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514AC17" w14:textId="44328508" w:rsidR="007F7C7A" w:rsidRDefault="007F7C7A"/>
    <w:sdt>
      <w:sdtPr>
        <w:id w:val="-1927333369"/>
        <w:docPartObj>
          <w:docPartGallery w:val="Cover Pages"/>
          <w:docPartUnique/>
        </w:docPartObj>
      </w:sdtPr>
      <w:sdtEndPr>
        <w:rPr>
          <w:rFonts w:cs="Arial"/>
          <w:b/>
          <w:sz w:val="20"/>
          <w:szCs w:val="20"/>
          <w:shd w:val="clear" w:color="auto" w:fill="FFFFFF"/>
        </w:rPr>
      </w:sdtEndPr>
      <w:sdtContent>
        <w:p w14:paraId="3D73DBA6" w14:textId="77777777" w:rsidR="007F7C7A" w:rsidRDefault="007F7C7A" w:rsidP="007F7C7A"/>
        <w:p w14:paraId="20BE40AE" w14:textId="352EA2B5" w:rsidR="007F7C7A" w:rsidRDefault="00E57B67" w:rsidP="007F7C7A">
          <w:pPr>
            <w:rPr>
              <w:rFonts w:ascii="Arial" w:hAnsi="Arial" w:cs="Arial"/>
              <w:sz w:val="20"/>
              <w:szCs w:val="20"/>
              <w:shd w:val="clear" w:color="auto" w:fill="FFFFFF"/>
            </w:rPr>
          </w:pPr>
          <w:r>
            <w:rPr>
              <w:noProof/>
            </w:rPr>
            <mc:AlternateContent>
              <mc:Choice Requires="wps">
                <w:drawing>
                  <wp:anchor distT="0" distB="0" distL="114300" distR="114300" simplePos="0" relativeHeight="251663360" behindDoc="0" locked="0" layoutInCell="1" allowOverlap="1" wp14:anchorId="0860074A" wp14:editId="57AE8EFC">
                    <wp:simplePos x="0" y="0"/>
                    <wp:positionH relativeFrom="page">
                      <wp:posOffset>4939665</wp:posOffset>
                    </wp:positionH>
                    <wp:positionV relativeFrom="page">
                      <wp:posOffset>8819374</wp:posOffset>
                    </wp:positionV>
                    <wp:extent cx="1984375" cy="795020"/>
                    <wp:effectExtent l="0" t="0" r="0" b="5080"/>
                    <wp:wrapSquare wrapText="bothSides"/>
                    <wp:docPr id="112" name="Cuadro de texto 112"/>
                    <wp:cNvGraphicFramePr/>
                    <a:graphic xmlns:a="http://schemas.openxmlformats.org/drawingml/2006/main">
                      <a:graphicData uri="http://schemas.microsoft.com/office/word/2010/wordprocessingShape">
                        <wps:wsp>
                          <wps:cNvSpPr txBox="1"/>
                          <wps:spPr>
                            <a:xfrm>
                              <a:off x="0" y="0"/>
                              <a:ext cx="1984375" cy="7950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52DC95" w14:textId="77777777" w:rsidR="007F7C7A" w:rsidRPr="000F31BF" w:rsidRDefault="007F7C7A" w:rsidP="007F7C7A">
                                <w:pPr>
                                  <w:pStyle w:val="Sinespaciado"/>
                                  <w:rPr>
                                    <w:rFonts w:ascii="Arial" w:hAnsi="Arial" w:cs="Arial"/>
                                    <w:caps/>
                                    <w:color w:val="262626" w:themeColor="text1" w:themeTint="D9"/>
                                    <w:sz w:val="24"/>
                                    <w:szCs w:val="24"/>
                                    <w:lang w:val="es-CL"/>
                                  </w:rPr>
                                </w:pPr>
                                <w:r w:rsidRPr="000F31BF">
                                  <w:rPr>
                                    <w:rFonts w:ascii="Arial" w:hAnsi="Arial" w:cs="Arial"/>
                                    <w:caps/>
                                    <w:color w:val="262626" w:themeColor="text1" w:themeTint="D9"/>
                                    <w:sz w:val="24"/>
                                    <w:szCs w:val="24"/>
                                    <w:lang w:val="es-CL"/>
                                  </w:rPr>
                                  <w:t>U</w:t>
                                </w:r>
                                <w:r w:rsidRPr="000F31BF">
                                  <w:rPr>
                                    <w:rFonts w:ascii="Arial" w:hAnsi="Arial" w:cs="Arial"/>
                                    <w:color w:val="262626" w:themeColor="text1" w:themeTint="D9"/>
                                    <w:sz w:val="24"/>
                                    <w:szCs w:val="24"/>
                                    <w:lang w:val="es-CL"/>
                                  </w:rPr>
                                  <w:t>niversidad de O’Higgins</w:t>
                                </w:r>
                              </w:p>
                              <w:p w14:paraId="2FE4FF25" w14:textId="15CC0432" w:rsidR="007F7C7A" w:rsidRPr="00E350A6" w:rsidRDefault="00DD3D47" w:rsidP="007F7C7A">
                                <w:pPr>
                                  <w:pStyle w:val="Sinespaciado"/>
                                  <w:rPr>
                                    <w:rFonts w:ascii="Arial" w:hAnsi="Arial" w:cs="Arial"/>
                                    <w:caps/>
                                    <w:color w:val="262626" w:themeColor="text1" w:themeTint="D9"/>
                                    <w:sz w:val="24"/>
                                    <w:szCs w:val="24"/>
                                    <w:lang w:val="es-CL"/>
                                  </w:rPr>
                                </w:pPr>
                                <w:r>
                                  <w:rPr>
                                    <w:rFonts w:ascii="Arial" w:hAnsi="Arial" w:cs="Arial"/>
                                    <w:color w:val="262626" w:themeColor="text1" w:themeTint="D9"/>
                                    <w:sz w:val="24"/>
                                    <w:szCs w:val="24"/>
                                    <w:lang w:val="es-CL"/>
                                  </w:rPr>
                                  <w:t>Marzo de 2026</w:t>
                                </w:r>
                              </w:p>
                              <w:p w14:paraId="7F1CFF10" w14:textId="7FA6F484" w:rsidR="007F7C7A" w:rsidRDefault="00000000" w:rsidP="007F7C7A">
                                <w:pPr>
                                  <w:pStyle w:val="Sinespaciado"/>
                                  <w:ind w:right="400"/>
                                  <w:rPr>
                                    <w:caps/>
                                    <w:color w:val="262626" w:themeColor="text1" w:themeTint="D9"/>
                                    <w:sz w:val="20"/>
                                    <w:szCs w:val="20"/>
                                  </w:rPr>
                                </w:pPr>
                                <w:sdt>
                                  <w:sdtPr>
                                    <w:rPr>
                                      <w:color w:val="262626" w:themeColor="text1" w:themeTint="D9"/>
                                      <w:sz w:val="20"/>
                                      <w:szCs w:val="20"/>
                                    </w:rPr>
                                    <w:alias w:val="Dirección"/>
                                    <w:tag w:val=""/>
                                    <w:id w:val="171227497"/>
                                    <w:showingPlcHdr/>
                                    <w:dataBinding w:prefixMappings="xmlns:ns0='http://schemas.microsoft.com/office/2006/coverPageProps' " w:xpath="/ns0:CoverPageProperties[1]/ns0:CompanyAddress[1]" w:storeItemID="{55AF091B-3C7A-41E3-B477-F2FDAA23CFDA}"/>
                                    <w:text/>
                                  </w:sdtPr>
                                  <w:sdtContent>
                                    <w:r w:rsidR="007F7C7A">
                                      <w:rPr>
                                        <w:color w:val="262626" w:themeColor="text1" w:themeTint="D9"/>
                                        <w:sz w:val="20"/>
                                        <w:szCs w:val="20"/>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860074A" id="_x0000_t202" coordsize="21600,21600" o:spt="202" path="m,l,21600r21600,l21600,xe">
                    <v:stroke joinstyle="miter"/>
                    <v:path gradientshapeok="t" o:connecttype="rect"/>
                  </v:shapetype>
                  <v:shape id="Cuadro de texto 112" o:spid="_x0000_s1026" type="#_x0000_t202" style="position:absolute;margin-left:388.95pt;margin-top:694.45pt;width:156.25pt;height:62.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" filled="f" stroked="f" strokeweight=".5pt">
                    <v:textbox inset="0,0,0,0">
                      <w:txbxContent>
                        <w:p w14:paraId="3252DC95" w14:textId="77777777" w:rsidR="007F7C7A" w:rsidRPr="000F31BF" w:rsidRDefault="007F7C7A" w:rsidP="007F7C7A">
                          <w:pPr>
                            <w:pStyle w:val="Sinespaciado"/>
                            <w:rPr>
                              <w:rFonts w:ascii="Arial" w:hAnsi="Arial" w:cs="Arial"/>
                              <w:caps/>
                              <w:color w:val="262626" w:themeColor="text1" w:themeTint="D9"/>
                              <w:sz w:val="24"/>
                              <w:szCs w:val="24"/>
                              <w:lang w:val="es-CL"/>
                            </w:rPr>
                          </w:pPr>
                          <w:r w:rsidRPr="000F31BF">
                            <w:rPr>
                              <w:rFonts w:ascii="Arial" w:hAnsi="Arial" w:cs="Arial"/>
                              <w:caps/>
                              <w:color w:val="262626" w:themeColor="text1" w:themeTint="D9"/>
                              <w:sz w:val="24"/>
                              <w:szCs w:val="24"/>
                              <w:lang w:val="es-CL"/>
                            </w:rPr>
                            <w:t>U</w:t>
                          </w:r>
                          <w:r w:rsidRPr="000F31BF">
                            <w:rPr>
                              <w:rFonts w:ascii="Arial" w:hAnsi="Arial" w:cs="Arial"/>
                              <w:color w:val="262626" w:themeColor="text1" w:themeTint="D9"/>
                              <w:sz w:val="24"/>
                              <w:szCs w:val="24"/>
                              <w:lang w:val="es-CL"/>
                            </w:rPr>
                            <w:t>niversidad de O’Higgins</w:t>
                          </w:r>
                        </w:p>
                        <w:p w14:paraId="2FE4FF25" w14:textId="15CC0432" w:rsidR="007F7C7A" w:rsidRPr="00E350A6" w:rsidRDefault="00DD3D47" w:rsidP="007F7C7A">
                          <w:pPr>
                            <w:pStyle w:val="Sinespaciado"/>
                            <w:rPr>
                              <w:rFonts w:ascii="Arial" w:hAnsi="Arial" w:cs="Arial"/>
                              <w:caps/>
                              <w:color w:val="262626" w:themeColor="text1" w:themeTint="D9"/>
                              <w:sz w:val="24"/>
                              <w:szCs w:val="24"/>
                              <w:lang w:val="es-CL"/>
                            </w:rPr>
                          </w:pPr>
                          <w:r>
                            <w:rPr>
                              <w:rFonts w:ascii="Arial" w:hAnsi="Arial" w:cs="Arial"/>
                              <w:color w:val="262626" w:themeColor="text1" w:themeTint="D9"/>
                              <w:sz w:val="24"/>
                              <w:szCs w:val="24"/>
                              <w:lang w:val="es-CL"/>
                            </w:rPr>
                            <w:t>Marzo de 2026</w:t>
                          </w:r>
                        </w:p>
                        <w:p w14:paraId="7F1CFF10" w14:textId="7FA6F484" w:rsidR="007F7C7A" w:rsidRDefault="00000000" w:rsidP="007F7C7A">
                          <w:pPr>
                            <w:pStyle w:val="Sinespaciado"/>
                            <w:ind w:right="400"/>
                            <w:rPr>
                              <w:caps/>
                              <w:color w:val="262626" w:themeColor="text1" w:themeTint="D9"/>
                              <w:sz w:val="20"/>
                              <w:szCs w:val="20"/>
                            </w:rPr>
                          </w:pPr>
                          <w:sdt>
                            <w:sdtPr>
                              <w:rPr>
                                <w:color w:val="262626" w:themeColor="text1" w:themeTint="D9"/>
                                <w:sz w:val="20"/>
                                <w:szCs w:val="20"/>
                              </w:rPr>
                              <w:alias w:val="Dirección"/>
                              <w:tag w:val=""/>
                              <w:id w:val="171227497"/>
                              <w:showingPlcHdr/>
                              <w:dataBinding w:prefixMappings="xmlns:ns0='http://schemas.microsoft.com/office/2006/coverPageProps' " w:xpath="/ns0:CoverPageProperties[1]/ns0:CompanyAddress[1]" w:storeItemID="{55AF091B-3C7A-41E3-B477-F2FDAA23CFDA}"/>
                              <w:text/>
                            </w:sdtPr>
                            <w:sdtContent>
                              <w:r w:rsidR="007F7C7A">
                                <w:rPr>
                                  <w:color w:val="262626" w:themeColor="text1" w:themeTint="D9"/>
                                  <w:sz w:val="20"/>
                                  <w:szCs w:val="20"/>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5AF170CD" wp14:editId="3EDA87B5">
                    <wp:simplePos x="0" y="0"/>
                    <wp:positionH relativeFrom="column">
                      <wp:posOffset>-2540</wp:posOffset>
                    </wp:positionH>
                    <wp:positionV relativeFrom="paragraph">
                      <wp:posOffset>7019784</wp:posOffset>
                    </wp:positionV>
                    <wp:extent cx="6275705" cy="927100"/>
                    <wp:effectExtent l="0" t="0" r="0" b="0"/>
                    <wp:wrapNone/>
                    <wp:docPr id="22" name="Rectángulo 22"/>
                    <wp:cNvGraphicFramePr/>
                    <a:graphic xmlns:a="http://schemas.openxmlformats.org/drawingml/2006/main">
                      <a:graphicData uri="http://schemas.microsoft.com/office/word/2010/wordprocessingShape">
                        <wps:wsp>
                          <wps:cNvSpPr/>
                          <wps:spPr>
                            <a:xfrm>
                              <a:off x="0" y="0"/>
                              <a:ext cx="6275705" cy="9271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254A07" id="Rectángulo 22" o:spid="_x0000_s1026" style="position:absolute;margin-left:-.2pt;margin-top:552.75pt;width:494.15pt;height:7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" fillcolor="#f2f2f2 [3052]" stroked="f" strokeweight="1pt"/>
                </w:pict>
              </mc:Fallback>
            </mc:AlternateContent>
          </w:r>
          <w:r w:rsidR="008D1B78">
            <w:rPr>
              <w:noProof/>
            </w:rPr>
            <mc:AlternateContent>
              <mc:Choice Requires="wps">
                <w:drawing>
                  <wp:anchor distT="0" distB="0" distL="114300" distR="114300" simplePos="0" relativeHeight="251662336" behindDoc="0" locked="0" layoutInCell="1" allowOverlap="1" wp14:anchorId="1BEE73AF" wp14:editId="5924C37B">
                    <wp:simplePos x="0" y="0"/>
                    <wp:positionH relativeFrom="page">
                      <wp:posOffset>1612265</wp:posOffset>
                    </wp:positionH>
                    <wp:positionV relativeFrom="page">
                      <wp:posOffset>3366629</wp:posOffset>
                    </wp:positionV>
                    <wp:extent cx="5081905" cy="1936955"/>
                    <wp:effectExtent l="0" t="0" r="0" b="6350"/>
                    <wp:wrapSquare wrapText="bothSides"/>
                    <wp:docPr id="113" name="Cuadro de texto 113"/>
                    <wp:cNvGraphicFramePr/>
                    <a:graphic xmlns:a="http://schemas.openxmlformats.org/drawingml/2006/main">
                      <a:graphicData uri="http://schemas.microsoft.com/office/word/2010/wordprocessingShape">
                        <wps:wsp>
                          <wps:cNvSpPr txBox="1"/>
                          <wps:spPr>
                            <a:xfrm>
                              <a:off x="0" y="0"/>
                              <a:ext cx="5081905" cy="1936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914D65" w14:textId="5E9D5903" w:rsidR="007F7C7A" w:rsidRPr="008D1B78" w:rsidRDefault="007F7C7A" w:rsidP="007F7C7A">
                                <w:pPr>
                                  <w:pStyle w:val="Sinespaciado"/>
                                  <w:rPr>
                                    <w:rFonts w:ascii="Arial" w:hAnsi="Arial" w:cs="Arial"/>
                                    <w:b/>
                                    <w:bCs/>
                                    <w:color w:val="323E4F" w:themeColor="text2" w:themeShade="BF"/>
                                    <w:sz w:val="48"/>
                                    <w:szCs w:val="48"/>
                                    <w:lang w:val="es-ES_tradnl"/>
                                  </w:rPr>
                                </w:pPr>
                                <w:r w:rsidRPr="008D1B78">
                                  <w:rPr>
                                    <w:rFonts w:ascii="Arial" w:hAnsi="Arial" w:cs="Arial"/>
                                    <w:b/>
                                    <w:bCs/>
                                    <w:caps/>
                                    <w:color w:val="323E4F" w:themeColor="text2" w:themeShade="BF"/>
                                    <w:sz w:val="48"/>
                                    <w:szCs w:val="48"/>
                                    <w:lang w:val="es-ES_tradnl"/>
                                  </w:rPr>
                                  <w:t xml:space="preserve">Protocolo de manejo </w:t>
                                </w:r>
                                <w:r w:rsidRPr="008D1B78">
                                  <w:rPr>
                                    <w:rFonts w:ascii="Arial" w:hAnsi="Arial" w:cs="Arial"/>
                                    <w:b/>
                                    <w:bCs/>
                                    <w:caps/>
                                    <w:color w:val="323E4F" w:themeColor="text2" w:themeShade="BF"/>
                                    <w:sz w:val="48"/>
                                    <w:szCs w:val="48"/>
                                    <w:lang w:val="es-ES_tradnl"/>
                                  </w:rPr>
                                  <w:br/>
                                  <w:t>y cuidado de animales</w:t>
                                </w:r>
                                <w:r w:rsidR="008D1B78" w:rsidRPr="008D1B78">
                                  <w:rPr>
                                    <w:rFonts w:ascii="Arial" w:hAnsi="Arial" w:cs="Arial"/>
                                    <w:b/>
                                    <w:bCs/>
                                    <w:caps/>
                                    <w:color w:val="323E4F" w:themeColor="text2" w:themeShade="BF"/>
                                    <w:sz w:val="48"/>
                                    <w:szCs w:val="48"/>
                                    <w:lang w:val="es-ES_tradnl"/>
                                  </w:rPr>
                                  <w:t xml:space="preserve"> PARA INVESTIGACIONES REALIZADAS EN PREDIOS PRODUCTIVOS</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BEE73AF" id="Cuadro de texto 113" o:spid="_x0000_s1027" type="#_x0000_t202" style="position:absolute;margin-left:126.95pt;margin-top:265.1pt;width:400.15pt;height:152.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" filled="f" stroked="f" strokeweight=".5pt">
                    <v:textbox inset="0,0,0,0">
                      <w:txbxContent>
                        <w:p w14:paraId="05914D65" w14:textId="5E9D5903" w:rsidR="007F7C7A" w:rsidRPr="008D1B78" w:rsidRDefault="007F7C7A" w:rsidP="007F7C7A">
                          <w:pPr>
                            <w:pStyle w:val="Sinespaciado"/>
                            <w:rPr>
                              <w:rFonts w:ascii="Arial" w:hAnsi="Arial" w:cs="Arial"/>
                              <w:b/>
                              <w:bCs/>
                              <w:color w:val="323E4F" w:themeColor="text2" w:themeShade="BF"/>
                              <w:sz w:val="48"/>
                              <w:szCs w:val="48"/>
                              <w:lang w:val="es-ES_tradnl"/>
                            </w:rPr>
                          </w:pPr>
                          <w:r w:rsidRPr="008D1B78">
                            <w:rPr>
                              <w:rFonts w:ascii="Arial" w:hAnsi="Arial" w:cs="Arial"/>
                              <w:b/>
                              <w:bCs/>
                              <w:caps/>
                              <w:color w:val="323E4F" w:themeColor="text2" w:themeShade="BF"/>
                              <w:sz w:val="48"/>
                              <w:szCs w:val="48"/>
                              <w:lang w:val="es-ES_tradnl"/>
                            </w:rPr>
                            <w:t xml:space="preserve">Protocolo de manejo </w:t>
                          </w:r>
                          <w:r w:rsidRPr="008D1B78">
                            <w:rPr>
                              <w:rFonts w:ascii="Arial" w:hAnsi="Arial" w:cs="Arial"/>
                              <w:b/>
                              <w:bCs/>
                              <w:caps/>
                              <w:color w:val="323E4F" w:themeColor="text2" w:themeShade="BF"/>
                              <w:sz w:val="48"/>
                              <w:szCs w:val="48"/>
                              <w:lang w:val="es-ES_tradnl"/>
                            </w:rPr>
                            <w:br/>
                            <w:t>y cuidado de animales</w:t>
                          </w:r>
                          <w:r w:rsidR="008D1B78" w:rsidRPr="008D1B78">
                            <w:rPr>
                              <w:rFonts w:ascii="Arial" w:hAnsi="Arial" w:cs="Arial"/>
                              <w:b/>
                              <w:bCs/>
                              <w:caps/>
                              <w:color w:val="323E4F" w:themeColor="text2" w:themeShade="BF"/>
                              <w:sz w:val="48"/>
                              <w:szCs w:val="48"/>
                              <w:lang w:val="es-ES_tradnl"/>
                            </w:rPr>
                            <w:t xml:space="preserve"> PARA INVESTIGACIONES REALIZADAS EN PREDIOS PRODUCTIVOS</w:t>
                          </w:r>
                        </w:p>
                      </w:txbxContent>
                    </v:textbox>
                    <w10:wrap type="square" anchorx="page" anchory="page"/>
                  </v:shape>
                </w:pict>
              </mc:Fallback>
            </mc:AlternateContent>
          </w:r>
          <w:r w:rsidR="00321412">
            <w:rPr>
              <w:noProof/>
            </w:rPr>
            <mc:AlternateContent>
              <mc:Choice Requires="wps">
                <w:drawing>
                  <wp:anchor distT="0" distB="0" distL="114300" distR="114300" simplePos="0" relativeHeight="251667456" behindDoc="0" locked="0" layoutInCell="1" allowOverlap="1" wp14:anchorId="2F1A1BC3" wp14:editId="051C92E3">
                    <wp:simplePos x="0" y="0"/>
                    <wp:positionH relativeFrom="column">
                      <wp:posOffset>951230</wp:posOffset>
                    </wp:positionH>
                    <wp:positionV relativeFrom="paragraph">
                      <wp:posOffset>3689350</wp:posOffset>
                    </wp:positionV>
                    <wp:extent cx="3834130" cy="0"/>
                    <wp:effectExtent l="0" t="12700" r="13970" b="12700"/>
                    <wp:wrapNone/>
                    <wp:docPr id="36" name="Conector recto 36"/>
                    <wp:cNvGraphicFramePr/>
                    <a:graphic xmlns:a="http://schemas.openxmlformats.org/drawingml/2006/main">
                      <a:graphicData uri="http://schemas.microsoft.com/office/word/2010/wordprocessingShape">
                        <wps:wsp>
                          <wps:cNvCnPr/>
                          <wps:spPr>
                            <a:xfrm>
                              <a:off x="0" y="0"/>
                              <a:ext cx="3834130" cy="0"/>
                            </a:xfrm>
                            <a:prstGeom prst="line">
                              <a:avLst/>
                            </a:prstGeom>
                            <a:ln w="19050">
                              <a:solidFill>
                                <a:srgbClr val="F7D93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96E7A5" id="Conector recto 36"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74.9pt,290.5pt" to="376.8pt,29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" strokecolor="#f7d93e" strokeweight="1.5pt">
                    <v:stroke joinstyle="miter"/>
                  </v:line>
                </w:pict>
              </mc:Fallback>
            </mc:AlternateContent>
          </w:r>
          <w:r w:rsidR="00321412">
            <w:rPr>
              <w:noProof/>
            </w:rPr>
            <mc:AlternateContent>
              <mc:Choice Requires="wps">
                <w:drawing>
                  <wp:anchor distT="0" distB="0" distL="114300" distR="114300" simplePos="0" relativeHeight="251664384" behindDoc="0" locked="0" layoutInCell="1" allowOverlap="1" wp14:anchorId="3DC41C31" wp14:editId="45FD8DB6">
                    <wp:simplePos x="0" y="0"/>
                    <wp:positionH relativeFrom="page">
                      <wp:posOffset>1606550</wp:posOffset>
                    </wp:positionH>
                    <wp:positionV relativeFrom="page">
                      <wp:posOffset>5523230</wp:posOffset>
                    </wp:positionV>
                    <wp:extent cx="4793615" cy="666750"/>
                    <wp:effectExtent l="0" t="0" r="6985" b="6350"/>
                    <wp:wrapSquare wrapText="bothSides"/>
                    <wp:docPr id="10" name="Cuadro de texto 10"/>
                    <wp:cNvGraphicFramePr/>
                    <a:graphic xmlns:a="http://schemas.openxmlformats.org/drawingml/2006/main">
                      <a:graphicData uri="http://schemas.microsoft.com/office/word/2010/wordprocessingShape">
                        <wps:wsp>
                          <wps:cNvSpPr txBox="1"/>
                          <wps:spPr>
                            <a:xfrm>
                              <a:off x="0" y="0"/>
                              <a:ext cx="4793615" cy="666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9F5BCB" w14:textId="09CAAD3C" w:rsidR="007F7C7A" w:rsidRPr="007F7C7A" w:rsidRDefault="007F7C7A" w:rsidP="007F7C7A">
                                <w:pPr>
                                  <w:pStyle w:val="Encabezado"/>
                                  <w:rPr>
                                    <w:rFonts w:ascii="Arial" w:hAnsi="Arial" w:cs="Arial"/>
                                    <w:i/>
                                    <w:iCs/>
                                    <w:color w:val="323E4F" w:themeColor="text2" w:themeShade="BF"/>
                                    <w:sz w:val="44"/>
                                    <w:szCs w:val="44"/>
                                    <w:lang w:val="es-ES_tradnl"/>
                                  </w:rPr>
                                </w:pPr>
                                <w:r>
                                  <w:rPr>
                                    <w:rFonts w:ascii="Arial" w:hAnsi="Arial" w:cs="Arial"/>
                                    <w:i/>
                                    <w:iCs/>
                                    <w:color w:val="323E4F" w:themeColor="text2" w:themeShade="BF"/>
                                    <w:sz w:val="44"/>
                                    <w:szCs w:val="44"/>
                                    <w:lang w:val="es-ES_tradnl"/>
                                  </w:rPr>
                                  <w:t xml:space="preserve">Comité </w:t>
                                </w:r>
                                <w:r w:rsidR="007E2199">
                                  <w:rPr>
                                    <w:rFonts w:ascii="Arial" w:hAnsi="Arial" w:cs="Arial"/>
                                    <w:i/>
                                    <w:iCs/>
                                    <w:color w:val="323E4F" w:themeColor="text2" w:themeShade="BF"/>
                                    <w:sz w:val="44"/>
                                    <w:szCs w:val="44"/>
                                    <w:lang w:val="es-ES_tradnl"/>
                                  </w:rPr>
                                  <w:t>I</w:t>
                                </w:r>
                                <w:r>
                                  <w:rPr>
                                    <w:rFonts w:ascii="Arial" w:hAnsi="Arial" w:cs="Arial"/>
                                    <w:i/>
                                    <w:iCs/>
                                    <w:color w:val="323E4F" w:themeColor="text2" w:themeShade="BF"/>
                                    <w:sz w:val="44"/>
                                    <w:szCs w:val="44"/>
                                    <w:lang w:val="es-ES_tradnl"/>
                                  </w:rPr>
                                  <w:t xml:space="preserve">nstitucional de </w:t>
                                </w:r>
                                <w:r w:rsidR="007E2199">
                                  <w:rPr>
                                    <w:rFonts w:ascii="Arial" w:hAnsi="Arial" w:cs="Arial"/>
                                    <w:i/>
                                    <w:iCs/>
                                    <w:color w:val="323E4F" w:themeColor="text2" w:themeShade="BF"/>
                                    <w:sz w:val="44"/>
                                    <w:szCs w:val="44"/>
                                    <w:lang w:val="es-ES_tradnl"/>
                                  </w:rPr>
                                  <w:t>C</w:t>
                                </w:r>
                                <w:r>
                                  <w:rPr>
                                    <w:rFonts w:ascii="Arial" w:hAnsi="Arial" w:cs="Arial"/>
                                    <w:i/>
                                    <w:iCs/>
                                    <w:color w:val="323E4F" w:themeColor="text2" w:themeShade="BF"/>
                                    <w:sz w:val="44"/>
                                    <w:szCs w:val="44"/>
                                    <w:lang w:val="es-ES_tradnl"/>
                                  </w:rPr>
                                  <w:t xml:space="preserve">uidado y </w:t>
                                </w:r>
                                <w:r w:rsidR="007E2199">
                                  <w:rPr>
                                    <w:rFonts w:ascii="Arial" w:hAnsi="Arial" w:cs="Arial"/>
                                    <w:i/>
                                    <w:iCs/>
                                    <w:color w:val="323E4F" w:themeColor="text2" w:themeShade="BF"/>
                                    <w:sz w:val="44"/>
                                    <w:szCs w:val="44"/>
                                    <w:lang w:val="es-ES_tradnl"/>
                                  </w:rPr>
                                  <w:t>U</w:t>
                                </w:r>
                                <w:r>
                                  <w:rPr>
                                    <w:rFonts w:ascii="Arial" w:hAnsi="Arial" w:cs="Arial"/>
                                    <w:i/>
                                    <w:iCs/>
                                    <w:color w:val="323E4F" w:themeColor="text2" w:themeShade="BF"/>
                                    <w:sz w:val="44"/>
                                    <w:szCs w:val="44"/>
                                    <w:lang w:val="es-ES_tradnl"/>
                                  </w:rPr>
                                  <w:t xml:space="preserve">so de </w:t>
                                </w:r>
                                <w:r w:rsidR="007E2199">
                                  <w:rPr>
                                    <w:rFonts w:ascii="Arial" w:hAnsi="Arial" w:cs="Arial"/>
                                    <w:i/>
                                    <w:iCs/>
                                    <w:color w:val="323E4F" w:themeColor="text2" w:themeShade="BF"/>
                                    <w:sz w:val="44"/>
                                    <w:szCs w:val="44"/>
                                    <w:lang w:val="es-ES_tradnl"/>
                                  </w:rPr>
                                  <w:t>A</w:t>
                                </w:r>
                                <w:r>
                                  <w:rPr>
                                    <w:rFonts w:ascii="Arial" w:hAnsi="Arial" w:cs="Arial"/>
                                    <w:i/>
                                    <w:iCs/>
                                    <w:color w:val="323E4F" w:themeColor="text2" w:themeShade="BF"/>
                                    <w:sz w:val="44"/>
                                    <w:szCs w:val="44"/>
                                    <w:lang w:val="es-ES_tradnl"/>
                                  </w:rPr>
                                  <w:t>nimales (CICUA)</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DC41C31" id="Cuadro de texto 10" o:spid="_x0000_s1028" type="#_x0000_t202" style="position:absolute;margin-left:126.5pt;margin-top:434.9pt;width:377.45pt;height:52.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" filled="f" stroked="f" strokeweight=".5pt">
                    <v:textbox inset="0,0,0,0">
                      <w:txbxContent>
                        <w:p w14:paraId="1D9F5BCB" w14:textId="09CAAD3C" w:rsidR="007F7C7A" w:rsidRPr="007F7C7A" w:rsidRDefault="007F7C7A" w:rsidP="007F7C7A">
                          <w:pPr>
                            <w:pStyle w:val="Encabezado"/>
                            <w:rPr>
                              <w:rFonts w:ascii="Arial" w:hAnsi="Arial" w:cs="Arial"/>
                              <w:i/>
                              <w:iCs/>
                              <w:color w:val="323E4F" w:themeColor="text2" w:themeShade="BF"/>
                              <w:sz w:val="44"/>
                              <w:szCs w:val="44"/>
                              <w:lang w:val="es-ES_tradnl"/>
                            </w:rPr>
                          </w:pPr>
                          <w:r>
                            <w:rPr>
                              <w:rFonts w:ascii="Arial" w:hAnsi="Arial" w:cs="Arial"/>
                              <w:i/>
                              <w:iCs/>
                              <w:color w:val="323E4F" w:themeColor="text2" w:themeShade="BF"/>
                              <w:sz w:val="44"/>
                              <w:szCs w:val="44"/>
                              <w:lang w:val="es-ES_tradnl"/>
                            </w:rPr>
                            <w:t xml:space="preserve">Comité </w:t>
                          </w:r>
                          <w:r w:rsidR="007E2199">
                            <w:rPr>
                              <w:rFonts w:ascii="Arial" w:hAnsi="Arial" w:cs="Arial"/>
                              <w:i/>
                              <w:iCs/>
                              <w:color w:val="323E4F" w:themeColor="text2" w:themeShade="BF"/>
                              <w:sz w:val="44"/>
                              <w:szCs w:val="44"/>
                              <w:lang w:val="es-ES_tradnl"/>
                            </w:rPr>
                            <w:t>I</w:t>
                          </w:r>
                          <w:r>
                            <w:rPr>
                              <w:rFonts w:ascii="Arial" w:hAnsi="Arial" w:cs="Arial"/>
                              <w:i/>
                              <w:iCs/>
                              <w:color w:val="323E4F" w:themeColor="text2" w:themeShade="BF"/>
                              <w:sz w:val="44"/>
                              <w:szCs w:val="44"/>
                              <w:lang w:val="es-ES_tradnl"/>
                            </w:rPr>
                            <w:t xml:space="preserve">nstitucional de </w:t>
                          </w:r>
                          <w:r w:rsidR="007E2199">
                            <w:rPr>
                              <w:rFonts w:ascii="Arial" w:hAnsi="Arial" w:cs="Arial"/>
                              <w:i/>
                              <w:iCs/>
                              <w:color w:val="323E4F" w:themeColor="text2" w:themeShade="BF"/>
                              <w:sz w:val="44"/>
                              <w:szCs w:val="44"/>
                              <w:lang w:val="es-ES_tradnl"/>
                            </w:rPr>
                            <w:t>C</w:t>
                          </w:r>
                          <w:r>
                            <w:rPr>
                              <w:rFonts w:ascii="Arial" w:hAnsi="Arial" w:cs="Arial"/>
                              <w:i/>
                              <w:iCs/>
                              <w:color w:val="323E4F" w:themeColor="text2" w:themeShade="BF"/>
                              <w:sz w:val="44"/>
                              <w:szCs w:val="44"/>
                              <w:lang w:val="es-ES_tradnl"/>
                            </w:rPr>
                            <w:t xml:space="preserve">uidado y </w:t>
                          </w:r>
                          <w:r w:rsidR="007E2199">
                            <w:rPr>
                              <w:rFonts w:ascii="Arial" w:hAnsi="Arial" w:cs="Arial"/>
                              <w:i/>
                              <w:iCs/>
                              <w:color w:val="323E4F" w:themeColor="text2" w:themeShade="BF"/>
                              <w:sz w:val="44"/>
                              <w:szCs w:val="44"/>
                              <w:lang w:val="es-ES_tradnl"/>
                            </w:rPr>
                            <w:t>U</w:t>
                          </w:r>
                          <w:r>
                            <w:rPr>
                              <w:rFonts w:ascii="Arial" w:hAnsi="Arial" w:cs="Arial"/>
                              <w:i/>
                              <w:iCs/>
                              <w:color w:val="323E4F" w:themeColor="text2" w:themeShade="BF"/>
                              <w:sz w:val="44"/>
                              <w:szCs w:val="44"/>
                              <w:lang w:val="es-ES_tradnl"/>
                            </w:rPr>
                            <w:t xml:space="preserve">so de </w:t>
                          </w:r>
                          <w:r w:rsidR="007E2199">
                            <w:rPr>
                              <w:rFonts w:ascii="Arial" w:hAnsi="Arial" w:cs="Arial"/>
                              <w:i/>
                              <w:iCs/>
                              <w:color w:val="323E4F" w:themeColor="text2" w:themeShade="BF"/>
                              <w:sz w:val="44"/>
                              <w:szCs w:val="44"/>
                              <w:lang w:val="es-ES_tradnl"/>
                            </w:rPr>
                            <w:t>A</w:t>
                          </w:r>
                          <w:r>
                            <w:rPr>
                              <w:rFonts w:ascii="Arial" w:hAnsi="Arial" w:cs="Arial"/>
                              <w:i/>
                              <w:iCs/>
                              <w:color w:val="323E4F" w:themeColor="text2" w:themeShade="BF"/>
                              <w:sz w:val="44"/>
                              <w:szCs w:val="44"/>
                              <w:lang w:val="es-ES_tradnl"/>
                            </w:rPr>
                            <w:t>nimales (CICUA)</w:t>
                          </w:r>
                        </w:p>
                      </w:txbxContent>
                    </v:textbox>
                    <w10:wrap type="square" anchorx="page" anchory="page"/>
                  </v:shape>
                </w:pict>
              </mc:Fallback>
            </mc:AlternateContent>
          </w:r>
          <w:r w:rsidR="007F7C7A">
            <w:rPr>
              <w:noProof/>
            </w:rPr>
            <mc:AlternateContent>
              <mc:Choice Requires="wps">
                <w:drawing>
                  <wp:anchor distT="0" distB="0" distL="114300" distR="114300" simplePos="0" relativeHeight="251666432" behindDoc="0" locked="0" layoutInCell="1" allowOverlap="1" wp14:anchorId="1F4D1917" wp14:editId="6BC8550E">
                    <wp:simplePos x="0" y="0"/>
                    <wp:positionH relativeFrom="column">
                      <wp:posOffset>-149571</wp:posOffset>
                    </wp:positionH>
                    <wp:positionV relativeFrom="paragraph">
                      <wp:posOffset>1951875</wp:posOffset>
                    </wp:positionV>
                    <wp:extent cx="914400" cy="2026227"/>
                    <wp:effectExtent l="0" t="0" r="0" b="0"/>
                    <wp:wrapNone/>
                    <wp:docPr id="32" name="Cuadro de texto 32"/>
                    <wp:cNvGraphicFramePr/>
                    <a:graphic xmlns:a="http://schemas.openxmlformats.org/drawingml/2006/main">
                      <a:graphicData uri="http://schemas.microsoft.com/office/word/2010/wordprocessingShape">
                        <wps:wsp>
                          <wps:cNvSpPr txBox="1"/>
                          <wps:spPr>
                            <a:xfrm>
                              <a:off x="0" y="0"/>
                              <a:ext cx="914400" cy="2026227"/>
                            </a:xfrm>
                            <a:prstGeom prst="rect">
                              <a:avLst/>
                            </a:prstGeom>
                            <a:noFill/>
                            <a:ln w="6350">
                              <a:noFill/>
                            </a:ln>
                          </wps:spPr>
                          <wps:txbx>
                            <w:txbxContent>
                              <w:p w14:paraId="2CA054EE" w14:textId="77777777" w:rsidR="007F7C7A" w:rsidRDefault="007F7C7A" w:rsidP="007F7C7A">
                                <w:r>
                                  <w:rPr>
                                    <w:noProof/>
                                  </w:rPr>
                                  <w:drawing>
                                    <wp:inline distT="0" distB="0" distL="0" distR="0" wp14:anchorId="415BF8FC" wp14:editId="006BAA60">
                                      <wp:extent cx="725068" cy="1761490"/>
                                      <wp:effectExtent l="0" t="0" r="0" b="3810"/>
                                      <wp:docPr id="1019924214" name="Imagen 101992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pic:cNvPicPr/>
                                            </pic:nvPicPr>
                                            <pic:blipFill>
                                              <a:blip r:embed="rId8">
                                                <a:extLst>
                                                  <a:ext uri="{28A0092B-C50C-407E-A947-70E740481C1C}">
                                                    <a14:useLocalDpi xmlns:a14="http://schemas.microsoft.com/office/drawing/2010/main" val="0"/>
                                                  </a:ext>
                                                </a:extLst>
                                              </a:blip>
                                              <a:stretch>
                                                <a:fillRect/>
                                              </a:stretch>
                                            </pic:blipFill>
                                            <pic:spPr>
                                              <a:xfrm>
                                                <a:off x="0" y="0"/>
                                                <a:ext cx="725068" cy="17614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4D1917" id="Cuadro de texto 32" o:spid="_x0000_s1029" type="#_x0000_t202" style="position:absolute;margin-left:-11.8pt;margin-top:153.7pt;width:1in;height:159.5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" filled="f" stroked="f" strokeweight=".5pt">
                    <v:textbox>
                      <w:txbxContent>
                        <w:p w14:paraId="2CA054EE" w14:textId="77777777" w:rsidR="007F7C7A" w:rsidRDefault="007F7C7A" w:rsidP="007F7C7A">
                          <w:r>
                            <w:rPr>
                              <w:noProof/>
                            </w:rPr>
                            <w:drawing>
                              <wp:inline distT="0" distB="0" distL="0" distR="0" wp14:anchorId="415BF8FC" wp14:editId="006BAA60">
                                <wp:extent cx="725068" cy="1761490"/>
                                <wp:effectExtent l="0" t="0" r="0" b="3810"/>
                                <wp:docPr id="1019924214" name="Imagen 101992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pic:cNvPicPr/>
                                      </pic:nvPicPr>
                                      <pic:blipFill>
                                        <a:blip r:embed="rId8">
                                          <a:extLst>
                                            <a:ext uri="{28A0092B-C50C-407E-A947-70E740481C1C}">
                                              <a14:useLocalDpi xmlns:a14="http://schemas.microsoft.com/office/drawing/2010/main" val="0"/>
                                            </a:ext>
                                          </a:extLst>
                                        </a:blip>
                                        <a:stretch>
                                          <a:fillRect/>
                                        </a:stretch>
                                      </pic:blipFill>
                                      <pic:spPr>
                                        <a:xfrm>
                                          <a:off x="0" y="0"/>
                                          <a:ext cx="725068" cy="1761490"/>
                                        </a:xfrm>
                                        <a:prstGeom prst="rect">
                                          <a:avLst/>
                                        </a:prstGeom>
                                      </pic:spPr>
                                    </pic:pic>
                                  </a:graphicData>
                                </a:graphic>
                              </wp:inline>
                            </w:drawing>
                          </w:r>
                        </w:p>
                      </w:txbxContent>
                    </v:textbox>
                  </v:shape>
                </w:pict>
              </mc:Fallback>
            </mc:AlternateContent>
          </w:r>
          <w:r w:rsidR="007F7C7A">
            <w:rPr>
              <w:noProof/>
            </w:rPr>
            <mc:AlternateContent>
              <mc:Choice Requires="wps">
                <w:drawing>
                  <wp:anchor distT="0" distB="0" distL="114300" distR="114300" simplePos="0" relativeHeight="251665408" behindDoc="0" locked="0" layoutInCell="1" allowOverlap="1" wp14:anchorId="7F73E1C8" wp14:editId="77242A5D">
                    <wp:simplePos x="0" y="0"/>
                    <wp:positionH relativeFrom="column">
                      <wp:posOffset>-2876</wp:posOffset>
                    </wp:positionH>
                    <wp:positionV relativeFrom="paragraph">
                      <wp:posOffset>5745779</wp:posOffset>
                    </wp:positionV>
                    <wp:extent cx="6276109" cy="336176"/>
                    <wp:effectExtent l="0" t="0" r="0" b="0"/>
                    <wp:wrapNone/>
                    <wp:docPr id="23" name="Rectángulo 23"/>
                    <wp:cNvGraphicFramePr/>
                    <a:graphic xmlns:a="http://schemas.openxmlformats.org/drawingml/2006/main">
                      <a:graphicData uri="http://schemas.microsoft.com/office/word/2010/wordprocessingShape">
                        <wps:wsp>
                          <wps:cNvSpPr/>
                          <wps:spPr>
                            <a:xfrm>
                              <a:off x="0" y="0"/>
                              <a:ext cx="6276109" cy="336176"/>
                            </a:xfrm>
                            <a:prstGeom prst="rect">
                              <a:avLst/>
                            </a:prstGeom>
                            <a:solidFill>
                              <a:srgbClr val="0075C9">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A66F4" id="Rectángulo 23" o:spid="_x0000_s1026" style="position:absolute;margin-left:-.25pt;margin-top:452.4pt;width:494.2pt;height:26.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" fillcolor="#0075c9" stroked="f" strokeweight="1pt">
                    <v:fill opacity="32896f"/>
                  </v:rect>
                </w:pict>
              </mc:Fallback>
            </mc:AlternateContent>
          </w:r>
          <w:r w:rsidR="007F7C7A">
            <w:rPr>
              <w:noProof/>
            </w:rPr>
            <mc:AlternateContent>
              <mc:Choice Requires="wps">
                <w:drawing>
                  <wp:anchor distT="0" distB="0" distL="114300" distR="114300" simplePos="0" relativeHeight="251661312" behindDoc="0" locked="0" layoutInCell="1" allowOverlap="1" wp14:anchorId="2CCABB58" wp14:editId="7881DD62">
                    <wp:simplePos x="0" y="0"/>
                    <wp:positionH relativeFrom="column">
                      <wp:posOffset>-2876</wp:posOffset>
                    </wp:positionH>
                    <wp:positionV relativeFrom="paragraph">
                      <wp:posOffset>17332</wp:posOffset>
                    </wp:positionV>
                    <wp:extent cx="6276109" cy="5459506"/>
                    <wp:effectExtent l="0" t="0" r="0" b="1905"/>
                    <wp:wrapNone/>
                    <wp:docPr id="14" name="Rectángulo 14"/>
                    <wp:cNvGraphicFramePr/>
                    <a:graphic xmlns:a="http://schemas.openxmlformats.org/drawingml/2006/main">
                      <a:graphicData uri="http://schemas.microsoft.com/office/word/2010/wordprocessingShape">
                        <wps:wsp>
                          <wps:cNvSpPr/>
                          <wps:spPr>
                            <a:xfrm>
                              <a:off x="0" y="0"/>
                              <a:ext cx="6276109" cy="545950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1AB72344" id="Rectángulo 14" o:spid="_x0000_s1026" style="position:absolute;margin-left:-.25pt;margin-top:1.35pt;width:494.2pt;height:42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" fillcolor="#f2f2f2 [3052]" stroked="f" strokeweight="1pt"/>
                </w:pict>
              </mc:Fallback>
            </mc:AlternateContent>
          </w:r>
          <w:r w:rsidR="007F7C7A">
            <w:rPr>
              <w:rFonts w:cs="Arial"/>
              <w:b/>
              <w:sz w:val="20"/>
              <w:szCs w:val="20"/>
              <w:shd w:val="clear" w:color="auto" w:fill="FFFFFF"/>
            </w:rPr>
            <w:br w:type="page"/>
          </w:r>
        </w:p>
      </w:sdtContent>
    </w:sdt>
    <w:p w14:paraId="5F80FF09" w14:textId="2B88DA8D" w:rsidR="00E1366E" w:rsidRDefault="007A0FB4">
      <w:r w:rsidRPr="00A879B7">
        <w:lastRenderedPageBreak/>
        <w:t xml:space="preserve"> </w:t>
      </w:r>
      <w:r w:rsidRPr="00A879B7">
        <w:tab/>
      </w:r>
      <w:r w:rsidRPr="00A879B7">
        <w:tab/>
      </w:r>
    </w:p>
    <w:p w14:paraId="6A347C2E" w14:textId="77777777" w:rsidR="00E1366E" w:rsidRDefault="00E1366E"/>
    <w:p w14:paraId="2CAD95FF" w14:textId="3E82F74E" w:rsidR="00560110" w:rsidRPr="00C60CE6" w:rsidRDefault="007A0FB4" w:rsidP="00B614BB">
      <w:pPr>
        <w:jc w:val="center"/>
        <w:rPr>
          <w:b/>
        </w:rPr>
      </w:pPr>
      <w:r w:rsidRPr="00C60CE6">
        <w:rPr>
          <w:b/>
        </w:rPr>
        <w:t xml:space="preserve">UNIVERSIDAD DE </w:t>
      </w:r>
      <w:r w:rsidR="00327548" w:rsidRPr="00C60CE6">
        <w:rPr>
          <w:b/>
        </w:rPr>
        <w:t>O’HIGGINS</w:t>
      </w:r>
    </w:p>
    <w:p w14:paraId="1A6012E8" w14:textId="1EA79A68" w:rsidR="00560110" w:rsidRPr="00C60CE6" w:rsidRDefault="007A0FB4" w:rsidP="00B614BB">
      <w:pPr>
        <w:jc w:val="center"/>
        <w:rPr>
          <w:b/>
        </w:rPr>
      </w:pPr>
      <w:r w:rsidRPr="00C60CE6">
        <w:rPr>
          <w:b/>
        </w:rPr>
        <w:t>COMITÉ INSTITUCIONAL de CUIDADO y USO de ANIMALES (CICUA)</w:t>
      </w:r>
    </w:p>
    <w:p w14:paraId="3EA3B054" w14:textId="77777777" w:rsidR="00560110" w:rsidRPr="00C60CE6" w:rsidRDefault="007A0FB4" w:rsidP="00E1366E">
      <w:pPr>
        <w:jc w:val="center"/>
        <w:rPr>
          <w:b/>
        </w:rPr>
      </w:pPr>
      <w:r w:rsidRPr="00C60CE6">
        <w:rPr>
          <w:b/>
        </w:rPr>
        <w:t>PROTOCOLO DE MANEJO Y CUIDADO DE ANIMALES</w:t>
      </w:r>
    </w:p>
    <w:p w14:paraId="12F72304" w14:textId="77777777" w:rsidR="00560110" w:rsidRPr="00C60CE6" w:rsidRDefault="00560110">
      <w:pPr>
        <w:jc w:val="center"/>
        <w:rPr>
          <w:sz w:val="22"/>
          <w:szCs w:val="22"/>
        </w:rPr>
      </w:pPr>
    </w:p>
    <w:p w14:paraId="2E070E58" w14:textId="77777777" w:rsidR="00560110" w:rsidRPr="00C60CE6" w:rsidRDefault="007A0FB4">
      <w:pPr>
        <w:jc w:val="center"/>
        <w:rPr>
          <w:sz w:val="22"/>
          <w:szCs w:val="22"/>
        </w:rPr>
      </w:pPr>
      <w:r w:rsidRPr="00C60CE6">
        <w:rPr>
          <w:noProof/>
        </w:rPr>
        <mc:AlternateContent>
          <mc:Choice Requires="wps">
            <w:drawing>
              <wp:anchor distT="0" distB="0" distL="114300" distR="114300" simplePos="0" relativeHeight="251658240" behindDoc="1" locked="0" layoutInCell="0" allowOverlap="1" wp14:anchorId="0130BC67" wp14:editId="6E66299B">
                <wp:simplePos x="0" y="0"/>
                <wp:positionH relativeFrom="margin">
                  <wp:align>center</wp:align>
                </wp:positionH>
                <wp:positionV relativeFrom="paragraph">
                  <wp:posOffset>3175</wp:posOffset>
                </wp:positionV>
                <wp:extent cx="4000500" cy="1242000"/>
                <wp:effectExtent l="0" t="0" r="12700" b="15875"/>
                <wp:wrapSquare wrapText="bothSides"/>
                <wp:docPr id="2" name="Rectángulo 2"/>
                <wp:cNvGraphicFramePr/>
                <a:graphic xmlns:a="http://schemas.openxmlformats.org/drawingml/2006/main">
                  <a:graphicData uri="http://schemas.microsoft.com/office/word/2010/wordprocessingShape">
                    <wps:wsp>
                      <wps:cNvSpPr/>
                      <wps:spPr>
                        <a:xfrm>
                          <a:off x="0" y="0"/>
                          <a:ext cx="4000500" cy="1242000"/>
                        </a:xfrm>
                        <a:prstGeom prst="rect">
                          <a:avLst/>
                        </a:prstGeom>
                        <a:solidFill>
                          <a:srgbClr val="D8D8D8"/>
                        </a:solidFill>
                        <a:ln w="9525" cap="flat" cmpd="sng">
                          <a:solidFill>
                            <a:schemeClr val="dk1"/>
                          </a:solidFill>
                          <a:prstDash val="solid"/>
                          <a:round/>
                          <a:headEnd type="none" w="med" len="med"/>
                          <a:tailEnd type="none" w="med" len="med"/>
                        </a:ln>
                      </wps:spPr>
                      <wps:txbx>
                        <w:txbxContent>
                          <w:p w14:paraId="5322EAAE" w14:textId="5EAB2BA1" w:rsidR="00F66B34" w:rsidRDefault="00F66B34">
                            <w:r>
                              <w:rPr>
                                <w:b/>
                                <w:sz w:val="22"/>
                                <w:u w:val="single"/>
                              </w:rPr>
                              <w:t>Uso interno</w:t>
                            </w:r>
                          </w:p>
                          <w:p w14:paraId="7D91F052" w14:textId="2D27D062" w:rsidR="00F66B34" w:rsidRDefault="00F66B34">
                            <w:r>
                              <w:rPr>
                                <w:sz w:val="22"/>
                              </w:rPr>
                              <w:t>Investigador:</w:t>
                            </w:r>
                            <w:r w:rsidR="008D6308">
                              <w:rPr>
                                <w:sz w:val="22"/>
                              </w:rPr>
                              <w:t xml:space="preserve"> </w:t>
                            </w:r>
                          </w:p>
                          <w:p w14:paraId="1945DF4D" w14:textId="6B720C8D" w:rsidR="00F66B34" w:rsidRDefault="00F66B34">
                            <w:r>
                              <w:rPr>
                                <w:sz w:val="22"/>
                              </w:rPr>
                              <w:t xml:space="preserve">Código CICUA: </w:t>
                            </w:r>
                            <w:r w:rsidR="008D6308">
                              <w:rPr>
                                <w:sz w:val="22"/>
                              </w:rPr>
                              <w:t>CICUAUOH-</w:t>
                            </w:r>
                          </w:p>
                          <w:p w14:paraId="2894422C" w14:textId="11586BF8" w:rsidR="00F66B34" w:rsidRDefault="00F66B34" w:rsidP="003F20F7">
                            <w:r>
                              <w:rPr>
                                <w:sz w:val="22"/>
                              </w:rPr>
                              <w:t>Evaluadores:</w:t>
                            </w:r>
                            <w:r w:rsidR="003F20F7" w:rsidRPr="003F20F7">
                              <w:t xml:space="preserve"> </w:t>
                            </w:r>
                          </w:p>
                          <w:p w14:paraId="5ABB6A79" w14:textId="0832CE8E" w:rsidR="00F66B34" w:rsidRDefault="00F66B34">
                            <w:pPr>
                              <w:rPr>
                                <w:sz w:val="22"/>
                              </w:rPr>
                            </w:pPr>
                            <w:r>
                              <w:rPr>
                                <w:sz w:val="22"/>
                              </w:rPr>
                              <w:t>Fecha de recepción:</w:t>
                            </w:r>
                            <w:r w:rsidR="008D6308">
                              <w:rPr>
                                <w:sz w:val="22"/>
                              </w:rPr>
                              <w:t xml:space="preserve"> </w:t>
                            </w:r>
                          </w:p>
                          <w:p w14:paraId="62F091A6" w14:textId="202ADFAD" w:rsidR="00F66B34" w:rsidRDefault="00F66B34">
                            <w:r>
                              <w:rPr>
                                <w:sz w:val="22"/>
                              </w:rPr>
                              <w:t>Fecha certificación:</w:t>
                            </w:r>
                            <w:r w:rsidR="008D6308">
                              <w:rPr>
                                <w:sz w:val="22"/>
                              </w:rPr>
                              <w:t xml:space="preserve"> </w:t>
                            </w:r>
                          </w:p>
                        </w:txbxContent>
                      </wps:txbx>
                      <wps:bodyPr lIns="91425" tIns="45700" rIns="91425" bIns="45700" anchor="t" anchorCtr="0">
                        <a:noAutofit/>
                      </wps:bodyPr>
                    </wps:wsp>
                  </a:graphicData>
                </a:graphic>
                <wp14:sizeRelV relativeFrom="margin">
                  <wp14:pctHeight>0</wp14:pctHeight>
                </wp14:sizeRelV>
              </wp:anchor>
            </w:drawing>
          </mc:Choice>
          <mc:Fallback>
            <w:pict>
              <v:rect w14:anchorId="0130BC67" id="Rectángulo 2" o:spid="_x0000_s1030" style="position:absolute;left:0;text-align:left;margin-left:0;margin-top:.25pt;width:315pt;height:97.8pt;z-index:-2516582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" o:allowincell="f" fillcolor="#d8d8d8" strokecolor="black [3200]">
                <v:stroke joinstyle="round"/>
                <v:textbox inset="2.53958mm,1.2694mm,2.53958mm,1.2694mm">
                  <w:txbxContent>
                    <w:p w14:paraId="5322EAAE" w14:textId="5EAB2BA1" w:rsidR="00F66B34" w:rsidRDefault="00F66B34">
                      <w:r>
                        <w:rPr>
                          <w:b/>
                          <w:sz w:val="22"/>
                          <w:u w:val="single"/>
                        </w:rPr>
                        <w:t>Uso interno</w:t>
                      </w:r>
                    </w:p>
                    <w:p w14:paraId="7D91F052" w14:textId="2D27D062" w:rsidR="00F66B34" w:rsidRDefault="00F66B34">
                      <w:r>
                        <w:rPr>
                          <w:sz w:val="22"/>
                        </w:rPr>
                        <w:t>Investigador:</w:t>
                      </w:r>
                      <w:r w:rsidR="008D6308">
                        <w:rPr>
                          <w:sz w:val="22"/>
                        </w:rPr>
                        <w:t xml:space="preserve"> </w:t>
                      </w:r>
                    </w:p>
                    <w:p w14:paraId="1945DF4D" w14:textId="6B720C8D" w:rsidR="00F66B34" w:rsidRDefault="00F66B34">
                      <w:r>
                        <w:rPr>
                          <w:sz w:val="22"/>
                        </w:rPr>
                        <w:t xml:space="preserve">Código CICUA: </w:t>
                      </w:r>
                      <w:r w:rsidR="008D6308">
                        <w:rPr>
                          <w:sz w:val="22"/>
                        </w:rPr>
                        <w:t>CICUAUOH-</w:t>
                      </w:r>
                    </w:p>
                    <w:p w14:paraId="2894422C" w14:textId="11586BF8" w:rsidR="00F66B34" w:rsidRDefault="00F66B34" w:rsidP="003F20F7">
                      <w:r>
                        <w:rPr>
                          <w:sz w:val="22"/>
                        </w:rPr>
                        <w:t>Evaluadores:</w:t>
                      </w:r>
                      <w:r w:rsidR="003F20F7" w:rsidRPr="003F20F7">
                        <w:t xml:space="preserve"> </w:t>
                      </w:r>
                    </w:p>
                    <w:p w14:paraId="5ABB6A79" w14:textId="0832CE8E" w:rsidR="00F66B34" w:rsidRDefault="00F66B34">
                      <w:pPr>
                        <w:rPr>
                          <w:sz w:val="22"/>
                        </w:rPr>
                      </w:pPr>
                      <w:r>
                        <w:rPr>
                          <w:sz w:val="22"/>
                        </w:rPr>
                        <w:t>Fecha de recepción:</w:t>
                      </w:r>
                      <w:r w:rsidR="008D6308">
                        <w:rPr>
                          <w:sz w:val="22"/>
                        </w:rPr>
                        <w:t xml:space="preserve"> </w:t>
                      </w:r>
                    </w:p>
                    <w:p w14:paraId="62F091A6" w14:textId="202ADFAD" w:rsidR="00F66B34" w:rsidRDefault="00F66B34">
                      <w:r>
                        <w:rPr>
                          <w:sz w:val="22"/>
                        </w:rPr>
                        <w:t>Fecha certificación:</w:t>
                      </w:r>
                      <w:r w:rsidR="008D6308">
                        <w:rPr>
                          <w:sz w:val="22"/>
                        </w:rPr>
                        <w:t xml:space="preserve"> </w:t>
                      </w:r>
                    </w:p>
                  </w:txbxContent>
                </v:textbox>
                <w10:wrap type="square" anchorx="margin"/>
              </v:rect>
            </w:pict>
          </mc:Fallback>
        </mc:AlternateContent>
      </w:r>
    </w:p>
    <w:p w14:paraId="5FBE2128" w14:textId="77777777" w:rsidR="00560110" w:rsidRPr="00C60CE6" w:rsidRDefault="00560110">
      <w:pPr>
        <w:jc w:val="center"/>
        <w:rPr>
          <w:sz w:val="22"/>
          <w:szCs w:val="22"/>
        </w:rPr>
      </w:pPr>
    </w:p>
    <w:p w14:paraId="1C0AD78C" w14:textId="77777777" w:rsidR="00560110" w:rsidRPr="00C60CE6" w:rsidRDefault="00560110">
      <w:pPr>
        <w:jc w:val="center"/>
        <w:rPr>
          <w:sz w:val="22"/>
          <w:szCs w:val="22"/>
        </w:rPr>
      </w:pPr>
    </w:p>
    <w:p w14:paraId="66FBCB6E" w14:textId="77777777" w:rsidR="00560110" w:rsidRPr="00C60CE6" w:rsidRDefault="00560110">
      <w:pPr>
        <w:jc w:val="center"/>
        <w:rPr>
          <w:sz w:val="22"/>
          <w:szCs w:val="22"/>
        </w:rPr>
      </w:pPr>
    </w:p>
    <w:p w14:paraId="64B8364A" w14:textId="77777777" w:rsidR="00560110" w:rsidRPr="00C60CE6" w:rsidRDefault="00560110">
      <w:pPr>
        <w:jc w:val="center"/>
        <w:rPr>
          <w:sz w:val="22"/>
          <w:szCs w:val="22"/>
        </w:rPr>
      </w:pPr>
    </w:p>
    <w:p w14:paraId="0A07B457" w14:textId="77777777" w:rsidR="00560110" w:rsidRPr="00C60CE6" w:rsidRDefault="00560110">
      <w:pPr>
        <w:jc w:val="center"/>
        <w:rPr>
          <w:sz w:val="22"/>
          <w:szCs w:val="22"/>
        </w:rPr>
      </w:pPr>
    </w:p>
    <w:p w14:paraId="649E1FF5" w14:textId="77777777" w:rsidR="00560110" w:rsidRPr="00C60CE6" w:rsidRDefault="00560110">
      <w:pPr>
        <w:jc w:val="center"/>
        <w:rPr>
          <w:sz w:val="22"/>
          <w:szCs w:val="22"/>
        </w:rPr>
      </w:pPr>
    </w:p>
    <w:p w14:paraId="213CD63E" w14:textId="77777777" w:rsidR="00560110" w:rsidRPr="00C60CE6" w:rsidRDefault="00560110">
      <w:pPr>
        <w:jc w:val="right"/>
        <w:rPr>
          <w:sz w:val="22"/>
          <w:szCs w:val="22"/>
        </w:rPr>
      </w:pPr>
    </w:p>
    <w:p w14:paraId="35F3D301" w14:textId="77777777" w:rsidR="00560110" w:rsidRDefault="00560110">
      <w:pPr>
        <w:rPr>
          <w:sz w:val="22"/>
          <w:szCs w:val="22"/>
        </w:rPr>
      </w:pPr>
    </w:p>
    <w:p w14:paraId="12AE4387" w14:textId="77777777" w:rsidR="00321412" w:rsidRDefault="00321412">
      <w:pPr>
        <w:rPr>
          <w:b/>
          <w:bCs/>
          <w:sz w:val="22"/>
          <w:szCs w:val="22"/>
        </w:rPr>
      </w:pPr>
    </w:p>
    <w:p w14:paraId="433BA55C" w14:textId="076A438E" w:rsidR="00F7290A" w:rsidRPr="00F7290A" w:rsidRDefault="00F7290A">
      <w:pPr>
        <w:rPr>
          <w:b/>
          <w:bCs/>
          <w:sz w:val="22"/>
          <w:szCs w:val="22"/>
        </w:rPr>
      </w:pPr>
      <w:r w:rsidRPr="00F7290A">
        <w:rPr>
          <w:b/>
          <w:bCs/>
          <w:sz w:val="22"/>
          <w:szCs w:val="22"/>
        </w:rPr>
        <w:t>INSTRUCCIONES PARA COMPLETAR ESTE PROTOCOLO:</w:t>
      </w:r>
    </w:p>
    <w:p w14:paraId="3A11A0D7" w14:textId="77777777" w:rsidR="00F7290A" w:rsidRPr="00F7290A" w:rsidRDefault="00F7290A" w:rsidP="00321412">
      <w:pPr>
        <w:jc w:val="both"/>
        <w:rPr>
          <w:b/>
          <w:bCs/>
          <w:sz w:val="22"/>
          <w:szCs w:val="22"/>
        </w:rPr>
      </w:pPr>
    </w:p>
    <w:p w14:paraId="2BDC8CA6" w14:textId="37845AD7" w:rsidR="00321412" w:rsidRPr="00A26815" w:rsidRDefault="00321412" w:rsidP="00A26815">
      <w:pPr>
        <w:pStyle w:val="Prrafodelista"/>
        <w:numPr>
          <w:ilvl w:val="0"/>
          <w:numId w:val="6"/>
        </w:numPr>
        <w:spacing w:line="276" w:lineRule="auto"/>
        <w:jc w:val="both"/>
        <w:rPr>
          <w:b/>
          <w:bCs/>
        </w:rPr>
      </w:pPr>
      <w:r w:rsidRPr="00A26815">
        <w:rPr>
          <w:b/>
          <w:bCs/>
        </w:rPr>
        <w:t>Temas de tesis de pregrado, postgrado o postdoctoral que utilicen animales deben ser enviados por el tutor de tesis</w:t>
      </w:r>
      <w:r w:rsidR="00063760" w:rsidRPr="00A26815">
        <w:rPr>
          <w:b/>
          <w:bCs/>
        </w:rPr>
        <w:t xml:space="preserve"> (patrocinante)</w:t>
      </w:r>
      <w:r w:rsidRPr="00A26815">
        <w:rPr>
          <w:b/>
          <w:bCs/>
        </w:rPr>
        <w:t>, NO por el estudiante</w:t>
      </w:r>
      <w:r w:rsidR="00063760" w:rsidRPr="00A26815">
        <w:rPr>
          <w:b/>
          <w:bCs/>
        </w:rPr>
        <w:t xml:space="preserve"> o </w:t>
      </w:r>
      <w:proofErr w:type="spellStart"/>
      <w:r w:rsidR="00063760" w:rsidRPr="00A26815">
        <w:rPr>
          <w:b/>
          <w:bCs/>
        </w:rPr>
        <w:t>postdoctorante</w:t>
      </w:r>
      <w:proofErr w:type="spellEnd"/>
      <w:r w:rsidR="00063760" w:rsidRPr="00A26815">
        <w:rPr>
          <w:b/>
          <w:bCs/>
        </w:rPr>
        <w:t>.</w:t>
      </w:r>
    </w:p>
    <w:p w14:paraId="4DCAF28B" w14:textId="59FFE5C0" w:rsidR="00440AD4" w:rsidRPr="00A26815" w:rsidRDefault="00440AD4" w:rsidP="00A26815">
      <w:pPr>
        <w:pStyle w:val="Prrafodelista"/>
        <w:numPr>
          <w:ilvl w:val="0"/>
          <w:numId w:val="6"/>
        </w:numPr>
        <w:spacing w:line="276" w:lineRule="auto"/>
        <w:jc w:val="both"/>
        <w:rPr>
          <w:b/>
          <w:bCs/>
        </w:rPr>
      </w:pPr>
      <w:r w:rsidRPr="00A26815">
        <w:rPr>
          <w:b/>
          <w:bCs/>
        </w:rPr>
        <w:t>Por favor</w:t>
      </w:r>
      <w:r w:rsidR="00A26815">
        <w:rPr>
          <w:b/>
          <w:bCs/>
        </w:rPr>
        <w:t>,</w:t>
      </w:r>
      <w:r w:rsidRPr="00A26815">
        <w:rPr>
          <w:b/>
          <w:bCs/>
        </w:rPr>
        <w:t xml:space="preserve"> lea atentamente las instrucciones de cada apartado.</w:t>
      </w:r>
    </w:p>
    <w:p w14:paraId="7DC79F9A" w14:textId="77777777" w:rsidR="00440AD4" w:rsidRPr="00A26815" w:rsidRDefault="00440AD4" w:rsidP="00A26815">
      <w:pPr>
        <w:pStyle w:val="Prrafodelista"/>
        <w:numPr>
          <w:ilvl w:val="0"/>
          <w:numId w:val="6"/>
        </w:numPr>
        <w:spacing w:line="276" w:lineRule="auto"/>
        <w:jc w:val="both"/>
        <w:rPr>
          <w:b/>
          <w:bCs/>
        </w:rPr>
      </w:pPr>
      <w:r w:rsidRPr="00A26815">
        <w:rPr>
          <w:b/>
          <w:bCs/>
        </w:rPr>
        <w:t xml:space="preserve">Llenar todos los espacios del formulario; en caso de que algo no proceda, indicar </w:t>
      </w:r>
      <w:r w:rsidRPr="00A26815">
        <w:rPr>
          <w:b/>
          <w:bCs/>
          <w:i/>
          <w:iCs/>
        </w:rPr>
        <w:t>No aplica</w:t>
      </w:r>
      <w:r w:rsidRPr="00A26815">
        <w:rPr>
          <w:b/>
          <w:bCs/>
        </w:rPr>
        <w:t>.</w:t>
      </w:r>
    </w:p>
    <w:p w14:paraId="6E42C05E" w14:textId="77777777" w:rsidR="00440AD4" w:rsidRPr="00A26815" w:rsidRDefault="00440AD4" w:rsidP="00A26815">
      <w:pPr>
        <w:pStyle w:val="Prrafodelista"/>
        <w:numPr>
          <w:ilvl w:val="0"/>
          <w:numId w:val="6"/>
        </w:numPr>
        <w:spacing w:line="276" w:lineRule="auto"/>
        <w:jc w:val="both"/>
        <w:rPr>
          <w:b/>
          <w:bCs/>
        </w:rPr>
      </w:pPr>
      <w:r w:rsidRPr="00A26815">
        <w:rPr>
          <w:b/>
          <w:bCs/>
        </w:rPr>
        <w:t>El protocolo debe ser enviado en formato Word y en español para su aprobación.</w:t>
      </w:r>
    </w:p>
    <w:p w14:paraId="11DAC5DF" w14:textId="77777777" w:rsidR="00440AD4" w:rsidRPr="00A26815" w:rsidRDefault="00440AD4" w:rsidP="00A26815">
      <w:pPr>
        <w:pStyle w:val="Prrafodelista"/>
        <w:numPr>
          <w:ilvl w:val="0"/>
          <w:numId w:val="6"/>
        </w:numPr>
        <w:spacing w:line="276" w:lineRule="auto"/>
        <w:jc w:val="both"/>
        <w:rPr>
          <w:b/>
          <w:bCs/>
        </w:rPr>
      </w:pPr>
      <w:r w:rsidRPr="00A26815">
        <w:rPr>
          <w:b/>
          <w:bCs/>
        </w:rPr>
        <w:t>Todas las observaciones realizadas por el CICUA deben ser respondidas con control de cambios para una revisión más expedita, sin eliminar los comentarios hechos por el comité.</w:t>
      </w:r>
    </w:p>
    <w:p w14:paraId="10E5A8E6" w14:textId="77777777" w:rsidR="00440AD4" w:rsidRDefault="00440AD4" w:rsidP="00A26815">
      <w:pPr>
        <w:pStyle w:val="Prrafodelista"/>
        <w:numPr>
          <w:ilvl w:val="0"/>
          <w:numId w:val="6"/>
        </w:numPr>
        <w:spacing w:line="276" w:lineRule="auto"/>
        <w:jc w:val="both"/>
        <w:rPr>
          <w:b/>
          <w:bCs/>
        </w:rPr>
      </w:pPr>
      <w:r w:rsidRPr="00A26815">
        <w:rPr>
          <w:b/>
          <w:bCs/>
        </w:rPr>
        <w:t>Una vez corregido el protocolo por el CICUA y con todas las observaciones resueltas, se debe enviar la versión final con todas las firmas del apartado J de certificaciones para su aprobación.</w:t>
      </w:r>
    </w:p>
    <w:p w14:paraId="39CC625C" w14:textId="77777777" w:rsidR="008D1B78" w:rsidRDefault="008D1B78" w:rsidP="008D1B78">
      <w:pPr>
        <w:pStyle w:val="Prrafodelista"/>
        <w:pBdr>
          <w:top w:val="nil"/>
          <w:left w:val="nil"/>
          <w:bottom w:val="nil"/>
          <w:right w:val="nil"/>
          <w:between w:val="nil"/>
        </w:pBdr>
        <w:jc w:val="both"/>
        <w:rPr>
          <w:sz w:val="20"/>
          <w:szCs w:val="20"/>
        </w:rPr>
      </w:pPr>
    </w:p>
    <w:p w14:paraId="6AB90D0E" w14:textId="77777777" w:rsidR="008D1B78" w:rsidRDefault="008D1B78" w:rsidP="008D1B78">
      <w:pPr>
        <w:pStyle w:val="Prrafodelista"/>
        <w:pBdr>
          <w:top w:val="nil"/>
          <w:left w:val="nil"/>
          <w:bottom w:val="nil"/>
          <w:right w:val="nil"/>
          <w:between w:val="nil"/>
        </w:pBdr>
        <w:jc w:val="both"/>
        <w:rPr>
          <w:sz w:val="20"/>
          <w:szCs w:val="20"/>
        </w:rPr>
      </w:pPr>
    </w:p>
    <w:p w14:paraId="4C08B626" w14:textId="7F152F00" w:rsidR="008D1B78" w:rsidRDefault="008D1B78" w:rsidP="008D1B78">
      <w:pPr>
        <w:pStyle w:val="Prrafodelista"/>
        <w:numPr>
          <w:ilvl w:val="0"/>
          <w:numId w:val="6"/>
        </w:numPr>
        <w:pBdr>
          <w:top w:val="nil"/>
          <w:left w:val="nil"/>
          <w:bottom w:val="nil"/>
          <w:right w:val="nil"/>
          <w:between w:val="nil"/>
        </w:pBdr>
        <w:jc w:val="both"/>
      </w:pPr>
      <w:r w:rsidRPr="008D1B78">
        <w:t xml:space="preserve">Para los efectos de la aplicación de este Protocolo, se entiende por </w:t>
      </w:r>
      <w:r w:rsidRPr="008D1B78">
        <w:rPr>
          <w:b/>
        </w:rPr>
        <w:t xml:space="preserve">Predio Productivo </w:t>
      </w:r>
      <w:r w:rsidRPr="008D1B78">
        <w:t>a una Estación Experimental de la Universidad de O’Higgins donde se mantienen o reproducen animales de granja o una explotación pecuaria, que, dentro de su normal funcionamiento, haya incluido la investigación con animales como consecuencia de la colaboración en algún proyecto de investigación.</w:t>
      </w:r>
    </w:p>
    <w:p w14:paraId="40A0711A" w14:textId="77777777" w:rsidR="008D1B78" w:rsidRPr="008D1B78" w:rsidRDefault="008D1B78" w:rsidP="008D1B78">
      <w:pPr>
        <w:pStyle w:val="Prrafodelista"/>
        <w:pBdr>
          <w:top w:val="nil"/>
          <w:left w:val="nil"/>
          <w:bottom w:val="nil"/>
          <w:right w:val="nil"/>
          <w:between w:val="nil"/>
        </w:pBdr>
        <w:jc w:val="both"/>
      </w:pPr>
    </w:p>
    <w:p w14:paraId="0540A753" w14:textId="6D7C97B9" w:rsidR="008D1B78" w:rsidRPr="008D1B78" w:rsidRDefault="008D1B78" w:rsidP="008D1B78">
      <w:pPr>
        <w:pStyle w:val="Prrafodelista"/>
        <w:numPr>
          <w:ilvl w:val="0"/>
          <w:numId w:val="6"/>
        </w:numPr>
        <w:pBdr>
          <w:top w:val="nil"/>
          <w:left w:val="nil"/>
          <w:bottom w:val="nil"/>
          <w:right w:val="nil"/>
          <w:between w:val="nil"/>
        </w:pBdr>
        <w:spacing w:before="240" w:after="240"/>
        <w:jc w:val="both"/>
      </w:pPr>
      <w:r w:rsidRPr="008D1B78">
        <w:rPr>
          <w:b/>
        </w:rPr>
        <w:t>Estación Experimental (EE)</w:t>
      </w:r>
      <w:r w:rsidRPr="008D1B78">
        <w:t xml:space="preserve"> es un recinto donde se mantienen animales de granja por 24 o más horas.</w:t>
      </w:r>
    </w:p>
    <w:p w14:paraId="1C5FD4A0" w14:textId="5FD585B9" w:rsidR="008D1B78" w:rsidRPr="008D1B78" w:rsidRDefault="008D1B78" w:rsidP="008D1B78">
      <w:pPr>
        <w:pStyle w:val="Normal2"/>
        <w:numPr>
          <w:ilvl w:val="0"/>
          <w:numId w:val="6"/>
        </w:numPr>
        <w:rPr>
          <w:color w:val="000000"/>
          <w:position w:val="-1"/>
        </w:rPr>
      </w:pPr>
      <w:r w:rsidRPr="008D1B78">
        <w:rPr>
          <w:b/>
          <w:bCs/>
          <w:color w:val="000000"/>
          <w:position w:val="-1"/>
        </w:rPr>
        <w:t>Explotación Pecuaria (EP)</w:t>
      </w:r>
      <w:r w:rsidRPr="008D1B78">
        <w:rPr>
          <w:color w:val="000000"/>
          <w:position w:val="-1"/>
        </w:rPr>
        <w:t xml:space="preserve"> corresponde a un recinto agropecuario donde se crían y mantienen animales con fines productivos</w:t>
      </w:r>
      <w:r>
        <w:rPr>
          <w:color w:val="000000"/>
          <w:position w:val="-1"/>
        </w:rPr>
        <w:t>.</w:t>
      </w:r>
    </w:p>
    <w:p w14:paraId="0343DBA2" w14:textId="77777777" w:rsidR="008D1B78" w:rsidRPr="00A26815" w:rsidRDefault="008D1B78" w:rsidP="008D1B78">
      <w:pPr>
        <w:pStyle w:val="Prrafodelista"/>
        <w:spacing w:line="276" w:lineRule="auto"/>
        <w:jc w:val="both"/>
        <w:rPr>
          <w:b/>
          <w:bCs/>
        </w:rPr>
      </w:pPr>
    </w:p>
    <w:p w14:paraId="6159ADFA" w14:textId="77777777" w:rsidR="00F7290A" w:rsidRPr="00C60CE6" w:rsidRDefault="00F7290A" w:rsidP="00321412">
      <w:pPr>
        <w:jc w:val="both"/>
        <w:rPr>
          <w:sz w:val="22"/>
          <w:szCs w:val="22"/>
        </w:rPr>
      </w:pPr>
    </w:p>
    <w:p w14:paraId="60D5F0E2" w14:textId="77777777" w:rsidR="0033120C" w:rsidRDefault="0033120C" w:rsidP="00321412">
      <w:pPr>
        <w:widowControl/>
        <w:jc w:val="both"/>
        <w:rPr>
          <w:b/>
        </w:rPr>
      </w:pPr>
      <w:r>
        <w:rPr>
          <w:b/>
        </w:rPr>
        <w:br w:type="page"/>
      </w:r>
    </w:p>
    <w:p w14:paraId="71B244F3" w14:textId="77777777" w:rsidR="008D1B78" w:rsidRPr="008D1B78" w:rsidRDefault="008D1B78" w:rsidP="008D1B78">
      <w:pPr>
        <w:ind w:hanging="2"/>
        <w:rPr>
          <w:b/>
        </w:rPr>
      </w:pPr>
      <w:r w:rsidRPr="008D1B78">
        <w:rPr>
          <w:b/>
        </w:rPr>
        <w:lastRenderedPageBreak/>
        <w:t>A. ANTECEDENTES ADMINISTRATIVOS</w:t>
      </w:r>
    </w:p>
    <w:p w14:paraId="5F0C2585" w14:textId="77777777" w:rsidR="008D1B78" w:rsidRPr="008D1B78" w:rsidRDefault="008D1B78" w:rsidP="008D1B78">
      <w:pPr>
        <w:pStyle w:val="Ttulo1"/>
        <w:pBdr>
          <w:top w:val="single" w:sz="4" w:space="1" w:color="000000"/>
          <w:left w:val="single" w:sz="4" w:space="4" w:color="000000"/>
          <w:bottom w:val="single" w:sz="4" w:space="1" w:color="000000"/>
          <w:right w:val="single" w:sz="4" w:space="4" w:color="000000"/>
        </w:pBdr>
        <w:tabs>
          <w:tab w:val="left" w:pos="142"/>
          <w:tab w:val="left" w:pos="426"/>
        </w:tabs>
        <w:spacing w:line="360" w:lineRule="auto"/>
        <w:ind w:hanging="2"/>
      </w:pPr>
      <w:r w:rsidRPr="008D1B78">
        <w:t>A.1.</w:t>
      </w:r>
      <w:r w:rsidRPr="008D1B78">
        <w:tab/>
        <w:t>Tipo de Predio Productivo</w:t>
      </w:r>
    </w:p>
    <w:p w14:paraId="70085A45" w14:textId="77777777" w:rsidR="008D1B78" w:rsidRPr="008D1B78" w:rsidRDefault="008D1B78" w:rsidP="008D1B78">
      <w:pPr>
        <w:pStyle w:val="Ttulo1"/>
        <w:pBdr>
          <w:top w:val="single" w:sz="4" w:space="1" w:color="000000"/>
          <w:left w:val="single" w:sz="4" w:space="4" w:color="000000"/>
          <w:bottom w:val="single" w:sz="4" w:space="1" w:color="000000"/>
          <w:right w:val="single" w:sz="4" w:space="4" w:color="000000"/>
        </w:pBdr>
        <w:tabs>
          <w:tab w:val="left" w:pos="142"/>
          <w:tab w:val="left" w:pos="426"/>
        </w:tabs>
        <w:spacing w:line="360" w:lineRule="auto"/>
        <w:ind w:hanging="2"/>
        <w:rPr>
          <w:b w:val="0"/>
          <w:bCs/>
        </w:rPr>
      </w:pPr>
      <w:r w:rsidRPr="008D1B78">
        <w:rPr>
          <w:b w:val="0"/>
          <w:bCs/>
        </w:rPr>
        <w:t xml:space="preserve">__ Estación Experimental           __ Explotación Pecuaria </w:t>
      </w:r>
    </w:p>
    <w:p w14:paraId="0B7C0C0B" w14:textId="77777777" w:rsidR="008D1B78" w:rsidRPr="008D1B78" w:rsidRDefault="008D1B78" w:rsidP="008D1B78">
      <w:pPr>
        <w:pStyle w:val="Ttulo1"/>
        <w:pBdr>
          <w:top w:val="single" w:sz="4" w:space="1" w:color="000000"/>
          <w:left w:val="single" w:sz="4" w:space="4" w:color="000000"/>
          <w:bottom w:val="single" w:sz="4" w:space="1" w:color="000000"/>
          <w:right w:val="single" w:sz="4" w:space="4" w:color="000000"/>
        </w:pBdr>
        <w:tabs>
          <w:tab w:val="left" w:pos="142"/>
          <w:tab w:val="left" w:pos="426"/>
        </w:tabs>
        <w:spacing w:line="360" w:lineRule="auto"/>
        <w:ind w:hanging="2"/>
      </w:pPr>
      <w:r w:rsidRPr="008D1B78">
        <w:t>A.2. Nombre del Predio Productivo:</w:t>
      </w:r>
    </w:p>
    <w:p w14:paraId="63067483" w14:textId="77777777" w:rsidR="008D1B78" w:rsidRDefault="008D1B78" w:rsidP="008D1B78">
      <w:pPr>
        <w:pBdr>
          <w:top w:val="single" w:sz="4" w:space="1" w:color="000000"/>
          <w:left w:val="single" w:sz="4" w:space="4" w:color="000000"/>
          <w:bottom w:val="single" w:sz="4" w:space="1" w:color="000000"/>
          <w:right w:val="single" w:sz="4" w:space="4" w:color="000000"/>
        </w:pBdr>
        <w:tabs>
          <w:tab w:val="left" w:pos="142"/>
          <w:tab w:val="left" w:pos="426"/>
        </w:tabs>
        <w:spacing w:line="360" w:lineRule="auto"/>
        <w:ind w:hanging="2"/>
        <w:rPr>
          <w:b/>
        </w:rPr>
      </w:pPr>
    </w:p>
    <w:p w14:paraId="30E6C8F4" w14:textId="619317D7" w:rsidR="008D1B78" w:rsidRPr="008D1B78" w:rsidRDefault="008D1B78" w:rsidP="008D1B78">
      <w:pPr>
        <w:pBdr>
          <w:top w:val="single" w:sz="4" w:space="1" w:color="000000"/>
          <w:left w:val="single" w:sz="4" w:space="4" w:color="000000"/>
          <w:bottom w:val="single" w:sz="4" w:space="1" w:color="000000"/>
          <w:right w:val="single" w:sz="4" w:space="4" w:color="000000"/>
        </w:pBdr>
        <w:tabs>
          <w:tab w:val="left" w:pos="142"/>
          <w:tab w:val="left" w:pos="426"/>
        </w:tabs>
        <w:spacing w:line="360" w:lineRule="auto"/>
        <w:ind w:hanging="2"/>
        <w:rPr>
          <w:b/>
        </w:rPr>
      </w:pPr>
      <w:r w:rsidRPr="008D1B78">
        <w:rPr>
          <w:b/>
        </w:rPr>
        <w:t>A.3.</w:t>
      </w:r>
      <w:r w:rsidRPr="008D1B78">
        <w:rPr>
          <w:b/>
        </w:rPr>
        <w:tab/>
        <w:t xml:space="preserve">Ubicación física:  </w:t>
      </w:r>
    </w:p>
    <w:p w14:paraId="58A487D6" w14:textId="77777777" w:rsidR="008D1B78" w:rsidRDefault="008D1B78" w:rsidP="008D1B78">
      <w:pPr>
        <w:pBdr>
          <w:top w:val="single" w:sz="4" w:space="1" w:color="000000"/>
          <w:left w:val="single" w:sz="4" w:space="4" w:color="000000"/>
          <w:bottom w:val="single" w:sz="4" w:space="1" w:color="000000"/>
          <w:right w:val="single" w:sz="4" w:space="4" w:color="000000"/>
        </w:pBdr>
        <w:tabs>
          <w:tab w:val="left" w:pos="426"/>
        </w:tabs>
        <w:spacing w:line="360" w:lineRule="auto"/>
        <w:ind w:hanging="2"/>
        <w:rPr>
          <w:b/>
        </w:rPr>
      </w:pPr>
    </w:p>
    <w:p w14:paraId="20B81302" w14:textId="09B0A487" w:rsidR="008D1B78" w:rsidRPr="008D1B78" w:rsidRDefault="008D1B78" w:rsidP="008D1B78">
      <w:pPr>
        <w:pBdr>
          <w:top w:val="single" w:sz="4" w:space="1" w:color="000000"/>
          <w:left w:val="single" w:sz="4" w:space="4" w:color="000000"/>
          <w:bottom w:val="single" w:sz="4" w:space="1" w:color="000000"/>
          <w:right w:val="single" w:sz="4" w:space="4" w:color="000000"/>
        </w:pBdr>
        <w:tabs>
          <w:tab w:val="left" w:pos="426"/>
        </w:tabs>
        <w:spacing w:line="360" w:lineRule="auto"/>
        <w:ind w:hanging="2"/>
        <w:rPr>
          <w:b/>
        </w:rPr>
      </w:pPr>
      <w:r w:rsidRPr="008D1B78">
        <w:rPr>
          <w:b/>
        </w:rPr>
        <w:t>A.4.  Nombre y nombramiento (cargo) del profesional responsable UOH:</w:t>
      </w:r>
    </w:p>
    <w:p w14:paraId="731D9689" w14:textId="77777777" w:rsidR="008D1B78" w:rsidRDefault="008D1B78" w:rsidP="008D1B78">
      <w:pPr>
        <w:pBdr>
          <w:top w:val="single" w:sz="4" w:space="1" w:color="000000"/>
          <w:left w:val="single" w:sz="4" w:space="4" w:color="000000"/>
          <w:bottom w:val="single" w:sz="4" w:space="1" w:color="000000"/>
          <w:right w:val="single" w:sz="4" w:space="4" w:color="000000"/>
        </w:pBdr>
        <w:tabs>
          <w:tab w:val="left" w:pos="426"/>
        </w:tabs>
        <w:spacing w:line="360" w:lineRule="auto"/>
        <w:ind w:hanging="2"/>
        <w:rPr>
          <w:b/>
        </w:rPr>
      </w:pPr>
    </w:p>
    <w:p w14:paraId="50BDE973" w14:textId="3AFC10CF" w:rsidR="008D1B78" w:rsidRPr="008D1B78" w:rsidRDefault="008D1B78" w:rsidP="008D1B78">
      <w:pPr>
        <w:pBdr>
          <w:top w:val="single" w:sz="4" w:space="1" w:color="000000"/>
          <w:left w:val="single" w:sz="4" w:space="4" w:color="000000"/>
          <w:bottom w:val="single" w:sz="4" w:space="1" w:color="000000"/>
          <w:right w:val="single" w:sz="4" w:space="4" w:color="000000"/>
        </w:pBdr>
        <w:tabs>
          <w:tab w:val="left" w:pos="426"/>
        </w:tabs>
        <w:spacing w:line="360" w:lineRule="auto"/>
        <w:ind w:hanging="2"/>
        <w:rPr>
          <w:b/>
        </w:rPr>
      </w:pPr>
      <w:r w:rsidRPr="008D1B78">
        <w:rPr>
          <w:b/>
        </w:rPr>
        <w:t>A.5.  Cargo Institucional:</w:t>
      </w:r>
    </w:p>
    <w:p w14:paraId="10E21B8F" w14:textId="77777777" w:rsidR="008D1B78" w:rsidRDefault="008D1B78" w:rsidP="008D1B78">
      <w:pPr>
        <w:pBdr>
          <w:top w:val="single" w:sz="4" w:space="1" w:color="000000"/>
          <w:left w:val="single" w:sz="4" w:space="4" w:color="000000"/>
          <w:bottom w:val="single" w:sz="4" w:space="1" w:color="000000"/>
          <w:right w:val="single" w:sz="4" w:space="4" w:color="000000"/>
        </w:pBdr>
        <w:tabs>
          <w:tab w:val="left" w:pos="426"/>
        </w:tabs>
        <w:spacing w:line="360" w:lineRule="auto"/>
        <w:ind w:hanging="2"/>
        <w:rPr>
          <w:b/>
        </w:rPr>
      </w:pPr>
    </w:p>
    <w:p w14:paraId="20B1C3AF" w14:textId="5124EE98" w:rsidR="008D1B78" w:rsidRPr="008D1B78" w:rsidRDefault="008D1B78" w:rsidP="008D1B78">
      <w:pPr>
        <w:pBdr>
          <w:top w:val="single" w:sz="4" w:space="1" w:color="000000"/>
          <w:left w:val="single" w:sz="4" w:space="4" w:color="000000"/>
          <w:bottom w:val="single" w:sz="4" w:space="1" w:color="000000"/>
          <w:right w:val="single" w:sz="4" w:space="4" w:color="000000"/>
        </w:pBdr>
        <w:tabs>
          <w:tab w:val="left" w:pos="426"/>
        </w:tabs>
        <w:spacing w:line="360" w:lineRule="auto"/>
        <w:ind w:hanging="2"/>
        <w:rPr>
          <w:b/>
        </w:rPr>
      </w:pPr>
      <w:r w:rsidRPr="008D1B78">
        <w:rPr>
          <w:b/>
        </w:rPr>
        <w:t xml:space="preserve">A.6.  Instituto, Escuela, Laboratorio, Teléfono (s) de contacto, Email: </w:t>
      </w:r>
      <w:r w:rsidRPr="008D1B78">
        <w:rPr>
          <w:b/>
        </w:rPr>
        <w:tab/>
      </w:r>
    </w:p>
    <w:p w14:paraId="5A108C17" w14:textId="77777777" w:rsidR="008D1B78" w:rsidRDefault="008D1B78" w:rsidP="008D1B78">
      <w:pPr>
        <w:pBdr>
          <w:top w:val="single" w:sz="4" w:space="1" w:color="000000"/>
          <w:left w:val="single" w:sz="4" w:space="4" w:color="000000"/>
          <w:bottom w:val="single" w:sz="4" w:space="1" w:color="000000"/>
          <w:right w:val="single" w:sz="4" w:space="4" w:color="000000"/>
        </w:pBdr>
        <w:spacing w:line="360" w:lineRule="auto"/>
        <w:ind w:hanging="2"/>
        <w:rPr>
          <w:b/>
        </w:rPr>
      </w:pPr>
    </w:p>
    <w:p w14:paraId="2950C5B3" w14:textId="4D47E45C" w:rsidR="008D1B78" w:rsidRPr="008D1B78" w:rsidRDefault="008D1B78" w:rsidP="008D1B78">
      <w:pPr>
        <w:pBdr>
          <w:top w:val="single" w:sz="4" w:space="1" w:color="000000"/>
          <w:left w:val="single" w:sz="4" w:space="4" w:color="000000"/>
          <w:bottom w:val="single" w:sz="4" w:space="1" w:color="000000"/>
          <w:right w:val="single" w:sz="4" w:space="4" w:color="000000"/>
        </w:pBdr>
        <w:spacing w:line="360" w:lineRule="auto"/>
        <w:ind w:hanging="2"/>
        <w:rPr>
          <w:b/>
        </w:rPr>
      </w:pPr>
      <w:r w:rsidRPr="008D1B78">
        <w:rPr>
          <w:b/>
        </w:rPr>
        <w:t>A.7. Nombre del profesional responsable de los animales en el predio:</w:t>
      </w:r>
    </w:p>
    <w:p w14:paraId="3F42A516" w14:textId="77777777" w:rsidR="008D1B78" w:rsidRPr="00D94059" w:rsidRDefault="008D1B78" w:rsidP="008D1B78">
      <w:pPr>
        <w:pBdr>
          <w:top w:val="single" w:sz="4" w:space="1" w:color="000000"/>
          <w:left w:val="single" w:sz="4" w:space="4" w:color="000000"/>
          <w:bottom w:val="single" w:sz="4" w:space="1" w:color="000000"/>
          <w:right w:val="single" w:sz="4" w:space="4" w:color="000000"/>
        </w:pBdr>
        <w:spacing w:line="360" w:lineRule="auto"/>
        <w:ind w:hanging="2"/>
        <w:rPr>
          <w:b/>
          <w:iCs/>
        </w:rPr>
      </w:pPr>
    </w:p>
    <w:p w14:paraId="68490756" w14:textId="47DB330F" w:rsidR="008D1B78" w:rsidRDefault="008D1B78" w:rsidP="008D1B78">
      <w:pPr>
        <w:pBdr>
          <w:top w:val="single" w:sz="4" w:space="1" w:color="000000"/>
          <w:left w:val="single" w:sz="4" w:space="4" w:color="000000"/>
          <w:bottom w:val="single" w:sz="4" w:space="1" w:color="000000"/>
          <w:right w:val="single" w:sz="4" w:space="4" w:color="000000"/>
        </w:pBdr>
        <w:spacing w:line="360" w:lineRule="auto"/>
        <w:ind w:hanging="2"/>
        <w:rPr>
          <w:b/>
        </w:rPr>
      </w:pPr>
      <w:r w:rsidRPr="008D1B78">
        <w:rPr>
          <w:b/>
        </w:rPr>
        <w:t>A.8. Email y teléfono(s) de contacto:</w:t>
      </w:r>
    </w:p>
    <w:p w14:paraId="4C4B81FA" w14:textId="77777777" w:rsidR="008D1B78" w:rsidRPr="008D1B78" w:rsidRDefault="008D1B78" w:rsidP="008D1B78">
      <w:pPr>
        <w:pBdr>
          <w:top w:val="single" w:sz="4" w:space="1" w:color="000000"/>
          <w:left w:val="single" w:sz="4" w:space="4" w:color="000000"/>
          <w:bottom w:val="single" w:sz="4" w:space="1" w:color="000000"/>
          <w:right w:val="single" w:sz="4" w:space="4" w:color="000000"/>
        </w:pBdr>
        <w:spacing w:line="360" w:lineRule="auto"/>
        <w:ind w:hanging="2"/>
        <w:rPr>
          <w:i/>
          <w:color w:val="2E74B5"/>
        </w:rPr>
      </w:pPr>
    </w:p>
    <w:p w14:paraId="54AB60F5" w14:textId="77777777" w:rsidR="008D1B78" w:rsidRPr="008D1B78" w:rsidRDefault="008D1B78" w:rsidP="008D1B78">
      <w:pPr>
        <w:spacing w:before="120"/>
        <w:ind w:hanging="2"/>
        <w:jc w:val="both"/>
        <w:rPr>
          <w:b/>
        </w:rPr>
      </w:pPr>
    </w:p>
    <w:p w14:paraId="4DB3745D" w14:textId="77777777" w:rsidR="008D1B78" w:rsidRPr="008D1B78" w:rsidRDefault="008D1B78" w:rsidP="008D1B78">
      <w:pPr>
        <w:spacing w:before="120"/>
        <w:ind w:hanging="2"/>
        <w:jc w:val="both"/>
        <w:rPr>
          <w:b/>
        </w:rPr>
      </w:pPr>
      <w:r w:rsidRPr="008D1B78">
        <w:rPr>
          <w:b/>
        </w:rPr>
        <w:t>A. 8. Listado de personal institucional UOH que realiza funciones en el Predio Productivo. Indique su capacitación, función y vínculo con la Unidad Académica.  NO OLVIDE que debe comunicar oportunamente al CICUA si se produce un cambio en la presente lista.  Para el caso de las personas que realicen funciones de cuidado, mantención y reproducción de los animales, indicar su capacitación, lugar donde ésta se realizó, y/o su experiencia en el trabajo con los animales. Agregue tantas filas como sea necesario</w:t>
      </w:r>
    </w:p>
    <w:p w14:paraId="7883FA0F" w14:textId="77777777" w:rsidR="008D1B78" w:rsidRPr="008D1B78" w:rsidRDefault="008D1B78" w:rsidP="008D1B78">
      <w:pPr>
        <w:autoSpaceDE w:val="0"/>
        <w:autoSpaceDN w:val="0"/>
        <w:adjustRightInd w:val="0"/>
        <w:ind w:hanging="2"/>
        <w:rPr>
          <w:b/>
          <w:bCs/>
          <w:highlight w:val="yellow"/>
          <w:lang w:eastAsia="es-ES_tradnl"/>
        </w:rPr>
      </w:pPr>
    </w:p>
    <w:p w14:paraId="0B045D25" w14:textId="77777777" w:rsidR="008D1B78" w:rsidRPr="008D1B78" w:rsidRDefault="008D1B78" w:rsidP="008D1B78">
      <w:pPr>
        <w:ind w:hanging="2"/>
        <w:jc w:val="both"/>
      </w:pPr>
    </w:p>
    <w:tbl>
      <w:tblPr>
        <w:tblStyle w:val="Style12"/>
        <w:tblW w:w="9949" w:type="dxa"/>
        <w:tblInd w:w="-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5"/>
        <w:gridCol w:w="2268"/>
        <w:gridCol w:w="1701"/>
        <w:gridCol w:w="1559"/>
        <w:gridCol w:w="1596"/>
        <w:gridCol w:w="1200"/>
      </w:tblGrid>
      <w:tr w:rsidR="008D1B78" w:rsidRPr="008D1B78" w14:paraId="0553A8FC" w14:textId="77777777" w:rsidTr="0001472B">
        <w:tc>
          <w:tcPr>
            <w:tcW w:w="1625" w:type="dxa"/>
          </w:tcPr>
          <w:p w14:paraId="41761CAC" w14:textId="77777777" w:rsidR="008D1B78" w:rsidRPr="008D1B78" w:rsidRDefault="008D1B78" w:rsidP="0001472B">
            <w:pPr>
              <w:tabs>
                <w:tab w:val="left" w:pos="340"/>
                <w:tab w:val="center" w:pos="1304"/>
              </w:tabs>
              <w:ind w:hanging="2"/>
              <w:rPr>
                <w:b/>
              </w:rPr>
            </w:pPr>
            <w:r w:rsidRPr="008D1B78">
              <w:rPr>
                <w:b/>
              </w:rPr>
              <w:tab/>
            </w:r>
            <w:r w:rsidRPr="008D1B78">
              <w:rPr>
                <w:b/>
              </w:rPr>
              <w:tab/>
              <w:t>NOMBRE</w:t>
            </w:r>
          </w:p>
        </w:tc>
        <w:tc>
          <w:tcPr>
            <w:tcW w:w="2268" w:type="dxa"/>
          </w:tcPr>
          <w:p w14:paraId="6B36D038" w14:textId="77777777" w:rsidR="008D1B78" w:rsidRPr="008D1B78" w:rsidRDefault="008D1B78" w:rsidP="0001472B">
            <w:pPr>
              <w:ind w:hanging="2"/>
              <w:jc w:val="center"/>
              <w:rPr>
                <w:b/>
              </w:rPr>
            </w:pPr>
            <w:r w:rsidRPr="008D1B78">
              <w:rPr>
                <w:b/>
              </w:rPr>
              <w:t>FORMACIÓN, CAPACITACIÓN</w:t>
            </w:r>
          </w:p>
        </w:tc>
        <w:tc>
          <w:tcPr>
            <w:tcW w:w="1701" w:type="dxa"/>
          </w:tcPr>
          <w:p w14:paraId="30DED71A" w14:textId="77777777" w:rsidR="008D1B78" w:rsidRPr="008D1B78" w:rsidRDefault="008D1B78" w:rsidP="0001472B">
            <w:pPr>
              <w:ind w:hanging="2"/>
              <w:jc w:val="center"/>
              <w:rPr>
                <w:b/>
              </w:rPr>
            </w:pPr>
            <w:r w:rsidRPr="008D1B78">
              <w:rPr>
                <w:b/>
              </w:rPr>
              <w:t>FUNCIÓN en el Proyecto</w:t>
            </w:r>
          </w:p>
        </w:tc>
        <w:tc>
          <w:tcPr>
            <w:tcW w:w="1559" w:type="dxa"/>
          </w:tcPr>
          <w:p w14:paraId="6FEEC35B" w14:textId="77777777" w:rsidR="008D1B78" w:rsidRPr="008D1B78" w:rsidRDefault="008D1B78" w:rsidP="0001472B">
            <w:pPr>
              <w:ind w:hanging="2"/>
              <w:jc w:val="center"/>
              <w:rPr>
                <w:b/>
              </w:rPr>
            </w:pPr>
            <w:r w:rsidRPr="008D1B78">
              <w:rPr>
                <w:b/>
              </w:rPr>
              <w:t>FILIACIÓN Institucional</w:t>
            </w:r>
          </w:p>
        </w:tc>
        <w:tc>
          <w:tcPr>
            <w:tcW w:w="1596" w:type="dxa"/>
          </w:tcPr>
          <w:p w14:paraId="35C95BC4" w14:textId="77777777" w:rsidR="008D1B78" w:rsidRPr="008D1B78" w:rsidRDefault="008D1B78" w:rsidP="0001472B">
            <w:pPr>
              <w:ind w:hanging="2"/>
              <w:jc w:val="center"/>
              <w:rPr>
                <w:b/>
              </w:rPr>
            </w:pPr>
            <w:r w:rsidRPr="008D1B78">
              <w:rPr>
                <w:b/>
              </w:rPr>
              <w:t>VÍNCULO con la Unidad</w:t>
            </w:r>
          </w:p>
        </w:tc>
        <w:tc>
          <w:tcPr>
            <w:tcW w:w="1200" w:type="dxa"/>
          </w:tcPr>
          <w:p w14:paraId="08D242A7" w14:textId="77777777" w:rsidR="008D1B78" w:rsidRPr="008D1B78" w:rsidRDefault="008D1B78" w:rsidP="0001472B">
            <w:pPr>
              <w:ind w:hanging="2"/>
              <w:jc w:val="center"/>
              <w:rPr>
                <w:b/>
                <w:lang w:val="es-ES"/>
              </w:rPr>
            </w:pPr>
            <w:proofErr w:type="spellStart"/>
            <w:r w:rsidRPr="008D1B78">
              <w:rPr>
                <w:b/>
                <w:lang w:val="es-ES"/>
              </w:rPr>
              <w:t>Nº</w:t>
            </w:r>
            <w:proofErr w:type="spellEnd"/>
            <w:r w:rsidRPr="008D1B78">
              <w:rPr>
                <w:b/>
                <w:lang w:val="es-ES"/>
              </w:rPr>
              <w:t xml:space="preserve"> de horas semanales dedicadas al Proyecto</w:t>
            </w:r>
          </w:p>
        </w:tc>
      </w:tr>
      <w:tr w:rsidR="008D1B78" w:rsidRPr="008D1B78" w14:paraId="325C3FE8" w14:textId="77777777" w:rsidTr="0001472B">
        <w:tc>
          <w:tcPr>
            <w:tcW w:w="1625" w:type="dxa"/>
          </w:tcPr>
          <w:p w14:paraId="75867461" w14:textId="1011A25E" w:rsidR="008D1B78" w:rsidRPr="008D1B78" w:rsidRDefault="008D1B78" w:rsidP="0001472B">
            <w:pPr>
              <w:ind w:hanging="2"/>
              <w:jc w:val="both"/>
              <w:rPr>
                <w:i/>
                <w:iCs/>
                <w:highlight w:val="yellow"/>
              </w:rPr>
            </w:pPr>
          </w:p>
        </w:tc>
        <w:tc>
          <w:tcPr>
            <w:tcW w:w="2268" w:type="dxa"/>
          </w:tcPr>
          <w:p w14:paraId="422BAD37" w14:textId="72FA86C8" w:rsidR="008D1B78" w:rsidRPr="008D1B78" w:rsidRDefault="008D1B78" w:rsidP="0001472B">
            <w:pPr>
              <w:ind w:hanging="2"/>
              <w:jc w:val="both"/>
              <w:rPr>
                <w:i/>
                <w:iCs/>
                <w:highlight w:val="yellow"/>
              </w:rPr>
            </w:pPr>
          </w:p>
        </w:tc>
        <w:tc>
          <w:tcPr>
            <w:tcW w:w="1701" w:type="dxa"/>
          </w:tcPr>
          <w:p w14:paraId="76C5F632" w14:textId="067C8B59" w:rsidR="008D1B78" w:rsidRPr="008D1B78" w:rsidRDefault="008D1B78" w:rsidP="0001472B">
            <w:pPr>
              <w:ind w:hanging="2"/>
              <w:jc w:val="both"/>
              <w:rPr>
                <w:i/>
                <w:iCs/>
                <w:highlight w:val="yellow"/>
              </w:rPr>
            </w:pPr>
            <w:r w:rsidRPr="008D1B78">
              <w:rPr>
                <w:i/>
                <w:iCs/>
                <w:highlight w:val="yellow"/>
              </w:rPr>
              <w:t xml:space="preserve"> </w:t>
            </w:r>
          </w:p>
        </w:tc>
        <w:tc>
          <w:tcPr>
            <w:tcW w:w="1559" w:type="dxa"/>
          </w:tcPr>
          <w:p w14:paraId="2382D8D9" w14:textId="56F16A01" w:rsidR="008D1B78" w:rsidRPr="008D1B78" w:rsidRDefault="008D1B78" w:rsidP="0001472B">
            <w:pPr>
              <w:ind w:hanging="2"/>
              <w:jc w:val="both"/>
              <w:rPr>
                <w:i/>
                <w:iCs/>
                <w:highlight w:val="yellow"/>
              </w:rPr>
            </w:pPr>
          </w:p>
        </w:tc>
        <w:tc>
          <w:tcPr>
            <w:tcW w:w="1596" w:type="dxa"/>
          </w:tcPr>
          <w:p w14:paraId="6DC5B9E5" w14:textId="2FF4A1D6" w:rsidR="008D1B78" w:rsidRPr="008D1B78" w:rsidRDefault="008D1B78" w:rsidP="0001472B">
            <w:pPr>
              <w:ind w:hanging="2"/>
              <w:jc w:val="both"/>
              <w:rPr>
                <w:i/>
                <w:iCs/>
                <w:highlight w:val="yellow"/>
              </w:rPr>
            </w:pPr>
          </w:p>
        </w:tc>
        <w:tc>
          <w:tcPr>
            <w:tcW w:w="1200" w:type="dxa"/>
          </w:tcPr>
          <w:p w14:paraId="557987D1" w14:textId="22910189" w:rsidR="008D1B78" w:rsidRPr="008D1B78" w:rsidRDefault="008D1B78" w:rsidP="0001472B">
            <w:pPr>
              <w:ind w:hanging="2"/>
              <w:jc w:val="both"/>
              <w:rPr>
                <w:i/>
                <w:iCs/>
                <w:highlight w:val="yellow"/>
              </w:rPr>
            </w:pPr>
          </w:p>
        </w:tc>
      </w:tr>
      <w:tr w:rsidR="008D1B78" w:rsidRPr="008D1B78" w14:paraId="7BDF9019" w14:textId="77777777" w:rsidTr="0001472B">
        <w:tc>
          <w:tcPr>
            <w:tcW w:w="1625" w:type="dxa"/>
          </w:tcPr>
          <w:p w14:paraId="180C7F1A" w14:textId="77777777" w:rsidR="008D1B78" w:rsidRPr="008D1B78" w:rsidRDefault="008D1B78" w:rsidP="0001472B">
            <w:pPr>
              <w:ind w:hanging="2"/>
              <w:jc w:val="both"/>
            </w:pPr>
          </w:p>
        </w:tc>
        <w:tc>
          <w:tcPr>
            <w:tcW w:w="2268" w:type="dxa"/>
          </w:tcPr>
          <w:p w14:paraId="3274B76D" w14:textId="77777777" w:rsidR="008D1B78" w:rsidRPr="008D1B78" w:rsidRDefault="008D1B78" w:rsidP="0001472B">
            <w:pPr>
              <w:ind w:hanging="2"/>
              <w:jc w:val="both"/>
            </w:pPr>
          </w:p>
        </w:tc>
        <w:tc>
          <w:tcPr>
            <w:tcW w:w="1701" w:type="dxa"/>
          </w:tcPr>
          <w:p w14:paraId="42ADA62A" w14:textId="77777777" w:rsidR="008D1B78" w:rsidRPr="008D1B78" w:rsidRDefault="008D1B78" w:rsidP="0001472B">
            <w:pPr>
              <w:ind w:hanging="2"/>
              <w:jc w:val="both"/>
            </w:pPr>
          </w:p>
        </w:tc>
        <w:tc>
          <w:tcPr>
            <w:tcW w:w="1559" w:type="dxa"/>
          </w:tcPr>
          <w:p w14:paraId="1ACC83BC" w14:textId="77777777" w:rsidR="008D1B78" w:rsidRPr="008D1B78" w:rsidRDefault="008D1B78" w:rsidP="0001472B">
            <w:pPr>
              <w:ind w:hanging="2"/>
              <w:jc w:val="both"/>
            </w:pPr>
          </w:p>
        </w:tc>
        <w:tc>
          <w:tcPr>
            <w:tcW w:w="1596" w:type="dxa"/>
          </w:tcPr>
          <w:p w14:paraId="32E67B0B" w14:textId="77777777" w:rsidR="008D1B78" w:rsidRPr="008D1B78" w:rsidRDefault="008D1B78" w:rsidP="0001472B">
            <w:pPr>
              <w:ind w:hanging="2"/>
              <w:jc w:val="both"/>
            </w:pPr>
          </w:p>
        </w:tc>
        <w:tc>
          <w:tcPr>
            <w:tcW w:w="1200" w:type="dxa"/>
          </w:tcPr>
          <w:p w14:paraId="4F0B343B" w14:textId="77777777" w:rsidR="008D1B78" w:rsidRPr="008D1B78" w:rsidRDefault="008D1B78" w:rsidP="0001472B">
            <w:pPr>
              <w:ind w:hanging="2"/>
              <w:jc w:val="both"/>
            </w:pPr>
          </w:p>
        </w:tc>
      </w:tr>
      <w:tr w:rsidR="008D1B78" w:rsidRPr="008D1B78" w14:paraId="6884AD6F" w14:textId="77777777" w:rsidTr="0001472B">
        <w:tc>
          <w:tcPr>
            <w:tcW w:w="1625" w:type="dxa"/>
          </w:tcPr>
          <w:p w14:paraId="4AA81906" w14:textId="77777777" w:rsidR="008D1B78" w:rsidRPr="008D1B78" w:rsidRDefault="008D1B78" w:rsidP="0001472B">
            <w:pPr>
              <w:ind w:hanging="2"/>
              <w:jc w:val="both"/>
            </w:pPr>
          </w:p>
        </w:tc>
        <w:tc>
          <w:tcPr>
            <w:tcW w:w="2268" w:type="dxa"/>
          </w:tcPr>
          <w:p w14:paraId="2DD4E475" w14:textId="77777777" w:rsidR="008D1B78" w:rsidRPr="008D1B78" w:rsidRDefault="008D1B78" w:rsidP="0001472B">
            <w:pPr>
              <w:ind w:hanging="2"/>
              <w:jc w:val="both"/>
            </w:pPr>
          </w:p>
        </w:tc>
        <w:tc>
          <w:tcPr>
            <w:tcW w:w="1701" w:type="dxa"/>
          </w:tcPr>
          <w:p w14:paraId="5B4D17D9" w14:textId="77777777" w:rsidR="008D1B78" w:rsidRPr="008D1B78" w:rsidRDefault="008D1B78" w:rsidP="0001472B">
            <w:pPr>
              <w:ind w:hanging="2"/>
              <w:jc w:val="both"/>
            </w:pPr>
          </w:p>
        </w:tc>
        <w:tc>
          <w:tcPr>
            <w:tcW w:w="1559" w:type="dxa"/>
          </w:tcPr>
          <w:p w14:paraId="3798B447" w14:textId="77777777" w:rsidR="008D1B78" w:rsidRPr="008D1B78" w:rsidRDefault="008D1B78" w:rsidP="0001472B">
            <w:pPr>
              <w:ind w:hanging="2"/>
              <w:jc w:val="both"/>
            </w:pPr>
          </w:p>
        </w:tc>
        <w:tc>
          <w:tcPr>
            <w:tcW w:w="1596" w:type="dxa"/>
          </w:tcPr>
          <w:p w14:paraId="7848D677" w14:textId="77777777" w:rsidR="008D1B78" w:rsidRPr="008D1B78" w:rsidRDefault="008D1B78" w:rsidP="0001472B">
            <w:pPr>
              <w:ind w:hanging="2"/>
              <w:jc w:val="both"/>
            </w:pPr>
          </w:p>
        </w:tc>
        <w:tc>
          <w:tcPr>
            <w:tcW w:w="1200" w:type="dxa"/>
          </w:tcPr>
          <w:p w14:paraId="1D5888CC" w14:textId="77777777" w:rsidR="008D1B78" w:rsidRPr="008D1B78" w:rsidRDefault="008D1B78" w:rsidP="0001472B">
            <w:pPr>
              <w:ind w:hanging="2"/>
              <w:jc w:val="both"/>
            </w:pPr>
          </w:p>
        </w:tc>
      </w:tr>
    </w:tbl>
    <w:p w14:paraId="44FE656C" w14:textId="77777777" w:rsidR="008D1B78" w:rsidRPr="008D1B78" w:rsidRDefault="008D1B78" w:rsidP="008D1B78">
      <w:pPr>
        <w:ind w:hanging="2"/>
        <w:jc w:val="both"/>
      </w:pPr>
    </w:p>
    <w:p w14:paraId="6D870A09" w14:textId="77777777" w:rsidR="00D94059" w:rsidRDefault="00D94059" w:rsidP="008D1B78">
      <w:pPr>
        <w:spacing w:before="120"/>
        <w:ind w:hanging="2"/>
        <w:jc w:val="both"/>
        <w:rPr>
          <w:b/>
        </w:rPr>
      </w:pPr>
    </w:p>
    <w:p w14:paraId="6E85C1DD" w14:textId="0F8E9F6E" w:rsidR="008D1B78" w:rsidRPr="008D1B78" w:rsidRDefault="008D1B78" w:rsidP="008D1B78">
      <w:pPr>
        <w:spacing w:before="120"/>
        <w:ind w:hanging="2"/>
        <w:jc w:val="both"/>
        <w:rPr>
          <w:b/>
        </w:rPr>
      </w:pPr>
      <w:r w:rsidRPr="008D1B78">
        <w:rPr>
          <w:b/>
        </w:rPr>
        <w:t>A.9. Describa brevemente cómo es el protocolo local en caso de emergencia con los animales en horario no laboral, indicando nombre y teléfono de personas que resolverán la emergencia.</w:t>
      </w:r>
    </w:p>
    <w:p w14:paraId="1C6B2F20" w14:textId="77777777" w:rsidR="008D1B78" w:rsidRPr="008D1B78" w:rsidRDefault="008D1B78" w:rsidP="008D1B78">
      <w:pPr>
        <w:pBdr>
          <w:top w:val="nil"/>
          <w:left w:val="nil"/>
          <w:bottom w:val="nil"/>
          <w:right w:val="nil"/>
          <w:between w:val="nil"/>
        </w:pBdr>
        <w:ind w:hanging="2"/>
      </w:pPr>
    </w:p>
    <w:p w14:paraId="56FBB16B" w14:textId="77777777" w:rsidR="008D1B78" w:rsidRPr="008D1B78" w:rsidRDefault="008D1B78" w:rsidP="008D1B78">
      <w:pPr>
        <w:pBdr>
          <w:top w:val="nil"/>
          <w:left w:val="nil"/>
          <w:bottom w:val="nil"/>
          <w:right w:val="nil"/>
          <w:between w:val="nil"/>
        </w:pBdr>
        <w:ind w:hanging="2"/>
      </w:pPr>
    </w:p>
    <w:p w14:paraId="10D24B10" w14:textId="77777777" w:rsidR="008D1B78" w:rsidRPr="008D1B78" w:rsidRDefault="008D1B78" w:rsidP="008D1B78">
      <w:pPr>
        <w:pBdr>
          <w:top w:val="nil"/>
          <w:left w:val="nil"/>
          <w:bottom w:val="nil"/>
          <w:right w:val="nil"/>
          <w:between w:val="nil"/>
        </w:pBdr>
        <w:ind w:hanging="2"/>
      </w:pPr>
    </w:p>
    <w:p w14:paraId="6E965B95" w14:textId="77777777" w:rsidR="008D1B78" w:rsidRPr="008D1B78" w:rsidRDefault="008D1B78" w:rsidP="008D1B78">
      <w:pPr>
        <w:pBdr>
          <w:top w:val="nil"/>
          <w:left w:val="nil"/>
          <w:bottom w:val="nil"/>
          <w:right w:val="nil"/>
          <w:between w:val="nil"/>
        </w:pBdr>
        <w:ind w:hanging="2"/>
      </w:pPr>
    </w:p>
    <w:p w14:paraId="19445ADE" w14:textId="77777777" w:rsidR="008D1B78" w:rsidRPr="008D1B78" w:rsidRDefault="008D1B78" w:rsidP="008D1B78">
      <w:pPr>
        <w:pBdr>
          <w:top w:val="nil"/>
          <w:left w:val="nil"/>
          <w:bottom w:val="nil"/>
          <w:right w:val="nil"/>
          <w:between w:val="nil"/>
        </w:pBdr>
        <w:ind w:hanging="2"/>
      </w:pPr>
    </w:p>
    <w:p w14:paraId="6E5EB429" w14:textId="77777777" w:rsidR="008D1B78" w:rsidRPr="008D1B78" w:rsidRDefault="008D1B78" w:rsidP="008D1B78">
      <w:r w:rsidRPr="008D1B78">
        <w:br w:type="page"/>
      </w:r>
    </w:p>
    <w:p w14:paraId="42328DF8" w14:textId="77777777" w:rsidR="008D1B78" w:rsidRPr="008D1B78" w:rsidRDefault="008D1B78" w:rsidP="008D1B78">
      <w:pPr>
        <w:ind w:hanging="2"/>
        <w:jc w:val="both"/>
        <w:rPr>
          <w:b/>
        </w:rPr>
      </w:pPr>
      <w:bookmarkStart w:id="0" w:name="_heading=h.30j0zll" w:colFirst="0" w:colLast="0"/>
      <w:bookmarkEnd w:id="0"/>
    </w:p>
    <w:p w14:paraId="287D2D59" w14:textId="77777777" w:rsidR="008D1B78" w:rsidRPr="008D1B78" w:rsidRDefault="008D1B78" w:rsidP="008D1B78">
      <w:pPr>
        <w:ind w:hanging="2"/>
        <w:jc w:val="both"/>
        <w:rPr>
          <w:b/>
        </w:rPr>
      </w:pPr>
      <w:r w:rsidRPr="008D1B78">
        <w:rPr>
          <w:b/>
        </w:rPr>
        <w:t>B. ANTECEDENTES DE LA INSTALACIÓN DONDE SE ALOJAN ANIMALES</w:t>
      </w:r>
    </w:p>
    <w:p w14:paraId="65418965" w14:textId="063A3171" w:rsidR="008D1B78" w:rsidRPr="008D1B78" w:rsidRDefault="008D1B78" w:rsidP="008D1B78">
      <w:pPr>
        <w:ind w:right="157" w:hanging="2"/>
        <w:jc w:val="both"/>
        <w:rPr>
          <w:bCs/>
        </w:rPr>
      </w:pPr>
      <w:r w:rsidRPr="008D1B78">
        <w:rPr>
          <w:bCs/>
        </w:rPr>
        <w:t>Para cada sala/corral  o potrero de alojamiento, indique los siguientes rangos y condiciones (replique todas las tablas que sean necesarias).</w:t>
      </w:r>
    </w:p>
    <w:p w14:paraId="1E40CE45" w14:textId="77777777" w:rsidR="008D1B78" w:rsidRPr="008D1B78" w:rsidRDefault="008D1B78" w:rsidP="008D1B78">
      <w:pPr>
        <w:ind w:hanging="2"/>
        <w:jc w:val="both"/>
        <w:rPr>
          <w:b/>
        </w:rPr>
      </w:pP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10"/>
        <w:gridCol w:w="6329"/>
      </w:tblGrid>
      <w:tr w:rsidR="008D1B78" w:rsidRPr="008D1B78" w14:paraId="186885BB" w14:textId="77777777" w:rsidTr="0001472B">
        <w:trPr>
          <w:cantSplit/>
        </w:trPr>
        <w:tc>
          <w:tcPr>
            <w:tcW w:w="3310" w:type="dxa"/>
            <w:shd w:val="clear" w:color="auto" w:fill="DAE9F7"/>
          </w:tcPr>
          <w:p w14:paraId="3735FA18" w14:textId="77777777" w:rsidR="008D1B78" w:rsidRPr="008D1B78" w:rsidRDefault="008D1B78" w:rsidP="0001472B">
            <w:pPr>
              <w:tabs>
                <w:tab w:val="left" w:pos="340"/>
                <w:tab w:val="center" w:pos="1304"/>
              </w:tabs>
              <w:spacing w:line="276" w:lineRule="auto"/>
              <w:ind w:hanging="2"/>
              <w:rPr>
                <w:b/>
              </w:rPr>
            </w:pPr>
            <w:r w:rsidRPr="008D1B78">
              <w:rPr>
                <w:b/>
              </w:rPr>
              <w:t>Nombre o número de sala/corral o nombre de potrero</w:t>
            </w:r>
          </w:p>
        </w:tc>
        <w:tc>
          <w:tcPr>
            <w:tcW w:w="6329" w:type="dxa"/>
            <w:shd w:val="clear" w:color="auto" w:fill="DAE9F7"/>
          </w:tcPr>
          <w:p w14:paraId="2CC83A12" w14:textId="77777777" w:rsidR="008D1B78" w:rsidRPr="008D1B78" w:rsidRDefault="008D1B78" w:rsidP="0001472B">
            <w:pPr>
              <w:tabs>
                <w:tab w:val="left" w:pos="340"/>
                <w:tab w:val="center" w:pos="1304"/>
              </w:tabs>
              <w:spacing w:line="276" w:lineRule="auto"/>
              <w:ind w:hanging="2"/>
              <w:rPr>
                <w:b/>
              </w:rPr>
            </w:pPr>
          </w:p>
        </w:tc>
      </w:tr>
      <w:tr w:rsidR="008D1B78" w:rsidRPr="008D1B78" w14:paraId="64D408C8" w14:textId="77777777" w:rsidTr="0001472B">
        <w:trPr>
          <w:cantSplit/>
        </w:trPr>
        <w:tc>
          <w:tcPr>
            <w:tcW w:w="3310" w:type="dxa"/>
            <w:shd w:val="clear" w:color="auto" w:fill="DAE9F7"/>
          </w:tcPr>
          <w:p w14:paraId="7CDF0B74" w14:textId="77777777" w:rsidR="008D1B78" w:rsidRPr="008D1B78" w:rsidRDefault="008D1B78" w:rsidP="0001472B">
            <w:pPr>
              <w:tabs>
                <w:tab w:val="left" w:pos="340"/>
                <w:tab w:val="center" w:pos="1304"/>
              </w:tabs>
              <w:spacing w:line="276" w:lineRule="auto"/>
              <w:ind w:hanging="2"/>
              <w:rPr>
                <w:b/>
              </w:rPr>
            </w:pPr>
            <w:r w:rsidRPr="008D1B78">
              <w:rPr>
                <w:b/>
              </w:rPr>
              <w:t>Dimensión m2</w:t>
            </w:r>
          </w:p>
        </w:tc>
        <w:tc>
          <w:tcPr>
            <w:tcW w:w="6329" w:type="dxa"/>
            <w:shd w:val="clear" w:color="auto" w:fill="DAE9F7"/>
          </w:tcPr>
          <w:p w14:paraId="13C76E02" w14:textId="77777777" w:rsidR="008D1B78" w:rsidRPr="008D1B78" w:rsidRDefault="008D1B78" w:rsidP="0001472B">
            <w:pPr>
              <w:tabs>
                <w:tab w:val="left" w:pos="340"/>
                <w:tab w:val="center" w:pos="1304"/>
              </w:tabs>
              <w:spacing w:line="276" w:lineRule="auto"/>
              <w:ind w:hanging="2"/>
              <w:rPr>
                <w:b/>
              </w:rPr>
            </w:pPr>
          </w:p>
        </w:tc>
      </w:tr>
      <w:tr w:rsidR="008D1B78" w:rsidRPr="008D1B78" w14:paraId="75735CE6" w14:textId="77777777" w:rsidTr="0001472B">
        <w:trPr>
          <w:cantSplit/>
        </w:trPr>
        <w:tc>
          <w:tcPr>
            <w:tcW w:w="3310" w:type="dxa"/>
            <w:shd w:val="clear" w:color="auto" w:fill="DAE9F7"/>
          </w:tcPr>
          <w:p w14:paraId="3561DA7E" w14:textId="77777777" w:rsidR="008D1B78" w:rsidRPr="008D1B78" w:rsidRDefault="008D1B78" w:rsidP="0001472B">
            <w:pPr>
              <w:tabs>
                <w:tab w:val="left" w:pos="340"/>
                <w:tab w:val="center" w:pos="1304"/>
              </w:tabs>
              <w:spacing w:line="276" w:lineRule="auto"/>
              <w:ind w:hanging="2"/>
              <w:rPr>
                <w:b/>
              </w:rPr>
            </w:pPr>
            <w:r w:rsidRPr="008D1B78">
              <w:rPr>
                <w:b/>
              </w:rPr>
              <w:t xml:space="preserve">Especie (s) </w:t>
            </w:r>
          </w:p>
        </w:tc>
        <w:tc>
          <w:tcPr>
            <w:tcW w:w="6329" w:type="dxa"/>
            <w:shd w:val="clear" w:color="auto" w:fill="DAE9F7"/>
          </w:tcPr>
          <w:p w14:paraId="0607D497" w14:textId="77777777" w:rsidR="008D1B78" w:rsidRPr="008D1B78" w:rsidRDefault="008D1B78" w:rsidP="0001472B">
            <w:pPr>
              <w:tabs>
                <w:tab w:val="left" w:pos="340"/>
                <w:tab w:val="center" w:pos="1304"/>
              </w:tabs>
              <w:spacing w:line="276" w:lineRule="auto"/>
              <w:ind w:hanging="2"/>
              <w:rPr>
                <w:b/>
              </w:rPr>
            </w:pPr>
          </w:p>
        </w:tc>
      </w:tr>
      <w:tr w:rsidR="008D1B78" w:rsidRPr="008D1B78" w14:paraId="51B15980" w14:textId="77777777" w:rsidTr="0001472B">
        <w:trPr>
          <w:cantSplit/>
          <w:trHeight w:val="67"/>
        </w:trPr>
        <w:tc>
          <w:tcPr>
            <w:tcW w:w="3310" w:type="dxa"/>
            <w:shd w:val="clear" w:color="auto" w:fill="DAE9F7"/>
          </w:tcPr>
          <w:p w14:paraId="65BFDEA9" w14:textId="77777777" w:rsidR="008D1B78" w:rsidRPr="008D1B78" w:rsidRDefault="008D1B78" w:rsidP="0001472B">
            <w:pPr>
              <w:tabs>
                <w:tab w:val="left" w:pos="340"/>
                <w:tab w:val="center" w:pos="1304"/>
              </w:tabs>
              <w:spacing w:line="276" w:lineRule="auto"/>
              <w:ind w:hanging="2"/>
              <w:rPr>
                <w:b/>
              </w:rPr>
            </w:pPr>
            <w:r w:rsidRPr="008D1B78">
              <w:rPr>
                <w:b/>
              </w:rPr>
              <w:t>Capacidad máxima de animales (aprox.)</w:t>
            </w:r>
          </w:p>
        </w:tc>
        <w:tc>
          <w:tcPr>
            <w:tcW w:w="6329" w:type="dxa"/>
            <w:shd w:val="clear" w:color="auto" w:fill="DAE9F7"/>
          </w:tcPr>
          <w:p w14:paraId="0CCDE405" w14:textId="77777777" w:rsidR="008D1B78" w:rsidRPr="008D1B78" w:rsidRDefault="008D1B78" w:rsidP="0001472B">
            <w:pPr>
              <w:tabs>
                <w:tab w:val="left" w:pos="340"/>
                <w:tab w:val="center" w:pos="1304"/>
              </w:tabs>
              <w:spacing w:line="276" w:lineRule="auto"/>
              <w:ind w:hanging="2"/>
              <w:rPr>
                <w:b/>
              </w:rPr>
            </w:pPr>
          </w:p>
        </w:tc>
      </w:tr>
      <w:tr w:rsidR="008D1B78" w:rsidRPr="008D1B78" w14:paraId="56975956" w14:textId="77777777" w:rsidTr="0001472B">
        <w:trPr>
          <w:cantSplit/>
          <w:trHeight w:val="67"/>
        </w:trPr>
        <w:tc>
          <w:tcPr>
            <w:tcW w:w="3310" w:type="dxa"/>
            <w:shd w:val="clear" w:color="auto" w:fill="DAE9F7"/>
          </w:tcPr>
          <w:p w14:paraId="1BC35A7F" w14:textId="77777777" w:rsidR="008D1B78" w:rsidRPr="008D1B78" w:rsidRDefault="008D1B78" w:rsidP="0001472B">
            <w:pPr>
              <w:tabs>
                <w:tab w:val="left" w:pos="340"/>
                <w:tab w:val="center" w:pos="1304"/>
              </w:tabs>
              <w:spacing w:line="276" w:lineRule="auto"/>
              <w:ind w:hanging="2"/>
              <w:rPr>
                <w:b/>
              </w:rPr>
            </w:pPr>
            <w:r w:rsidRPr="008D1B78">
              <w:rPr>
                <w:b/>
              </w:rPr>
              <w:t xml:space="preserve">Control de temperatura </w:t>
            </w:r>
          </w:p>
        </w:tc>
        <w:tc>
          <w:tcPr>
            <w:tcW w:w="6329" w:type="dxa"/>
            <w:shd w:val="clear" w:color="auto" w:fill="DAE9F7"/>
          </w:tcPr>
          <w:p w14:paraId="30736931" w14:textId="77777777" w:rsidR="008D1B78" w:rsidRPr="008D1B78" w:rsidRDefault="008D1B78" w:rsidP="0001472B">
            <w:pPr>
              <w:tabs>
                <w:tab w:val="left" w:pos="340"/>
                <w:tab w:val="center" w:pos="1304"/>
              </w:tabs>
              <w:spacing w:line="276" w:lineRule="auto"/>
              <w:ind w:hanging="2"/>
              <w:rPr>
                <w:b/>
              </w:rPr>
            </w:pPr>
            <w:r w:rsidRPr="008D1B78">
              <w:rPr>
                <w:b/>
              </w:rPr>
              <w:t>□ Si                                                                 □ No</w:t>
            </w:r>
          </w:p>
        </w:tc>
      </w:tr>
      <w:tr w:rsidR="008D1B78" w:rsidRPr="008D1B78" w14:paraId="52B9541A" w14:textId="77777777" w:rsidTr="0001472B">
        <w:trPr>
          <w:cantSplit/>
          <w:trHeight w:val="67"/>
        </w:trPr>
        <w:tc>
          <w:tcPr>
            <w:tcW w:w="3310" w:type="dxa"/>
            <w:shd w:val="clear" w:color="auto" w:fill="DAE9F7"/>
          </w:tcPr>
          <w:p w14:paraId="074B1E99" w14:textId="77777777" w:rsidR="008D1B78" w:rsidRPr="008D1B78" w:rsidRDefault="008D1B78" w:rsidP="0001472B">
            <w:pPr>
              <w:tabs>
                <w:tab w:val="left" w:pos="340"/>
                <w:tab w:val="center" w:pos="1304"/>
              </w:tabs>
              <w:spacing w:line="276" w:lineRule="auto"/>
              <w:ind w:hanging="2"/>
              <w:rPr>
                <w:b/>
              </w:rPr>
            </w:pPr>
          </w:p>
        </w:tc>
        <w:tc>
          <w:tcPr>
            <w:tcW w:w="6329" w:type="dxa"/>
            <w:shd w:val="clear" w:color="auto" w:fill="DAE9F7"/>
          </w:tcPr>
          <w:p w14:paraId="67E18BB4" w14:textId="77777777" w:rsidR="008D1B78" w:rsidRPr="008D1B78" w:rsidRDefault="008D1B78" w:rsidP="008D1B78">
            <w:pPr>
              <w:pStyle w:val="Prrafodelista"/>
              <w:widowControl/>
              <w:numPr>
                <w:ilvl w:val="0"/>
                <w:numId w:val="10"/>
              </w:numPr>
              <w:tabs>
                <w:tab w:val="left" w:pos="340"/>
                <w:tab w:val="center" w:pos="1304"/>
              </w:tabs>
              <w:suppressAutoHyphens/>
              <w:spacing w:line="276" w:lineRule="auto"/>
              <w:textDirection w:val="btLr"/>
              <w:textAlignment w:val="top"/>
              <w:outlineLvl w:val="0"/>
              <w:rPr>
                <w:b/>
              </w:rPr>
            </w:pPr>
            <w:r w:rsidRPr="008D1B78">
              <w:rPr>
                <w:b/>
              </w:rPr>
              <w:t>Rango Temperatura diaria</w:t>
            </w:r>
          </w:p>
        </w:tc>
      </w:tr>
      <w:tr w:rsidR="008D1B78" w:rsidRPr="008D1B78" w14:paraId="191EC3D3" w14:textId="77777777" w:rsidTr="0001472B">
        <w:trPr>
          <w:cantSplit/>
          <w:trHeight w:val="67"/>
        </w:trPr>
        <w:tc>
          <w:tcPr>
            <w:tcW w:w="3310" w:type="dxa"/>
            <w:shd w:val="clear" w:color="auto" w:fill="DAE9F7"/>
          </w:tcPr>
          <w:p w14:paraId="2ADC4FE0" w14:textId="77777777" w:rsidR="008D1B78" w:rsidRPr="008D1B78" w:rsidRDefault="008D1B78" w:rsidP="0001472B">
            <w:pPr>
              <w:tabs>
                <w:tab w:val="left" w:pos="340"/>
                <w:tab w:val="center" w:pos="1304"/>
              </w:tabs>
              <w:spacing w:line="276" w:lineRule="auto"/>
              <w:ind w:hanging="2"/>
              <w:rPr>
                <w:b/>
              </w:rPr>
            </w:pPr>
          </w:p>
        </w:tc>
        <w:tc>
          <w:tcPr>
            <w:tcW w:w="6329" w:type="dxa"/>
            <w:shd w:val="clear" w:color="auto" w:fill="DAE9F7"/>
          </w:tcPr>
          <w:p w14:paraId="60F10377" w14:textId="77777777" w:rsidR="008D1B78" w:rsidRPr="008D1B78" w:rsidRDefault="008D1B78" w:rsidP="008D1B78">
            <w:pPr>
              <w:pStyle w:val="Prrafodelista"/>
              <w:widowControl/>
              <w:numPr>
                <w:ilvl w:val="0"/>
                <w:numId w:val="10"/>
              </w:numPr>
              <w:tabs>
                <w:tab w:val="left" w:pos="340"/>
                <w:tab w:val="center" w:pos="1304"/>
              </w:tabs>
              <w:suppressAutoHyphens/>
              <w:spacing w:line="276" w:lineRule="auto"/>
              <w:textDirection w:val="btLr"/>
              <w:textAlignment w:val="top"/>
              <w:outlineLvl w:val="0"/>
              <w:rPr>
                <w:b/>
              </w:rPr>
            </w:pPr>
            <w:r w:rsidRPr="008D1B78">
              <w:rPr>
                <w:b/>
              </w:rPr>
              <w:t>Rango Humedad diaria</w:t>
            </w:r>
          </w:p>
        </w:tc>
      </w:tr>
      <w:tr w:rsidR="008D1B78" w:rsidRPr="008D1B78" w14:paraId="1469C3DF" w14:textId="77777777" w:rsidTr="0001472B">
        <w:trPr>
          <w:cantSplit/>
          <w:trHeight w:val="67"/>
        </w:trPr>
        <w:tc>
          <w:tcPr>
            <w:tcW w:w="3310" w:type="dxa"/>
            <w:shd w:val="clear" w:color="auto" w:fill="DAE9F7"/>
          </w:tcPr>
          <w:p w14:paraId="4C4B3617" w14:textId="77777777" w:rsidR="008D1B78" w:rsidRPr="008D1B78" w:rsidRDefault="008D1B78" w:rsidP="0001472B">
            <w:pPr>
              <w:tabs>
                <w:tab w:val="left" w:pos="340"/>
                <w:tab w:val="center" w:pos="1304"/>
              </w:tabs>
              <w:spacing w:line="276" w:lineRule="auto"/>
              <w:ind w:hanging="2"/>
              <w:rPr>
                <w:b/>
              </w:rPr>
            </w:pPr>
            <w:r w:rsidRPr="008D1B78">
              <w:rPr>
                <w:b/>
              </w:rPr>
              <w:t>Control de Iluminación</w:t>
            </w:r>
          </w:p>
        </w:tc>
        <w:tc>
          <w:tcPr>
            <w:tcW w:w="6329" w:type="dxa"/>
            <w:shd w:val="clear" w:color="auto" w:fill="DAE9F7"/>
          </w:tcPr>
          <w:p w14:paraId="7C66F249" w14:textId="77777777" w:rsidR="008D1B78" w:rsidRPr="008D1B78" w:rsidRDefault="008D1B78" w:rsidP="0001472B">
            <w:pPr>
              <w:tabs>
                <w:tab w:val="left" w:pos="340"/>
                <w:tab w:val="center" w:pos="1304"/>
              </w:tabs>
              <w:spacing w:line="276" w:lineRule="auto"/>
              <w:ind w:hanging="2"/>
              <w:rPr>
                <w:b/>
              </w:rPr>
            </w:pPr>
            <w:r w:rsidRPr="008D1B78">
              <w:rPr>
                <w:b/>
              </w:rPr>
              <w:t>□ Si                                                                 □ No</w:t>
            </w:r>
          </w:p>
        </w:tc>
      </w:tr>
      <w:tr w:rsidR="008D1B78" w:rsidRPr="008D1B78" w14:paraId="73AE7B5E" w14:textId="77777777" w:rsidTr="0001472B">
        <w:trPr>
          <w:cantSplit/>
          <w:trHeight w:val="67"/>
        </w:trPr>
        <w:tc>
          <w:tcPr>
            <w:tcW w:w="3310" w:type="dxa"/>
            <w:shd w:val="clear" w:color="auto" w:fill="DAE9F7"/>
          </w:tcPr>
          <w:p w14:paraId="388C0453" w14:textId="77777777" w:rsidR="008D1B78" w:rsidRPr="008D1B78" w:rsidRDefault="008D1B78" w:rsidP="0001472B">
            <w:pPr>
              <w:tabs>
                <w:tab w:val="left" w:pos="340"/>
                <w:tab w:val="center" w:pos="1304"/>
              </w:tabs>
              <w:spacing w:line="276" w:lineRule="auto"/>
              <w:ind w:hanging="2"/>
              <w:rPr>
                <w:b/>
              </w:rPr>
            </w:pPr>
          </w:p>
        </w:tc>
        <w:tc>
          <w:tcPr>
            <w:tcW w:w="6329" w:type="dxa"/>
            <w:shd w:val="clear" w:color="auto" w:fill="DAE9F7"/>
          </w:tcPr>
          <w:p w14:paraId="6E8EB479" w14:textId="77777777" w:rsidR="008D1B78" w:rsidRPr="008D1B78" w:rsidRDefault="008D1B78" w:rsidP="0001472B">
            <w:pPr>
              <w:tabs>
                <w:tab w:val="left" w:pos="340"/>
                <w:tab w:val="center" w:pos="1304"/>
              </w:tabs>
              <w:spacing w:line="276" w:lineRule="auto"/>
              <w:ind w:hanging="2"/>
              <w:rPr>
                <w:b/>
              </w:rPr>
            </w:pPr>
            <w:r w:rsidRPr="008D1B78">
              <w:rPr>
                <w:b/>
              </w:rPr>
              <w:t xml:space="preserve">Tipo de control de iluminación: </w:t>
            </w:r>
          </w:p>
        </w:tc>
      </w:tr>
      <w:tr w:rsidR="008D1B78" w:rsidRPr="008D1B78" w14:paraId="048D0EF8" w14:textId="77777777" w:rsidTr="0001472B">
        <w:trPr>
          <w:cantSplit/>
          <w:trHeight w:val="67"/>
        </w:trPr>
        <w:tc>
          <w:tcPr>
            <w:tcW w:w="3310" w:type="dxa"/>
            <w:shd w:val="clear" w:color="auto" w:fill="DAE9F7"/>
          </w:tcPr>
          <w:p w14:paraId="07BFB745" w14:textId="77777777" w:rsidR="008D1B78" w:rsidRPr="008D1B78" w:rsidRDefault="008D1B78" w:rsidP="0001472B">
            <w:pPr>
              <w:tabs>
                <w:tab w:val="left" w:pos="340"/>
                <w:tab w:val="center" w:pos="1304"/>
              </w:tabs>
              <w:spacing w:line="276" w:lineRule="auto"/>
              <w:ind w:hanging="2"/>
              <w:rPr>
                <w:b/>
              </w:rPr>
            </w:pPr>
            <w:r w:rsidRPr="008D1B78">
              <w:rPr>
                <w:b/>
              </w:rPr>
              <w:t xml:space="preserve">Sistema de ventilación </w:t>
            </w:r>
          </w:p>
        </w:tc>
        <w:tc>
          <w:tcPr>
            <w:tcW w:w="6329" w:type="dxa"/>
            <w:shd w:val="clear" w:color="auto" w:fill="DAE9F7"/>
          </w:tcPr>
          <w:p w14:paraId="60E677C1" w14:textId="77777777" w:rsidR="008D1B78" w:rsidRPr="008D1B78" w:rsidRDefault="008D1B78" w:rsidP="0001472B">
            <w:pPr>
              <w:tabs>
                <w:tab w:val="left" w:pos="340"/>
                <w:tab w:val="center" w:pos="1304"/>
              </w:tabs>
              <w:spacing w:line="276" w:lineRule="auto"/>
              <w:ind w:hanging="2"/>
              <w:rPr>
                <w:b/>
              </w:rPr>
            </w:pPr>
            <w:r w:rsidRPr="008D1B78">
              <w:rPr>
                <w:b/>
              </w:rPr>
              <w:t>□ Si                                                                 □ No</w:t>
            </w:r>
          </w:p>
        </w:tc>
      </w:tr>
      <w:tr w:rsidR="008D1B78" w:rsidRPr="008D1B78" w14:paraId="37877649" w14:textId="77777777" w:rsidTr="0001472B">
        <w:trPr>
          <w:cantSplit/>
          <w:trHeight w:val="67"/>
        </w:trPr>
        <w:tc>
          <w:tcPr>
            <w:tcW w:w="3310" w:type="dxa"/>
            <w:shd w:val="clear" w:color="auto" w:fill="DAE9F7"/>
          </w:tcPr>
          <w:p w14:paraId="3283EA21" w14:textId="77777777" w:rsidR="008D1B78" w:rsidRPr="008D1B78" w:rsidRDefault="008D1B78" w:rsidP="0001472B">
            <w:pPr>
              <w:tabs>
                <w:tab w:val="left" w:pos="340"/>
                <w:tab w:val="center" w:pos="1304"/>
              </w:tabs>
              <w:spacing w:line="276" w:lineRule="auto"/>
              <w:ind w:hanging="2"/>
              <w:rPr>
                <w:b/>
              </w:rPr>
            </w:pPr>
          </w:p>
        </w:tc>
        <w:tc>
          <w:tcPr>
            <w:tcW w:w="6329" w:type="dxa"/>
            <w:shd w:val="clear" w:color="auto" w:fill="DAE9F7"/>
          </w:tcPr>
          <w:p w14:paraId="09B9CA02" w14:textId="77777777" w:rsidR="008D1B78" w:rsidRPr="008D1B78" w:rsidRDefault="008D1B78" w:rsidP="0001472B">
            <w:pPr>
              <w:tabs>
                <w:tab w:val="left" w:pos="340"/>
                <w:tab w:val="center" w:pos="1304"/>
              </w:tabs>
              <w:spacing w:line="276" w:lineRule="auto"/>
              <w:ind w:hanging="2"/>
              <w:rPr>
                <w:b/>
              </w:rPr>
            </w:pPr>
            <w:r w:rsidRPr="008D1B78">
              <w:rPr>
                <w:b/>
              </w:rPr>
              <w:t>Capacidad en m3/h:</w:t>
            </w:r>
          </w:p>
        </w:tc>
      </w:tr>
    </w:tbl>
    <w:p w14:paraId="62D193E7" w14:textId="77777777" w:rsidR="008D1B78" w:rsidRPr="008D1B78" w:rsidRDefault="008D1B78" w:rsidP="008D1B78">
      <w:pPr>
        <w:ind w:hanging="2"/>
        <w:jc w:val="both"/>
        <w:rPr>
          <w:b/>
        </w:rPr>
      </w:pPr>
    </w:p>
    <w:p w14:paraId="1D23E667" w14:textId="77777777" w:rsidR="008D1B78" w:rsidRPr="008D1B78" w:rsidRDefault="008D1B78" w:rsidP="008D1B78">
      <w:pPr>
        <w:ind w:hanging="2"/>
        <w:jc w:val="both"/>
        <w:rPr>
          <w:bCs/>
        </w:rPr>
      </w:pPr>
      <w:r w:rsidRPr="008D1B78">
        <w:rPr>
          <w:bCs/>
        </w:rPr>
        <w:t>*Incluya 1) plano de emplazamiento de instalación (ubicación geográfica) y 2) plano o esquema de la instalación (plano del recinto)</w:t>
      </w:r>
    </w:p>
    <w:p w14:paraId="054ABCF6" w14:textId="77777777" w:rsidR="008D1B78" w:rsidRPr="008D1B78" w:rsidRDefault="008D1B78" w:rsidP="008D1B78">
      <w:pPr>
        <w:ind w:hanging="2"/>
        <w:jc w:val="both"/>
        <w:rPr>
          <w:b/>
        </w:rPr>
      </w:pPr>
    </w:p>
    <w:p w14:paraId="1F3FDE0B" w14:textId="77777777" w:rsidR="008D1B78" w:rsidRPr="008D1B78" w:rsidRDefault="008D1B78" w:rsidP="008D1B78">
      <w:pPr>
        <w:pBdr>
          <w:top w:val="nil"/>
          <w:left w:val="nil"/>
          <w:bottom w:val="nil"/>
          <w:right w:val="nil"/>
          <w:between w:val="nil"/>
        </w:pBdr>
        <w:ind w:hanging="2"/>
      </w:pPr>
    </w:p>
    <w:p w14:paraId="70361A12" w14:textId="77777777" w:rsidR="008D1B78" w:rsidRPr="008D1B78" w:rsidRDefault="008D1B78" w:rsidP="008D1B78">
      <w:pPr>
        <w:ind w:hanging="2"/>
        <w:rPr>
          <w:b/>
        </w:rPr>
      </w:pPr>
      <w:r w:rsidRPr="008D1B78">
        <w:br w:type="page"/>
      </w:r>
    </w:p>
    <w:p w14:paraId="669308B7" w14:textId="77777777" w:rsidR="008D1B78" w:rsidRPr="008D1B78" w:rsidRDefault="008D1B78" w:rsidP="008D1B78">
      <w:pPr>
        <w:ind w:hanging="2"/>
        <w:jc w:val="both"/>
        <w:rPr>
          <w:b/>
        </w:rPr>
      </w:pPr>
    </w:p>
    <w:p w14:paraId="31C24F24" w14:textId="77777777" w:rsidR="008D1B78" w:rsidRPr="008D1B78" w:rsidRDefault="008D1B78" w:rsidP="008D1B78">
      <w:pPr>
        <w:ind w:hanging="2"/>
        <w:jc w:val="both"/>
        <w:rPr>
          <w:b/>
        </w:rPr>
      </w:pPr>
      <w:r w:rsidRPr="008D1B78">
        <w:rPr>
          <w:b/>
        </w:rPr>
        <w:t>C. ANTECEDENTES DE LOS ANIMALES PRODUCTIVOS DEL PREDIO</w:t>
      </w:r>
    </w:p>
    <w:p w14:paraId="0662D8D2" w14:textId="77777777" w:rsidR="008D1B78" w:rsidRPr="008D1B78" w:rsidRDefault="008D1B78" w:rsidP="008D1B78">
      <w:pPr>
        <w:ind w:hanging="2"/>
      </w:pPr>
    </w:p>
    <w:p w14:paraId="1924A15F" w14:textId="77777777" w:rsidR="008D1B78" w:rsidRPr="008D1B78" w:rsidRDefault="008D1B78" w:rsidP="008D1B78">
      <w:pPr>
        <w:pBdr>
          <w:top w:val="nil"/>
          <w:left w:val="nil"/>
          <w:bottom w:val="nil"/>
          <w:right w:val="nil"/>
          <w:between w:val="nil"/>
        </w:pBdr>
        <w:ind w:hanging="2"/>
        <w:jc w:val="both"/>
        <w:rPr>
          <w:b/>
        </w:rPr>
      </w:pPr>
      <w:r w:rsidRPr="008D1B78">
        <w:rPr>
          <w:b/>
        </w:rPr>
        <w:t>C.1. Para cada especie, tipo productivo y raza dentro de la especie indique lo que se solicita más abajo. Complete una tabla por cada especie y/o tipo productivo. Replique tantas veces como sea necesario.</w:t>
      </w:r>
    </w:p>
    <w:p w14:paraId="2D4F6C04" w14:textId="77777777" w:rsidR="008D1B78" w:rsidRPr="008D1B78" w:rsidRDefault="008D1B78" w:rsidP="008D1B78">
      <w:pPr>
        <w:pBdr>
          <w:top w:val="nil"/>
          <w:left w:val="nil"/>
          <w:bottom w:val="nil"/>
          <w:right w:val="nil"/>
          <w:between w:val="nil"/>
        </w:pBdr>
        <w:ind w:hanging="2"/>
      </w:pP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25"/>
        <w:gridCol w:w="3425"/>
        <w:gridCol w:w="5789"/>
      </w:tblGrid>
      <w:tr w:rsidR="008D1B78" w:rsidRPr="008D1B78" w14:paraId="12FB2474" w14:textId="77777777" w:rsidTr="0001472B">
        <w:trPr>
          <w:cantSplit/>
        </w:trPr>
        <w:tc>
          <w:tcPr>
            <w:tcW w:w="425" w:type="dxa"/>
            <w:shd w:val="clear" w:color="auto" w:fill="DAE9F7"/>
          </w:tcPr>
          <w:p w14:paraId="5AEF9943" w14:textId="77777777" w:rsidR="008D1B78" w:rsidRPr="008D1B78" w:rsidRDefault="008D1B78" w:rsidP="0001472B">
            <w:pPr>
              <w:ind w:hanging="2"/>
              <w:jc w:val="both"/>
            </w:pPr>
            <w:r w:rsidRPr="008D1B78">
              <w:t>A</w:t>
            </w:r>
          </w:p>
        </w:tc>
        <w:tc>
          <w:tcPr>
            <w:tcW w:w="3425" w:type="dxa"/>
            <w:shd w:val="clear" w:color="auto" w:fill="DAE9F7"/>
          </w:tcPr>
          <w:p w14:paraId="34D787F1" w14:textId="77777777" w:rsidR="008D1B78" w:rsidRPr="008D1B78" w:rsidRDefault="008D1B78" w:rsidP="0001472B">
            <w:pPr>
              <w:ind w:hanging="2"/>
              <w:jc w:val="both"/>
            </w:pPr>
            <w:r w:rsidRPr="008D1B78">
              <w:t>Especie</w:t>
            </w:r>
          </w:p>
        </w:tc>
        <w:tc>
          <w:tcPr>
            <w:tcW w:w="5789" w:type="dxa"/>
            <w:shd w:val="clear" w:color="auto" w:fill="DAE9F7"/>
          </w:tcPr>
          <w:p w14:paraId="4B86F1E8" w14:textId="77777777" w:rsidR="008D1B78" w:rsidRPr="008D1B78" w:rsidRDefault="008D1B78" w:rsidP="0001472B">
            <w:pPr>
              <w:ind w:hanging="2"/>
              <w:jc w:val="both"/>
              <w:rPr>
                <w:b/>
                <w:highlight w:val="lightGray"/>
              </w:rPr>
            </w:pPr>
          </w:p>
        </w:tc>
      </w:tr>
      <w:tr w:rsidR="008D1B78" w:rsidRPr="008D1B78" w14:paraId="3B311C2B" w14:textId="77777777" w:rsidTr="0001472B">
        <w:trPr>
          <w:cantSplit/>
        </w:trPr>
        <w:tc>
          <w:tcPr>
            <w:tcW w:w="425" w:type="dxa"/>
            <w:shd w:val="clear" w:color="auto" w:fill="DAE9F7"/>
          </w:tcPr>
          <w:p w14:paraId="47B24172" w14:textId="77777777" w:rsidR="008D1B78" w:rsidRPr="008D1B78" w:rsidRDefault="008D1B78" w:rsidP="0001472B">
            <w:pPr>
              <w:ind w:hanging="2"/>
              <w:jc w:val="both"/>
            </w:pPr>
            <w:r w:rsidRPr="008D1B78">
              <w:t>B</w:t>
            </w:r>
          </w:p>
        </w:tc>
        <w:tc>
          <w:tcPr>
            <w:tcW w:w="3425" w:type="dxa"/>
            <w:shd w:val="clear" w:color="auto" w:fill="DAE9F7"/>
          </w:tcPr>
          <w:p w14:paraId="1C857AF2" w14:textId="77777777" w:rsidR="008D1B78" w:rsidRPr="008D1B78" w:rsidRDefault="008D1B78" w:rsidP="0001472B">
            <w:pPr>
              <w:ind w:hanging="2"/>
              <w:jc w:val="both"/>
            </w:pPr>
            <w:r w:rsidRPr="008D1B78">
              <w:t>Tipo Productivo</w:t>
            </w:r>
          </w:p>
        </w:tc>
        <w:tc>
          <w:tcPr>
            <w:tcW w:w="5789" w:type="dxa"/>
            <w:shd w:val="clear" w:color="auto" w:fill="DAE9F7"/>
          </w:tcPr>
          <w:p w14:paraId="47CA6929" w14:textId="77777777" w:rsidR="008D1B78" w:rsidRPr="008D1B78" w:rsidRDefault="008D1B78" w:rsidP="0001472B">
            <w:pPr>
              <w:ind w:hanging="2"/>
              <w:jc w:val="both"/>
              <w:rPr>
                <w:b/>
                <w:highlight w:val="lightGray"/>
              </w:rPr>
            </w:pPr>
          </w:p>
        </w:tc>
      </w:tr>
      <w:tr w:rsidR="008D1B78" w:rsidRPr="008D1B78" w14:paraId="10DE26EB" w14:textId="77777777" w:rsidTr="0001472B">
        <w:trPr>
          <w:cantSplit/>
          <w:trHeight w:val="67"/>
        </w:trPr>
        <w:tc>
          <w:tcPr>
            <w:tcW w:w="425" w:type="dxa"/>
            <w:shd w:val="clear" w:color="auto" w:fill="DAE9F7"/>
          </w:tcPr>
          <w:p w14:paraId="66126207" w14:textId="77777777" w:rsidR="008D1B78" w:rsidRPr="008D1B78" w:rsidRDefault="008D1B78" w:rsidP="0001472B">
            <w:pPr>
              <w:ind w:hanging="2"/>
              <w:jc w:val="both"/>
            </w:pPr>
            <w:r w:rsidRPr="008D1B78">
              <w:t xml:space="preserve">C </w:t>
            </w:r>
          </w:p>
        </w:tc>
        <w:tc>
          <w:tcPr>
            <w:tcW w:w="3425" w:type="dxa"/>
            <w:shd w:val="clear" w:color="auto" w:fill="DAE9F7"/>
          </w:tcPr>
          <w:p w14:paraId="6A47A086" w14:textId="77777777" w:rsidR="008D1B78" w:rsidRPr="008D1B78" w:rsidRDefault="008D1B78" w:rsidP="0001472B">
            <w:pPr>
              <w:ind w:hanging="2"/>
              <w:jc w:val="both"/>
            </w:pPr>
            <w:r w:rsidRPr="008D1B78">
              <w:t>Raza</w:t>
            </w:r>
          </w:p>
        </w:tc>
        <w:tc>
          <w:tcPr>
            <w:tcW w:w="5789" w:type="dxa"/>
            <w:shd w:val="clear" w:color="auto" w:fill="DAE9F7"/>
          </w:tcPr>
          <w:p w14:paraId="58E629CB" w14:textId="77777777" w:rsidR="008D1B78" w:rsidRPr="008D1B78" w:rsidRDefault="008D1B78" w:rsidP="0001472B">
            <w:pPr>
              <w:ind w:hanging="2"/>
              <w:jc w:val="both"/>
              <w:rPr>
                <w:b/>
                <w:highlight w:val="lightGray"/>
              </w:rPr>
            </w:pPr>
          </w:p>
        </w:tc>
      </w:tr>
      <w:tr w:rsidR="008D1B78" w:rsidRPr="008D1B78" w14:paraId="31CE3414" w14:textId="77777777" w:rsidTr="0001472B">
        <w:trPr>
          <w:cantSplit/>
          <w:trHeight w:val="67"/>
        </w:trPr>
        <w:tc>
          <w:tcPr>
            <w:tcW w:w="425" w:type="dxa"/>
            <w:shd w:val="clear" w:color="auto" w:fill="DAE9F7"/>
          </w:tcPr>
          <w:p w14:paraId="3587B481" w14:textId="77777777" w:rsidR="008D1B78" w:rsidRPr="008D1B78" w:rsidRDefault="008D1B78" w:rsidP="0001472B">
            <w:pPr>
              <w:ind w:hanging="2"/>
              <w:jc w:val="both"/>
            </w:pPr>
            <w:r w:rsidRPr="008D1B78">
              <w:t>D</w:t>
            </w:r>
          </w:p>
        </w:tc>
        <w:tc>
          <w:tcPr>
            <w:tcW w:w="3425" w:type="dxa"/>
            <w:shd w:val="clear" w:color="auto" w:fill="DAE9F7"/>
          </w:tcPr>
          <w:p w14:paraId="32247602" w14:textId="77777777" w:rsidR="008D1B78" w:rsidRPr="008D1B78" w:rsidRDefault="008D1B78" w:rsidP="0001472B">
            <w:pPr>
              <w:ind w:hanging="2"/>
              <w:jc w:val="both"/>
            </w:pPr>
            <w:r w:rsidRPr="008D1B78">
              <w:t>Núm. de animales por categoría</w:t>
            </w:r>
          </w:p>
        </w:tc>
        <w:tc>
          <w:tcPr>
            <w:tcW w:w="5789" w:type="dxa"/>
            <w:shd w:val="clear" w:color="auto" w:fill="DAE9F7"/>
          </w:tcPr>
          <w:p w14:paraId="3BCFE698" w14:textId="77777777" w:rsidR="008D1B78" w:rsidRPr="008D1B78" w:rsidRDefault="008D1B78" w:rsidP="0001472B">
            <w:pPr>
              <w:ind w:hanging="2"/>
              <w:jc w:val="both"/>
              <w:rPr>
                <w:b/>
                <w:highlight w:val="lightGray"/>
              </w:rPr>
            </w:pPr>
          </w:p>
        </w:tc>
      </w:tr>
      <w:tr w:rsidR="008D1B78" w:rsidRPr="008D1B78" w14:paraId="4C1020BE" w14:textId="77777777" w:rsidTr="0001472B">
        <w:trPr>
          <w:cantSplit/>
          <w:trHeight w:val="340"/>
        </w:trPr>
        <w:tc>
          <w:tcPr>
            <w:tcW w:w="425" w:type="dxa"/>
            <w:shd w:val="clear" w:color="auto" w:fill="DAE9F7"/>
          </w:tcPr>
          <w:p w14:paraId="4EB0BB75" w14:textId="77777777" w:rsidR="008D1B78" w:rsidRPr="008D1B78" w:rsidRDefault="008D1B78" w:rsidP="0001472B">
            <w:pPr>
              <w:ind w:hanging="2"/>
              <w:jc w:val="both"/>
            </w:pPr>
            <w:r w:rsidRPr="008D1B78">
              <w:t>E</w:t>
            </w:r>
          </w:p>
        </w:tc>
        <w:tc>
          <w:tcPr>
            <w:tcW w:w="3425" w:type="dxa"/>
            <w:shd w:val="clear" w:color="auto" w:fill="DAE9F7"/>
          </w:tcPr>
          <w:p w14:paraId="6D144953" w14:textId="77777777" w:rsidR="008D1B78" w:rsidRPr="008D1B78" w:rsidRDefault="008D1B78" w:rsidP="0001472B">
            <w:pPr>
              <w:ind w:hanging="2"/>
              <w:jc w:val="both"/>
            </w:pPr>
            <w:r w:rsidRPr="008D1B78">
              <w:t>Sistema de identificación</w:t>
            </w:r>
          </w:p>
        </w:tc>
        <w:tc>
          <w:tcPr>
            <w:tcW w:w="5789" w:type="dxa"/>
            <w:shd w:val="clear" w:color="auto" w:fill="DAE9F7"/>
          </w:tcPr>
          <w:p w14:paraId="3E4DDC7B" w14:textId="7098FB9E" w:rsidR="008D1B78" w:rsidRPr="008D1B78" w:rsidRDefault="008D1B78" w:rsidP="00D94059">
            <w:pPr>
              <w:jc w:val="both"/>
              <w:rPr>
                <w:bCs/>
                <w:i/>
                <w:iCs/>
                <w:highlight w:val="lightGray"/>
              </w:rPr>
            </w:pPr>
            <w:r w:rsidRPr="00D94059">
              <w:rPr>
                <w:bCs/>
                <w:i/>
                <w:iCs/>
              </w:rPr>
              <w:t>.</w:t>
            </w:r>
          </w:p>
        </w:tc>
      </w:tr>
    </w:tbl>
    <w:p w14:paraId="21C4EC7F" w14:textId="77777777" w:rsidR="008D1B78" w:rsidRPr="008D1B78" w:rsidRDefault="008D1B78" w:rsidP="008D1B78">
      <w:pPr>
        <w:ind w:right="157" w:hanging="2"/>
        <w:jc w:val="both"/>
        <w:rPr>
          <w:b/>
        </w:rPr>
      </w:pPr>
    </w:p>
    <w:p w14:paraId="1AB184F4" w14:textId="77777777" w:rsidR="008D1B78" w:rsidRPr="008D1B78" w:rsidRDefault="008D1B78" w:rsidP="008D1B78">
      <w:pPr>
        <w:pBdr>
          <w:top w:val="nil"/>
          <w:left w:val="nil"/>
          <w:bottom w:val="nil"/>
          <w:right w:val="nil"/>
          <w:between w:val="nil"/>
        </w:pBdr>
        <w:spacing w:before="240" w:after="240"/>
        <w:ind w:hanging="2"/>
        <w:jc w:val="both"/>
        <w:rPr>
          <w:highlight w:val="lightGray"/>
        </w:rPr>
      </w:pPr>
      <w:r w:rsidRPr="008D1B78">
        <w:rPr>
          <w:b/>
        </w:rPr>
        <w:t>C. 2 Información del manejo reproductivo para cada especie y tipo de animal</w:t>
      </w: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25"/>
        <w:gridCol w:w="4248"/>
        <w:gridCol w:w="4678"/>
      </w:tblGrid>
      <w:tr w:rsidR="008D1B78" w:rsidRPr="008D1B78" w14:paraId="684CE08D" w14:textId="77777777" w:rsidTr="0001472B">
        <w:trPr>
          <w:cantSplit/>
        </w:trPr>
        <w:tc>
          <w:tcPr>
            <w:tcW w:w="425" w:type="dxa"/>
            <w:shd w:val="clear" w:color="auto" w:fill="DAE9F7"/>
          </w:tcPr>
          <w:p w14:paraId="27463CB0" w14:textId="77777777" w:rsidR="008D1B78" w:rsidRPr="008D1B78" w:rsidRDefault="008D1B78" w:rsidP="0001472B">
            <w:pPr>
              <w:ind w:hanging="2"/>
              <w:jc w:val="both"/>
            </w:pPr>
            <w:r w:rsidRPr="008D1B78">
              <w:t>A</w:t>
            </w:r>
          </w:p>
        </w:tc>
        <w:tc>
          <w:tcPr>
            <w:tcW w:w="4248" w:type="dxa"/>
            <w:shd w:val="clear" w:color="auto" w:fill="DAE9F7"/>
          </w:tcPr>
          <w:p w14:paraId="4C9300AE" w14:textId="77777777" w:rsidR="008D1B78" w:rsidRPr="008D1B78" w:rsidRDefault="008D1B78" w:rsidP="0001472B">
            <w:pPr>
              <w:ind w:hanging="2"/>
              <w:jc w:val="both"/>
            </w:pPr>
            <w:r w:rsidRPr="008D1B78">
              <w:t>Especie</w:t>
            </w:r>
          </w:p>
        </w:tc>
        <w:tc>
          <w:tcPr>
            <w:tcW w:w="4678" w:type="dxa"/>
            <w:shd w:val="clear" w:color="auto" w:fill="DAE9F7"/>
          </w:tcPr>
          <w:p w14:paraId="3E8DFDC2" w14:textId="77777777" w:rsidR="008D1B78" w:rsidRPr="008D1B78" w:rsidRDefault="008D1B78" w:rsidP="0001472B">
            <w:pPr>
              <w:ind w:hanging="2"/>
              <w:jc w:val="both"/>
              <w:rPr>
                <w:b/>
                <w:highlight w:val="lightGray"/>
              </w:rPr>
            </w:pPr>
          </w:p>
        </w:tc>
      </w:tr>
      <w:tr w:rsidR="008D1B78" w:rsidRPr="008D1B78" w14:paraId="7DC03E2C" w14:textId="77777777" w:rsidTr="0001472B">
        <w:trPr>
          <w:cantSplit/>
        </w:trPr>
        <w:tc>
          <w:tcPr>
            <w:tcW w:w="425" w:type="dxa"/>
            <w:shd w:val="clear" w:color="auto" w:fill="DAE9F7"/>
          </w:tcPr>
          <w:p w14:paraId="684F82B2" w14:textId="77777777" w:rsidR="008D1B78" w:rsidRPr="008D1B78" w:rsidRDefault="008D1B78" w:rsidP="0001472B">
            <w:pPr>
              <w:ind w:hanging="2"/>
              <w:jc w:val="both"/>
            </w:pPr>
            <w:r w:rsidRPr="008D1B78">
              <w:t>B</w:t>
            </w:r>
          </w:p>
        </w:tc>
        <w:tc>
          <w:tcPr>
            <w:tcW w:w="4248" w:type="dxa"/>
            <w:shd w:val="clear" w:color="auto" w:fill="DAE9F7"/>
          </w:tcPr>
          <w:p w14:paraId="4D55E212" w14:textId="77777777" w:rsidR="008D1B78" w:rsidRPr="008D1B78" w:rsidRDefault="008D1B78" w:rsidP="0001472B">
            <w:pPr>
              <w:ind w:hanging="2"/>
              <w:jc w:val="both"/>
            </w:pPr>
            <w:r w:rsidRPr="008D1B78">
              <w:t>Tipo Productivo</w:t>
            </w:r>
          </w:p>
        </w:tc>
        <w:tc>
          <w:tcPr>
            <w:tcW w:w="4678" w:type="dxa"/>
            <w:shd w:val="clear" w:color="auto" w:fill="DAE9F7"/>
          </w:tcPr>
          <w:p w14:paraId="72CEAC98" w14:textId="77777777" w:rsidR="008D1B78" w:rsidRPr="008D1B78" w:rsidRDefault="008D1B78" w:rsidP="0001472B">
            <w:pPr>
              <w:ind w:hanging="2"/>
              <w:jc w:val="both"/>
              <w:rPr>
                <w:b/>
                <w:highlight w:val="lightGray"/>
              </w:rPr>
            </w:pPr>
          </w:p>
        </w:tc>
      </w:tr>
      <w:tr w:rsidR="008D1B78" w:rsidRPr="008D1B78" w14:paraId="0A83A423" w14:textId="77777777" w:rsidTr="0001472B">
        <w:trPr>
          <w:cantSplit/>
          <w:trHeight w:val="67"/>
        </w:trPr>
        <w:tc>
          <w:tcPr>
            <w:tcW w:w="425" w:type="dxa"/>
            <w:shd w:val="clear" w:color="auto" w:fill="DAE9F7"/>
          </w:tcPr>
          <w:p w14:paraId="531E2108" w14:textId="77777777" w:rsidR="008D1B78" w:rsidRPr="008D1B78" w:rsidRDefault="008D1B78" w:rsidP="0001472B">
            <w:pPr>
              <w:ind w:hanging="2"/>
              <w:jc w:val="both"/>
            </w:pPr>
            <w:r w:rsidRPr="008D1B78">
              <w:t xml:space="preserve">C </w:t>
            </w:r>
          </w:p>
        </w:tc>
        <w:tc>
          <w:tcPr>
            <w:tcW w:w="4248" w:type="dxa"/>
            <w:shd w:val="clear" w:color="auto" w:fill="DAE9F7"/>
          </w:tcPr>
          <w:p w14:paraId="45E62445" w14:textId="77777777" w:rsidR="008D1B78" w:rsidRPr="008D1B78" w:rsidRDefault="008D1B78" w:rsidP="0001472B">
            <w:pPr>
              <w:ind w:hanging="2"/>
              <w:jc w:val="both"/>
            </w:pPr>
            <w:r w:rsidRPr="008D1B78">
              <w:t>Raza</w:t>
            </w:r>
          </w:p>
        </w:tc>
        <w:tc>
          <w:tcPr>
            <w:tcW w:w="4678" w:type="dxa"/>
            <w:shd w:val="clear" w:color="auto" w:fill="DAE9F7"/>
          </w:tcPr>
          <w:p w14:paraId="290A4847" w14:textId="77777777" w:rsidR="008D1B78" w:rsidRPr="008D1B78" w:rsidRDefault="008D1B78" w:rsidP="0001472B">
            <w:pPr>
              <w:ind w:hanging="2"/>
              <w:jc w:val="both"/>
              <w:rPr>
                <w:b/>
                <w:highlight w:val="lightGray"/>
              </w:rPr>
            </w:pPr>
          </w:p>
        </w:tc>
      </w:tr>
      <w:tr w:rsidR="008D1B78" w:rsidRPr="008D1B78" w14:paraId="5E24C272" w14:textId="77777777" w:rsidTr="0001472B">
        <w:trPr>
          <w:cantSplit/>
          <w:trHeight w:val="67"/>
        </w:trPr>
        <w:tc>
          <w:tcPr>
            <w:tcW w:w="425" w:type="dxa"/>
            <w:shd w:val="clear" w:color="auto" w:fill="DAE9F7"/>
          </w:tcPr>
          <w:p w14:paraId="773C8C1B" w14:textId="77777777" w:rsidR="008D1B78" w:rsidRPr="008D1B78" w:rsidRDefault="008D1B78" w:rsidP="0001472B">
            <w:pPr>
              <w:ind w:hanging="2"/>
              <w:jc w:val="both"/>
            </w:pPr>
            <w:r w:rsidRPr="008D1B78">
              <w:t>D</w:t>
            </w:r>
          </w:p>
        </w:tc>
        <w:tc>
          <w:tcPr>
            <w:tcW w:w="4248" w:type="dxa"/>
            <w:shd w:val="clear" w:color="auto" w:fill="DAE9F7"/>
          </w:tcPr>
          <w:p w14:paraId="68D7ED41" w14:textId="77777777" w:rsidR="008D1B78" w:rsidRPr="008D1B78" w:rsidRDefault="008D1B78" w:rsidP="0001472B">
            <w:pPr>
              <w:ind w:hanging="2"/>
              <w:jc w:val="both"/>
            </w:pPr>
            <w:r w:rsidRPr="008D1B78">
              <w:t>Número de animales reproductivos hembras</w:t>
            </w:r>
          </w:p>
        </w:tc>
        <w:tc>
          <w:tcPr>
            <w:tcW w:w="4678" w:type="dxa"/>
            <w:shd w:val="clear" w:color="auto" w:fill="DAE9F7"/>
          </w:tcPr>
          <w:p w14:paraId="3EB5C3C9" w14:textId="77777777" w:rsidR="008D1B78" w:rsidRPr="008D1B78" w:rsidRDefault="008D1B78" w:rsidP="0001472B">
            <w:pPr>
              <w:ind w:hanging="2"/>
              <w:jc w:val="both"/>
              <w:rPr>
                <w:b/>
                <w:highlight w:val="lightGray"/>
              </w:rPr>
            </w:pPr>
          </w:p>
        </w:tc>
      </w:tr>
      <w:tr w:rsidR="008D1B78" w:rsidRPr="008D1B78" w14:paraId="330CEE42" w14:textId="77777777" w:rsidTr="0001472B">
        <w:trPr>
          <w:cantSplit/>
          <w:trHeight w:val="340"/>
        </w:trPr>
        <w:tc>
          <w:tcPr>
            <w:tcW w:w="425" w:type="dxa"/>
            <w:shd w:val="clear" w:color="auto" w:fill="DAE9F7"/>
          </w:tcPr>
          <w:p w14:paraId="434473BE" w14:textId="77777777" w:rsidR="008D1B78" w:rsidRPr="008D1B78" w:rsidRDefault="008D1B78" w:rsidP="0001472B">
            <w:pPr>
              <w:ind w:hanging="2"/>
              <w:jc w:val="both"/>
            </w:pPr>
            <w:r w:rsidRPr="008D1B78">
              <w:t>E</w:t>
            </w:r>
          </w:p>
        </w:tc>
        <w:tc>
          <w:tcPr>
            <w:tcW w:w="4248" w:type="dxa"/>
            <w:shd w:val="clear" w:color="auto" w:fill="DAE9F7"/>
          </w:tcPr>
          <w:p w14:paraId="3419222E" w14:textId="77777777" w:rsidR="008D1B78" w:rsidRPr="008D1B78" w:rsidRDefault="008D1B78" w:rsidP="0001472B">
            <w:pPr>
              <w:ind w:hanging="2"/>
              <w:jc w:val="both"/>
            </w:pPr>
            <w:r w:rsidRPr="008D1B78">
              <w:t>Número de animales reproductivos machos</w:t>
            </w:r>
          </w:p>
        </w:tc>
        <w:tc>
          <w:tcPr>
            <w:tcW w:w="4678" w:type="dxa"/>
            <w:shd w:val="clear" w:color="auto" w:fill="DAE9F7"/>
          </w:tcPr>
          <w:p w14:paraId="4341169A" w14:textId="77777777" w:rsidR="008D1B78" w:rsidRPr="008D1B78" w:rsidRDefault="008D1B78" w:rsidP="0001472B">
            <w:pPr>
              <w:ind w:hanging="2"/>
              <w:jc w:val="both"/>
              <w:rPr>
                <w:b/>
                <w:highlight w:val="lightGray"/>
              </w:rPr>
            </w:pPr>
          </w:p>
        </w:tc>
      </w:tr>
      <w:tr w:rsidR="008D1B78" w:rsidRPr="008D1B78" w14:paraId="111A6FFA" w14:textId="77777777" w:rsidTr="0001472B">
        <w:trPr>
          <w:cantSplit/>
          <w:trHeight w:val="340"/>
        </w:trPr>
        <w:tc>
          <w:tcPr>
            <w:tcW w:w="425" w:type="dxa"/>
            <w:shd w:val="clear" w:color="auto" w:fill="DAE9F7"/>
          </w:tcPr>
          <w:p w14:paraId="121D2B6D" w14:textId="77777777" w:rsidR="008D1B78" w:rsidRPr="008D1B78" w:rsidRDefault="008D1B78" w:rsidP="0001472B">
            <w:pPr>
              <w:ind w:hanging="2"/>
              <w:jc w:val="both"/>
            </w:pPr>
            <w:r w:rsidRPr="008D1B78">
              <w:t>F</w:t>
            </w:r>
          </w:p>
        </w:tc>
        <w:tc>
          <w:tcPr>
            <w:tcW w:w="4248" w:type="dxa"/>
            <w:shd w:val="clear" w:color="auto" w:fill="DAE9F7"/>
          </w:tcPr>
          <w:p w14:paraId="0417B916" w14:textId="77777777" w:rsidR="008D1B78" w:rsidRPr="008D1B78" w:rsidRDefault="008D1B78" w:rsidP="0001472B">
            <w:pPr>
              <w:ind w:hanging="2"/>
              <w:jc w:val="both"/>
            </w:pPr>
            <w:r w:rsidRPr="008D1B78">
              <w:t>Promedio de animales nacidos (anual)</w:t>
            </w:r>
          </w:p>
        </w:tc>
        <w:tc>
          <w:tcPr>
            <w:tcW w:w="4678" w:type="dxa"/>
            <w:shd w:val="clear" w:color="auto" w:fill="DAE9F7"/>
          </w:tcPr>
          <w:p w14:paraId="1D243538" w14:textId="77777777" w:rsidR="008D1B78" w:rsidRPr="008D1B78" w:rsidRDefault="008D1B78" w:rsidP="0001472B">
            <w:pPr>
              <w:ind w:hanging="2"/>
              <w:jc w:val="both"/>
              <w:rPr>
                <w:b/>
                <w:highlight w:val="lightGray"/>
              </w:rPr>
            </w:pPr>
          </w:p>
        </w:tc>
      </w:tr>
      <w:tr w:rsidR="008D1B78" w:rsidRPr="008D1B78" w14:paraId="63F74529" w14:textId="77777777" w:rsidTr="0001472B">
        <w:trPr>
          <w:cantSplit/>
          <w:trHeight w:val="340"/>
        </w:trPr>
        <w:tc>
          <w:tcPr>
            <w:tcW w:w="425" w:type="dxa"/>
            <w:shd w:val="clear" w:color="auto" w:fill="DAE9F7"/>
          </w:tcPr>
          <w:p w14:paraId="3E467A00" w14:textId="77777777" w:rsidR="008D1B78" w:rsidRPr="008D1B78" w:rsidRDefault="008D1B78" w:rsidP="0001472B">
            <w:pPr>
              <w:ind w:hanging="2"/>
              <w:jc w:val="both"/>
            </w:pPr>
            <w:r w:rsidRPr="008D1B78">
              <w:t>G</w:t>
            </w:r>
          </w:p>
        </w:tc>
        <w:tc>
          <w:tcPr>
            <w:tcW w:w="4248" w:type="dxa"/>
            <w:shd w:val="clear" w:color="auto" w:fill="DAE9F7"/>
          </w:tcPr>
          <w:p w14:paraId="30C323F9" w14:textId="77777777" w:rsidR="008D1B78" w:rsidRPr="008D1B78" w:rsidRDefault="008D1B78" w:rsidP="0001472B">
            <w:pPr>
              <w:ind w:hanging="2"/>
              <w:jc w:val="both"/>
            </w:pPr>
            <w:r w:rsidRPr="008D1B78">
              <w:t>Tipo de cruzamiento</w:t>
            </w:r>
          </w:p>
        </w:tc>
        <w:tc>
          <w:tcPr>
            <w:tcW w:w="4678" w:type="dxa"/>
            <w:shd w:val="clear" w:color="auto" w:fill="DAE9F7"/>
          </w:tcPr>
          <w:p w14:paraId="4947D65B" w14:textId="77777777" w:rsidR="008D1B78" w:rsidRPr="008D1B78" w:rsidRDefault="008D1B78" w:rsidP="0001472B">
            <w:pPr>
              <w:ind w:hanging="2"/>
              <w:jc w:val="both"/>
              <w:rPr>
                <w:b/>
                <w:highlight w:val="lightGray"/>
              </w:rPr>
            </w:pPr>
          </w:p>
        </w:tc>
      </w:tr>
      <w:tr w:rsidR="008D1B78" w:rsidRPr="008D1B78" w14:paraId="21B13007" w14:textId="77777777" w:rsidTr="0001472B">
        <w:trPr>
          <w:cantSplit/>
          <w:trHeight w:val="340"/>
        </w:trPr>
        <w:tc>
          <w:tcPr>
            <w:tcW w:w="425" w:type="dxa"/>
            <w:shd w:val="clear" w:color="auto" w:fill="DAE9F7"/>
          </w:tcPr>
          <w:p w14:paraId="20252983" w14:textId="77777777" w:rsidR="008D1B78" w:rsidRPr="008D1B78" w:rsidRDefault="008D1B78" w:rsidP="0001472B">
            <w:pPr>
              <w:ind w:hanging="2"/>
              <w:jc w:val="both"/>
            </w:pPr>
            <w:r w:rsidRPr="008D1B78">
              <w:t>H</w:t>
            </w:r>
          </w:p>
        </w:tc>
        <w:tc>
          <w:tcPr>
            <w:tcW w:w="4248" w:type="dxa"/>
            <w:shd w:val="clear" w:color="auto" w:fill="DAE9F7"/>
          </w:tcPr>
          <w:p w14:paraId="4CB6447B" w14:textId="77777777" w:rsidR="008D1B78" w:rsidRPr="008D1B78" w:rsidRDefault="008D1B78" w:rsidP="0001472B">
            <w:pPr>
              <w:ind w:hanging="2"/>
              <w:jc w:val="both"/>
            </w:pPr>
            <w:r w:rsidRPr="008D1B78">
              <w:t>Frecuencia de renovación de reproductores</w:t>
            </w:r>
          </w:p>
        </w:tc>
        <w:tc>
          <w:tcPr>
            <w:tcW w:w="4678" w:type="dxa"/>
            <w:shd w:val="clear" w:color="auto" w:fill="DAE9F7"/>
          </w:tcPr>
          <w:p w14:paraId="076DFDE0" w14:textId="77777777" w:rsidR="008D1B78" w:rsidRPr="008D1B78" w:rsidRDefault="008D1B78" w:rsidP="0001472B">
            <w:pPr>
              <w:ind w:hanging="2"/>
              <w:jc w:val="both"/>
              <w:rPr>
                <w:b/>
                <w:highlight w:val="lightGray"/>
              </w:rPr>
            </w:pPr>
          </w:p>
        </w:tc>
      </w:tr>
    </w:tbl>
    <w:p w14:paraId="258C321E" w14:textId="77777777" w:rsidR="008D1B78" w:rsidRPr="008D1B78" w:rsidRDefault="008D1B78" w:rsidP="008D1B78">
      <w:pPr>
        <w:pBdr>
          <w:top w:val="nil"/>
          <w:left w:val="nil"/>
          <w:bottom w:val="nil"/>
          <w:right w:val="nil"/>
          <w:between w:val="nil"/>
        </w:pBdr>
        <w:spacing w:before="240" w:after="240"/>
        <w:ind w:hanging="2"/>
        <w:jc w:val="both"/>
      </w:pPr>
    </w:p>
    <w:p w14:paraId="0E6B7DDF" w14:textId="77777777" w:rsidR="008D1B78" w:rsidRPr="008D1B78" w:rsidRDefault="008D1B78" w:rsidP="008D1B78">
      <w:pPr>
        <w:ind w:hanging="2"/>
        <w:rPr>
          <w:b/>
        </w:rPr>
      </w:pPr>
      <w:bookmarkStart w:id="1" w:name="_heading=h.ezwcnz5eawnr" w:colFirst="0" w:colLast="0"/>
      <w:bookmarkEnd w:id="1"/>
      <w:r w:rsidRPr="008D1B78">
        <w:br w:type="page"/>
      </w:r>
    </w:p>
    <w:p w14:paraId="4CC886BD" w14:textId="77777777" w:rsidR="008D1B78" w:rsidRPr="008D1B78" w:rsidRDefault="008D1B78" w:rsidP="008D1B78">
      <w:pPr>
        <w:pStyle w:val="Ttulo3"/>
        <w:keepNext w:val="0"/>
        <w:ind w:hanging="2"/>
        <w:rPr>
          <w:sz w:val="24"/>
          <w:szCs w:val="24"/>
        </w:rPr>
      </w:pPr>
    </w:p>
    <w:p w14:paraId="43E5D960" w14:textId="77777777" w:rsidR="008D1B78" w:rsidRPr="008D1B78" w:rsidRDefault="008D1B78" w:rsidP="008D1B78">
      <w:pPr>
        <w:pStyle w:val="Ttulo3"/>
        <w:keepNext w:val="0"/>
        <w:ind w:hanging="2"/>
        <w:rPr>
          <w:sz w:val="24"/>
          <w:szCs w:val="24"/>
        </w:rPr>
      </w:pPr>
      <w:r w:rsidRPr="008D1B78">
        <w:rPr>
          <w:sz w:val="24"/>
          <w:szCs w:val="24"/>
        </w:rPr>
        <w:t>D.-SECTOR DE MANEJO DE ANIMALES (corrales, mangas)</w:t>
      </w:r>
    </w:p>
    <w:p w14:paraId="68AD621A" w14:textId="77777777" w:rsidR="008D1B78" w:rsidRDefault="008D1B78" w:rsidP="008D1B78">
      <w:pPr>
        <w:pStyle w:val="Ttulo3"/>
        <w:keepNext w:val="0"/>
        <w:ind w:hanging="2"/>
        <w:rPr>
          <w:sz w:val="24"/>
          <w:szCs w:val="24"/>
        </w:rPr>
      </w:pPr>
      <w:bookmarkStart w:id="2" w:name="_heading=h.gkpjsle7ff1u" w:colFirst="0" w:colLast="0"/>
      <w:bookmarkEnd w:id="2"/>
    </w:p>
    <w:p w14:paraId="63D1141C" w14:textId="54D41EC6" w:rsidR="008D1B78" w:rsidRPr="008D1B78" w:rsidRDefault="008D1B78" w:rsidP="008D1B78">
      <w:pPr>
        <w:pStyle w:val="Ttulo3"/>
        <w:keepNext w:val="0"/>
        <w:ind w:hanging="2"/>
        <w:rPr>
          <w:b w:val="0"/>
          <w:sz w:val="24"/>
          <w:szCs w:val="24"/>
        </w:rPr>
      </w:pPr>
      <w:r w:rsidRPr="008D1B78">
        <w:rPr>
          <w:sz w:val="24"/>
          <w:szCs w:val="24"/>
        </w:rPr>
        <w:t>D.1.</w:t>
      </w:r>
      <w:r w:rsidRPr="008D1B78">
        <w:rPr>
          <w:b w:val="0"/>
          <w:sz w:val="24"/>
          <w:szCs w:val="24"/>
        </w:rPr>
        <w:t xml:space="preserve"> El predio cuenta con un sector de manejo de animales para procedimientos como vacunaciones, pesajes, esquila, etc. SI__</w:t>
      </w:r>
      <w:r w:rsidRPr="008D1B78">
        <w:rPr>
          <w:b w:val="0"/>
          <w:sz w:val="24"/>
          <w:szCs w:val="24"/>
        </w:rPr>
        <w:tab/>
        <w:t>NO__</w:t>
      </w:r>
    </w:p>
    <w:p w14:paraId="66FD6703" w14:textId="77777777" w:rsidR="008D1B78" w:rsidRPr="008D1B78" w:rsidRDefault="008D1B78" w:rsidP="008D1B78">
      <w:pPr>
        <w:ind w:hanging="2"/>
      </w:pPr>
    </w:p>
    <w:p w14:paraId="2265CD10" w14:textId="77777777" w:rsidR="008D1B78" w:rsidRPr="008D1B78" w:rsidRDefault="008D1B78" w:rsidP="008D1B78">
      <w:pPr>
        <w:pBdr>
          <w:top w:val="nil"/>
          <w:left w:val="nil"/>
          <w:bottom w:val="nil"/>
          <w:right w:val="nil"/>
          <w:between w:val="nil"/>
        </w:pBdr>
        <w:ind w:hanging="2"/>
        <w:jc w:val="both"/>
      </w:pPr>
      <w:r w:rsidRPr="008D1B78">
        <w:rPr>
          <w:b/>
        </w:rPr>
        <w:t>D.2.</w:t>
      </w:r>
      <w:r w:rsidRPr="008D1B78">
        <w:t xml:space="preserve"> Describa tipo, ubicación y características del recinto:</w:t>
      </w:r>
    </w:p>
    <w:p w14:paraId="367892AA" w14:textId="77777777" w:rsidR="008D1B78" w:rsidRPr="008D1B78" w:rsidRDefault="008D1B78" w:rsidP="008D1B78">
      <w:pPr>
        <w:pBdr>
          <w:top w:val="nil"/>
          <w:left w:val="nil"/>
          <w:bottom w:val="nil"/>
          <w:right w:val="nil"/>
          <w:between w:val="nil"/>
        </w:pBdr>
        <w:ind w:hanging="2"/>
        <w:jc w:val="both"/>
      </w:pPr>
      <w:r w:rsidRPr="008D1B78">
        <w:t>(Corrales, Mangas, Romana, Galpón Esquila, Maternidad, Sala Ordeña: Patio alimentación: Enfermería: Otros: describir):</w:t>
      </w:r>
    </w:p>
    <w:p w14:paraId="4A9F51E8" w14:textId="77777777" w:rsidR="008D1B78" w:rsidRPr="008D1B78" w:rsidRDefault="008D1B78" w:rsidP="008D1B78">
      <w:pPr>
        <w:pBdr>
          <w:top w:val="nil"/>
          <w:left w:val="nil"/>
          <w:bottom w:val="nil"/>
          <w:right w:val="nil"/>
          <w:between w:val="nil"/>
        </w:pBdr>
        <w:ind w:hanging="2"/>
        <w:jc w:val="both"/>
      </w:pPr>
    </w:p>
    <w:p w14:paraId="344D780F" w14:textId="77777777" w:rsidR="008D1B78" w:rsidRPr="008D1B78" w:rsidRDefault="008D1B78" w:rsidP="008D1B78">
      <w:pPr>
        <w:ind w:hanging="2"/>
        <w:rPr>
          <w:b/>
          <w:i/>
          <w:iCs/>
        </w:rPr>
      </w:pPr>
      <w:r w:rsidRPr="008D1B78">
        <w:rPr>
          <w:i/>
          <w:iCs/>
        </w:rPr>
        <w:br w:type="page"/>
      </w:r>
    </w:p>
    <w:p w14:paraId="1B03B7F6" w14:textId="77777777" w:rsidR="008D1B78" w:rsidRPr="008D1B78" w:rsidRDefault="008D1B78" w:rsidP="008D1B78">
      <w:pPr>
        <w:ind w:hanging="2"/>
        <w:jc w:val="both"/>
        <w:rPr>
          <w:b/>
        </w:rPr>
      </w:pPr>
    </w:p>
    <w:p w14:paraId="78B50A0B" w14:textId="77777777" w:rsidR="008D1B78" w:rsidRPr="008D1B78" w:rsidRDefault="008D1B78" w:rsidP="008D1B78">
      <w:pPr>
        <w:ind w:hanging="2"/>
        <w:jc w:val="both"/>
        <w:rPr>
          <w:b/>
        </w:rPr>
      </w:pPr>
      <w:r w:rsidRPr="008D1B78">
        <w:rPr>
          <w:b/>
        </w:rPr>
        <w:t>E.  CONDICIONES DE BIOSEGURIDAD Y AMBIENTALES PARA ANIMALES Y SERES HUMANOS</w:t>
      </w:r>
    </w:p>
    <w:p w14:paraId="544F323E" w14:textId="77777777" w:rsidR="008D1B78" w:rsidRPr="008D1B78" w:rsidRDefault="008D1B78" w:rsidP="008D1B78">
      <w:pPr>
        <w:spacing w:before="120"/>
        <w:ind w:hanging="2"/>
        <w:jc w:val="both"/>
        <w:rPr>
          <w:b/>
        </w:rPr>
      </w:pPr>
    </w:p>
    <w:p w14:paraId="7D476417" w14:textId="77777777" w:rsidR="008D1B78" w:rsidRPr="008D1B78" w:rsidRDefault="008D1B78" w:rsidP="008D1B78">
      <w:pPr>
        <w:tabs>
          <w:tab w:val="left" w:pos="426"/>
        </w:tabs>
        <w:spacing w:before="120"/>
        <w:ind w:hanging="2"/>
        <w:jc w:val="both"/>
      </w:pPr>
      <w:r w:rsidRPr="008D1B78">
        <w:rPr>
          <w:b/>
        </w:rPr>
        <w:t>E.1</w:t>
      </w:r>
      <w:r w:rsidRPr="008D1B78">
        <w:t xml:space="preserve">. </w:t>
      </w:r>
      <w:r w:rsidRPr="008D1B78">
        <w:tab/>
        <w:t xml:space="preserve">El uso de fármacos o sustancias peligrosas en la investigación con animales requiere de una aprobación separada. Es su responsabilidad contar con la(s) autorización(es) correspondiente(s) y adjuntarla a este documento. </w:t>
      </w:r>
    </w:p>
    <w:p w14:paraId="36D7B1F4" w14:textId="77777777" w:rsidR="008D1B78" w:rsidRPr="008D1B78" w:rsidRDefault="008D1B78" w:rsidP="008D1B78">
      <w:pPr>
        <w:pStyle w:val="Normal2"/>
      </w:pPr>
    </w:p>
    <w:p w14:paraId="0BD2B130" w14:textId="77777777" w:rsidR="008D1B78" w:rsidRPr="008D1B78" w:rsidRDefault="008D1B78" w:rsidP="008D1B78">
      <w:pPr>
        <w:spacing w:before="120"/>
        <w:ind w:hanging="2"/>
        <w:jc w:val="both"/>
      </w:pPr>
      <w:r w:rsidRPr="008D1B78">
        <w:rPr>
          <w:b/>
        </w:rPr>
        <w:t xml:space="preserve">E.3. </w:t>
      </w:r>
      <w:r w:rsidRPr="008D1B78">
        <w:t xml:space="preserve">Si en la unidad se considera la utilización de agentes psicotrópicos, debe llevar un control y registro del uso de estos. Además, todo excedente deberá ser comunicado a Unidad de Prevención de Riesgos y Bioseguridad de su unidad para su resguardo o eliminación. </w:t>
      </w:r>
    </w:p>
    <w:p w14:paraId="2CE44638" w14:textId="77777777" w:rsidR="008D1B78" w:rsidRPr="008D1B78" w:rsidRDefault="008D1B78" w:rsidP="008D1B78">
      <w:pPr>
        <w:pBdr>
          <w:top w:val="nil"/>
          <w:left w:val="nil"/>
          <w:bottom w:val="nil"/>
          <w:right w:val="nil"/>
          <w:between w:val="nil"/>
        </w:pBdr>
        <w:ind w:hanging="2"/>
      </w:pPr>
    </w:p>
    <w:p w14:paraId="4C66ACA2" w14:textId="77777777" w:rsidR="008D1B78" w:rsidRPr="008D1B78" w:rsidRDefault="008D1B78" w:rsidP="008D1B78">
      <w:pPr>
        <w:pBdr>
          <w:top w:val="nil"/>
          <w:left w:val="nil"/>
          <w:bottom w:val="nil"/>
          <w:right w:val="nil"/>
          <w:between w:val="nil"/>
        </w:pBdr>
        <w:ind w:hanging="2"/>
        <w:rPr>
          <w:b/>
        </w:rPr>
      </w:pPr>
      <w:r w:rsidRPr="008D1B78">
        <w:rPr>
          <w:b/>
        </w:rPr>
        <w:t>E.4. MARQUE CON UNA CRUZ SI:</w:t>
      </w:r>
    </w:p>
    <w:p w14:paraId="19F997F9" w14:textId="77777777" w:rsidR="008D1B78" w:rsidRPr="008D1B78" w:rsidRDefault="008D1B78" w:rsidP="008D1B78">
      <w:pPr>
        <w:pBdr>
          <w:top w:val="nil"/>
          <w:left w:val="nil"/>
          <w:bottom w:val="nil"/>
          <w:right w:val="nil"/>
          <w:between w:val="nil"/>
        </w:pBdr>
        <w:spacing w:line="360" w:lineRule="auto"/>
        <w:ind w:hanging="2"/>
        <w:jc w:val="both"/>
      </w:pPr>
      <w:r w:rsidRPr="008D1B78">
        <w:t>1. El predio productivo está con acreditación PABCO entregada por el SAG (adjuntar certificado) SI___NO____</w:t>
      </w:r>
    </w:p>
    <w:p w14:paraId="1747EC1F" w14:textId="77777777" w:rsidR="008D1B78" w:rsidRPr="008D1B78" w:rsidRDefault="008D1B78" w:rsidP="008D1B78">
      <w:pPr>
        <w:pBdr>
          <w:top w:val="nil"/>
          <w:left w:val="nil"/>
          <w:bottom w:val="nil"/>
          <w:right w:val="nil"/>
          <w:between w:val="nil"/>
        </w:pBdr>
        <w:spacing w:line="360" w:lineRule="auto"/>
        <w:ind w:hanging="2"/>
        <w:jc w:val="both"/>
      </w:pPr>
      <w:r w:rsidRPr="008D1B78">
        <w:t>2. Si el predio mantiene animales de la especie bovina, se encuentra declarado por el SAG libre de:</w:t>
      </w:r>
    </w:p>
    <w:p w14:paraId="3D3A31BC" w14:textId="77777777" w:rsidR="008D1B78" w:rsidRPr="008D1B78" w:rsidRDefault="008D1B78" w:rsidP="008D1B78">
      <w:pPr>
        <w:pBdr>
          <w:top w:val="nil"/>
          <w:left w:val="nil"/>
          <w:bottom w:val="nil"/>
          <w:right w:val="nil"/>
          <w:between w:val="nil"/>
        </w:pBdr>
        <w:spacing w:line="360" w:lineRule="auto"/>
        <w:ind w:hanging="2"/>
        <w:jc w:val="both"/>
      </w:pPr>
      <w:r w:rsidRPr="008D1B78">
        <w:tab/>
        <w:t xml:space="preserve">a) Brucelosis bovina (adjuntar certificado) SI____   NO____    </w:t>
      </w:r>
    </w:p>
    <w:p w14:paraId="7C92D648" w14:textId="77777777" w:rsidR="008D1B78" w:rsidRPr="008D1B78" w:rsidRDefault="008D1B78" w:rsidP="008D1B78">
      <w:pPr>
        <w:spacing w:line="360" w:lineRule="auto"/>
        <w:ind w:hanging="2"/>
        <w:jc w:val="both"/>
      </w:pPr>
      <w:r w:rsidRPr="008D1B78">
        <w:t xml:space="preserve">b) Tuberculosis bovina (adjuntar certificado) SI____   NO____    </w:t>
      </w:r>
    </w:p>
    <w:p w14:paraId="283371F5" w14:textId="77777777" w:rsidR="008D1B78" w:rsidRPr="008D1B78" w:rsidRDefault="008D1B78" w:rsidP="008D1B78">
      <w:pPr>
        <w:spacing w:line="360" w:lineRule="auto"/>
        <w:ind w:hanging="2"/>
        <w:jc w:val="both"/>
      </w:pPr>
      <w:r w:rsidRPr="008D1B78">
        <w:t xml:space="preserve">c) </w:t>
      </w:r>
      <w:proofErr w:type="spellStart"/>
      <w:r w:rsidRPr="008D1B78">
        <w:t>Leucosis</w:t>
      </w:r>
      <w:proofErr w:type="spellEnd"/>
      <w:r w:rsidRPr="008D1B78">
        <w:t xml:space="preserve"> </w:t>
      </w:r>
      <w:proofErr w:type="spellStart"/>
      <w:r w:rsidRPr="008D1B78">
        <w:t>Enzoótica</w:t>
      </w:r>
      <w:proofErr w:type="spellEnd"/>
      <w:r w:rsidRPr="008D1B78">
        <w:t xml:space="preserve"> bovina (adjuntar certificado) SI____   NO____    </w:t>
      </w:r>
    </w:p>
    <w:p w14:paraId="58A789C3" w14:textId="77777777" w:rsidR="008D1B78" w:rsidRPr="008D1B78" w:rsidRDefault="008D1B78" w:rsidP="008D1B78">
      <w:pPr>
        <w:pBdr>
          <w:top w:val="nil"/>
          <w:left w:val="nil"/>
          <w:bottom w:val="nil"/>
          <w:right w:val="nil"/>
          <w:between w:val="nil"/>
        </w:pBdr>
        <w:spacing w:line="360" w:lineRule="auto"/>
        <w:ind w:hanging="2"/>
        <w:jc w:val="both"/>
      </w:pPr>
      <w:r w:rsidRPr="008D1B78">
        <w:t xml:space="preserve">3. Si se realizan procedimientos en animales portadores de agentes infecciosos o vectores biológicos SI____   NO____    </w:t>
      </w:r>
    </w:p>
    <w:p w14:paraId="2E5CDBCD" w14:textId="77777777" w:rsidR="008D1B78" w:rsidRPr="008D1B78" w:rsidRDefault="008D1B78" w:rsidP="008D1B78">
      <w:pPr>
        <w:pBdr>
          <w:top w:val="nil"/>
          <w:left w:val="nil"/>
          <w:bottom w:val="nil"/>
          <w:right w:val="nil"/>
          <w:between w:val="nil"/>
        </w:pBdr>
        <w:ind w:hanging="2"/>
        <w:jc w:val="both"/>
      </w:pPr>
    </w:p>
    <w:p w14:paraId="3B6918C5" w14:textId="77777777" w:rsidR="008D1B78" w:rsidRPr="008D1B78" w:rsidRDefault="008D1B78" w:rsidP="008D1B78">
      <w:pPr>
        <w:pBdr>
          <w:top w:val="nil"/>
          <w:left w:val="nil"/>
          <w:bottom w:val="nil"/>
          <w:right w:val="nil"/>
          <w:between w:val="nil"/>
        </w:pBdr>
        <w:ind w:hanging="2"/>
      </w:pPr>
    </w:p>
    <w:p w14:paraId="49E81A7A" w14:textId="77777777" w:rsidR="008D1B78" w:rsidRPr="008D1B78" w:rsidRDefault="008D1B78" w:rsidP="008D1B78">
      <w:pPr>
        <w:pBdr>
          <w:top w:val="nil"/>
          <w:left w:val="nil"/>
          <w:bottom w:val="nil"/>
          <w:right w:val="nil"/>
          <w:between w:val="nil"/>
        </w:pBdr>
        <w:spacing w:before="120"/>
        <w:ind w:hanging="2"/>
        <w:jc w:val="both"/>
      </w:pPr>
      <w:r w:rsidRPr="008D1B78">
        <w:rPr>
          <w:b/>
        </w:rPr>
        <w:t>E.4.-</w:t>
      </w:r>
      <w:r w:rsidRPr="008D1B78">
        <w:t>Señale a continuación aquellas sustancias de riesgo que se utilizan en procedimientos realizados en el recinto. Incluir en anexos documentación de permisos si dispone de ellos:</w:t>
      </w:r>
    </w:p>
    <w:p w14:paraId="684C9D26" w14:textId="77777777" w:rsidR="008D1B78" w:rsidRPr="008D1B78" w:rsidRDefault="008D1B78" w:rsidP="008D1B78">
      <w:pPr>
        <w:pBdr>
          <w:top w:val="nil"/>
          <w:left w:val="nil"/>
          <w:bottom w:val="nil"/>
          <w:right w:val="nil"/>
          <w:between w:val="nil"/>
        </w:pBdr>
        <w:ind w:hanging="2"/>
        <w:jc w:val="both"/>
      </w:pPr>
    </w:p>
    <w:tbl>
      <w:tblPr>
        <w:tblW w:w="9356" w:type="dxa"/>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02"/>
        <w:gridCol w:w="567"/>
        <w:gridCol w:w="675"/>
        <w:gridCol w:w="4712"/>
      </w:tblGrid>
      <w:tr w:rsidR="008D1B78" w:rsidRPr="008D1B78" w14:paraId="35DC97BC" w14:textId="77777777" w:rsidTr="0001472B">
        <w:trPr>
          <w:cantSplit/>
        </w:trPr>
        <w:tc>
          <w:tcPr>
            <w:tcW w:w="3402" w:type="dxa"/>
            <w:shd w:val="clear" w:color="auto" w:fill="E1EBF7"/>
          </w:tcPr>
          <w:p w14:paraId="5E35AB0C" w14:textId="77777777" w:rsidR="008D1B78" w:rsidRPr="008D1B78" w:rsidRDefault="008D1B78" w:rsidP="0001472B">
            <w:pPr>
              <w:pBdr>
                <w:top w:val="nil"/>
                <w:left w:val="nil"/>
                <w:bottom w:val="nil"/>
                <w:right w:val="nil"/>
                <w:between w:val="nil"/>
              </w:pBdr>
              <w:ind w:hanging="2"/>
              <w:jc w:val="both"/>
            </w:pPr>
          </w:p>
        </w:tc>
        <w:tc>
          <w:tcPr>
            <w:tcW w:w="567" w:type="dxa"/>
            <w:shd w:val="clear" w:color="auto" w:fill="E1EBF7"/>
          </w:tcPr>
          <w:p w14:paraId="4BEFC8F2" w14:textId="77777777" w:rsidR="008D1B78" w:rsidRPr="008D1B78" w:rsidRDefault="008D1B78" w:rsidP="0001472B">
            <w:pPr>
              <w:pBdr>
                <w:top w:val="nil"/>
                <w:left w:val="nil"/>
                <w:bottom w:val="nil"/>
                <w:right w:val="nil"/>
                <w:between w:val="nil"/>
              </w:pBdr>
              <w:ind w:hanging="2"/>
              <w:jc w:val="both"/>
            </w:pPr>
            <w:r w:rsidRPr="008D1B78">
              <w:rPr>
                <w:b/>
              </w:rPr>
              <w:t>SI</w:t>
            </w:r>
          </w:p>
        </w:tc>
        <w:tc>
          <w:tcPr>
            <w:tcW w:w="675" w:type="dxa"/>
            <w:shd w:val="clear" w:color="auto" w:fill="E1EBF7"/>
          </w:tcPr>
          <w:p w14:paraId="48FCC0BC" w14:textId="77777777" w:rsidR="008D1B78" w:rsidRPr="008D1B78" w:rsidRDefault="008D1B78" w:rsidP="0001472B">
            <w:pPr>
              <w:pBdr>
                <w:top w:val="nil"/>
                <w:left w:val="nil"/>
                <w:bottom w:val="nil"/>
                <w:right w:val="nil"/>
                <w:between w:val="nil"/>
              </w:pBdr>
              <w:ind w:hanging="2"/>
              <w:jc w:val="both"/>
            </w:pPr>
            <w:r w:rsidRPr="008D1B78">
              <w:rPr>
                <w:b/>
              </w:rPr>
              <w:t>NO</w:t>
            </w:r>
          </w:p>
        </w:tc>
        <w:tc>
          <w:tcPr>
            <w:tcW w:w="4712" w:type="dxa"/>
            <w:shd w:val="clear" w:color="auto" w:fill="E1EBF7"/>
          </w:tcPr>
          <w:p w14:paraId="237AB774" w14:textId="77777777" w:rsidR="008D1B78" w:rsidRPr="008D1B78" w:rsidRDefault="008D1B78" w:rsidP="0001472B">
            <w:pPr>
              <w:pBdr>
                <w:top w:val="nil"/>
                <w:left w:val="nil"/>
                <w:bottom w:val="nil"/>
                <w:right w:val="nil"/>
                <w:between w:val="nil"/>
              </w:pBdr>
              <w:ind w:hanging="2"/>
              <w:jc w:val="both"/>
            </w:pPr>
            <w:r w:rsidRPr="008D1B78">
              <w:rPr>
                <w:b/>
              </w:rPr>
              <w:t>Lista de substancias y documentación, si corresponde</w:t>
            </w:r>
          </w:p>
        </w:tc>
      </w:tr>
      <w:tr w:rsidR="008D1B78" w:rsidRPr="008D1B78" w14:paraId="7C18B363" w14:textId="77777777" w:rsidTr="0001472B">
        <w:trPr>
          <w:cantSplit/>
        </w:trPr>
        <w:tc>
          <w:tcPr>
            <w:tcW w:w="3402" w:type="dxa"/>
            <w:shd w:val="clear" w:color="auto" w:fill="E1EBF7"/>
          </w:tcPr>
          <w:p w14:paraId="6AB5E2C8" w14:textId="77777777" w:rsidR="008D1B78" w:rsidRPr="008D1B78" w:rsidRDefault="008D1B78" w:rsidP="0001472B">
            <w:pPr>
              <w:pBdr>
                <w:top w:val="nil"/>
                <w:left w:val="nil"/>
                <w:bottom w:val="nil"/>
                <w:right w:val="nil"/>
                <w:between w:val="nil"/>
              </w:pBdr>
              <w:ind w:hanging="2"/>
            </w:pPr>
            <w:r w:rsidRPr="008D1B78">
              <w:t>Anestésicos y psicotrópicos</w:t>
            </w:r>
          </w:p>
        </w:tc>
        <w:tc>
          <w:tcPr>
            <w:tcW w:w="567" w:type="dxa"/>
            <w:shd w:val="clear" w:color="auto" w:fill="E1EBF7"/>
          </w:tcPr>
          <w:p w14:paraId="5ECA0A8A" w14:textId="77777777" w:rsidR="008D1B78" w:rsidRPr="008D1B78" w:rsidRDefault="008D1B78" w:rsidP="0001472B">
            <w:pPr>
              <w:pBdr>
                <w:top w:val="nil"/>
                <w:left w:val="nil"/>
                <w:bottom w:val="nil"/>
                <w:right w:val="nil"/>
                <w:between w:val="nil"/>
              </w:pBdr>
              <w:ind w:hanging="2"/>
              <w:jc w:val="both"/>
            </w:pPr>
          </w:p>
        </w:tc>
        <w:tc>
          <w:tcPr>
            <w:tcW w:w="675" w:type="dxa"/>
            <w:shd w:val="clear" w:color="auto" w:fill="E1EBF7"/>
          </w:tcPr>
          <w:p w14:paraId="080341F4" w14:textId="77777777" w:rsidR="008D1B78" w:rsidRPr="008D1B78" w:rsidRDefault="008D1B78" w:rsidP="0001472B">
            <w:pPr>
              <w:pBdr>
                <w:top w:val="nil"/>
                <w:left w:val="nil"/>
                <w:bottom w:val="nil"/>
                <w:right w:val="nil"/>
                <w:between w:val="nil"/>
              </w:pBdr>
              <w:ind w:hanging="2"/>
              <w:jc w:val="both"/>
            </w:pPr>
          </w:p>
        </w:tc>
        <w:tc>
          <w:tcPr>
            <w:tcW w:w="4712" w:type="dxa"/>
            <w:shd w:val="clear" w:color="auto" w:fill="E1EBF7"/>
          </w:tcPr>
          <w:p w14:paraId="0005DDC0" w14:textId="77777777" w:rsidR="008D1B78" w:rsidRPr="008D1B78" w:rsidRDefault="008D1B78" w:rsidP="0001472B">
            <w:pPr>
              <w:pBdr>
                <w:top w:val="nil"/>
                <w:left w:val="nil"/>
                <w:bottom w:val="nil"/>
                <w:right w:val="nil"/>
                <w:between w:val="nil"/>
              </w:pBdr>
              <w:ind w:hanging="2"/>
              <w:jc w:val="both"/>
            </w:pPr>
          </w:p>
        </w:tc>
      </w:tr>
      <w:tr w:rsidR="008D1B78" w:rsidRPr="008D1B78" w14:paraId="0C18428A" w14:textId="77777777" w:rsidTr="0001472B">
        <w:trPr>
          <w:cantSplit/>
        </w:trPr>
        <w:tc>
          <w:tcPr>
            <w:tcW w:w="3402" w:type="dxa"/>
            <w:shd w:val="clear" w:color="auto" w:fill="E1EBF7"/>
          </w:tcPr>
          <w:p w14:paraId="5AA6D659" w14:textId="77777777" w:rsidR="008D1B78" w:rsidRPr="008D1B78" w:rsidRDefault="008D1B78" w:rsidP="0001472B">
            <w:pPr>
              <w:pBdr>
                <w:top w:val="nil"/>
                <w:left w:val="nil"/>
                <w:bottom w:val="nil"/>
                <w:right w:val="nil"/>
                <w:between w:val="nil"/>
              </w:pBdr>
              <w:ind w:hanging="2"/>
            </w:pPr>
            <w:r w:rsidRPr="008D1B78">
              <w:t>Antibióticos</w:t>
            </w:r>
          </w:p>
        </w:tc>
        <w:tc>
          <w:tcPr>
            <w:tcW w:w="567" w:type="dxa"/>
            <w:shd w:val="clear" w:color="auto" w:fill="E1EBF7"/>
          </w:tcPr>
          <w:p w14:paraId="4D7A05D9" w14:textId="77777777" w:rsidR="008D1B78" w:rsidRPr="008D1B78" w:rsidRDefault="008D1B78" w:rsidP="0001472B">
            <w:pPr>
              <w:pBdr>
                <w:top w:val="nil"/>
                <w:left w:val="nil"/>
                <w:bottom w:val="nil"/>
                <w:right w:val="nil"/>
                <w:between w:val="nil"/>
              </w:pBdr>
              <w:ind w:hanging="2"/>
              <w:jc w:val="both"/>
            </w:pPr>
            <w:r w:rsidRPr="008D1B78">
              <w:t>Si</w:t>
            </w:r>
          </w:p>
        </w:tc>
        <w:tc>
          <w:tcPr>
            <w:tcW w:w="675" w:type="dxa"/>
            <w:shd w:val="clear" w:color="auto" w:fill="E1EBF7"/>
          </w:tcPr>
          <w:p w14:paraId="5D3F36CA" w14:textId="77777777" w:rsidR="008D1B78" w:rsidRPr="008D1B78" w:rsidRDefault="008D1B78" w:rsidP="0001472B">
            <w:pPr>
              <w:pBdr>
                <w:top w:val="nil"/>
                <w:left w:val="nil"/>
                <w:bottom w:val="nil"/>
                <w:right w:val="nil"/>
                <w:between w:val="nil"/>
              </w:pBdr>
              <w:ind w:hanging="2"/>
              <w:jc w:val="both"/>
            </w:pPr>
          </w:p>
        </w:tc>
        <w:tc>
          <w:tcPr>
            <w:tcW w:w="4712" w:type="dxa"/>
            <w:shd w:val="clear" w:color="auto" w:fill="E1EBF7"/>
          </w:tcPr>
          <w:p w14:paraId="5D25BEDE" w14:textId="2DBEA90F" w:rsidR="008D1B78" w:rsidRPr="008D1B78" w:rsidRDefault="008D1B78" w:rsidP="0001472B">
            <w:pPr>
              <w:pBdr>
                <w:top w:val="nil"/>
                <w:left w:val="nil"/>
                <w:bottom w:val="nil"/>
                <w:right w:val="nil"/>
                <w:between w:val="nil"/>
              </w:pBdr>
              <w:ind w:hanging="2"/>
              <w:jc w:val="both"/>
              <w:rPr>
                <w:i/>
                <w:iCs/>
                <w:highlight w:val="yellow"/>
              </w:rPr>
            </w:pPr>
          </w:p>
        </w:tc>
      </w:tr>
      <w:tr w:rsidR="008D1B78" w:rsidRPr="008D1B78" w14:paraId="3CA65636" w14:textId="77777777" w:rsidTr="0001472B">
        <w:trPr>
          <w:cantSplit/>
        </w:trPr>
        <w:tc>
          <w:tcPr>
            <w:tcW w:w="3402" w:type="dxa"/>
            <w:shd w:val="clear" w:color="auto" w:fill="E1EBF7"/>
          </w:tcPr>
          <w:p w14:paraId="19BD4D3A" w14:textId="77777777" w:rsidR="008D1B78" w:rsidRPr="008D1B78" w:rsidRDefault="008D1B78" w:rsidP="0001472B">
            <w:pPr>
              <w:pBdr>
                <w:top w:val="nil"/>
                <w:left w:val="nil"/>
                <w:bottom w:val="nil"/>
                <w:right w:val="nil"/>
                <w:between w:val="nil"/>
              </w:pBdr>
              <w:ind w:hanging="2"/>
            </w:pPr>
            <w:r w:rsidRPr="008D1B78">
              <w:t>Antiparasitarios</w:t>
            </w:r>
          </w:p>
        </w:tc>
        <w:tc>
          <w:tcPr>
            <w:tcW w:w="567" w:type="dxa"/>
            <w:shd w:val="clear" w:color="auto" w:fill="E1EBF7"/>
          </w:tcPr>
          <w:p w14:paraId="0E485A2D" w14:textId="77777777" w:rsidR="008D1B78" w:rsidRPr="008D1B78" w:rsidRDefault="008D1B78" w:rsidP="0001472B">
            <w:pPr>
              <w:pBdr>
                <w:top w:val="nil"/>
                <w:left w:val="nil"/>
                <w:bottom w:val="nil"/>
                <w:right w:val="nil"/>
                <w:between w:val="nil"/>
              </w:pBdr>
              <w:ind w:hanging="2"/>
              <w:jc w:val="both"/>
            </w:pPr>
          </w:p>
        </w:tc>
        <w:tc>
          <w:tcPr>
            <w:tcW w:w="675" w:type="dxa"/>
            <w:shd w:val="clear" w:color="auto" w:fill="E1EBF7"/>
          </w:tcPr>
          <w:p w14:paraId="08B83B5B" w14:textId="77777777" w:rsidR="008D1B78" w:rsidRPr="008D1B78" w:rsidRDefault="008D1B78" w:rsidP="0001472B">
            <w:pPr>
              <w:pBdr>
                <w:top w:val="nil"/>
                <w:left w:val="nil"/>
                <w:bottom w:val="nil"/>
                <w:right w:val="nil"/>
                <w:between w:val="nil"/>
              </w:pBdr>
              <w:ind w:hanging="2"/>
              <w:jc w:val="both"/>
            </w:pPr>
          </w:p>
        </w:tc>
        <w:tc>
          <w:tcPr>
            <w:tcW w:w="4712" w:type="dxa"/>
            <w:shd w:val="clear" w:color="auto" w:fill="E1EBF7"/>
          </w:tcPr>
          <w:p w14:paraId="1EC9BEB8" w14:textId="77777777" w:rsidR="008D1B78" w:rsidRPr="008D1B78" w:rsidRDefault="008D1B78" w:rsidP="0001472B">
            <w:pPr>
              <w:pBdr>
                <w:top w:val="nil"/>
                <w:left w:val="nil"/>
                <w:bottom w:val="nil"/>
                <w:right w:val="nil"/>
                <w:between w:val="nil"/>
              </w:pBdr>
              <w:ind w:hanging="2"/>
              <w:jc w:val="both"/>
            </w:pPr>
          </w:p>
        </w:tc>
      </w:tr>
      <w:tr w:rsidR="008D1B78" w:rsidRPr="008D1B78" w14:paraId="29D35492" w14:textId="77777777" w:rsidTr="0001472B">
        <w:trPr>
          <w:cantSplit/>
        </w:trPr>
        <w:tc>
          <w:tcPr>
            <w:tcW w:w="3402" w:type="dxa"/>
            <w:shd w:val="clear" w:color="auto" w:fill="E1EBF7"/>
          </w:tcPr>
          <w:p w14:paraId="54462664" w14:textId="77777777" w:rsidR="008D1B78" w:rsidRPr="008D1B78" w:rsidRDefault="008D1B78" w:rsidP="0001472B">
            <w:pPr>
              <w:pBdr>
                <w:top w:val="nil"/>
                <w:left w:val="nil"/>
                <w:bottom w:val="nil"/>
                <w:right w:val="nil"/>
                <w:between w:val="nil"/>
              </w:pBdr>
              <w:ind w:hanging="2"/>
            </w:pPr>
            <w:r w:rsidRPr="008D1B78">
              <w:t>Anabólicos</w:t>
            </w:r>
          </w:p>
        </w:tc>
        <w:tc>
          <w:tcPr>
            <w:tcW w:w="567" w:type="dxa"/>
            <w:shd w:val="clear" w:color="auto" w:fill="E1EBF7"/>
          </w:tcPr>
          <w:p w14:paraId="223B9CD4" w14:textId="77777777" w:rsidR="008D1B78" w:rsidRPr="008D1B78" w:rsidRDefault="008D1B78" w:rsidP="0001472B">
            <w:pPr>
              <w:pBdr>
                <w:top w:val="nil"/>
                <w:left w:val="nil"/>
                <w:bottom w:val="nil"/>
                <w:right w:val="nil"/>
                <w:between w:val="nil"/>
              </w:pBdr>
              <w:ind w:hanging="2"/>
              <w:jc w:val="both"/>
            </w:pPr>
          </w:p>
        </w:tc>
        <w:tc>
          <w:tcPr>
            <w:tcW w:w="675" w:type="dxa"/>
            <w:shd w:val="clear" w:color="auto" w:fill="E1EBF7"/>
          </w:tcPr>
          <w:p w14:paraId="63FC23F7" w14:textId="77777777" w:rsidR="008D1B78" w:rsidRPr="008D1B78" w:rsidRDefault="008D1B78" w:rsidP="0001472B">
            <w:pPr>
              <w:pBdr>
                <w:top w:val="nil"/>
                <w:left w:val="nil"/>
                <w:bottom w:val="nil"/>
                <w:right w:val="nil"/>
                <w:between w:val="nil"/>
              </w:pBdr>
              <w:ind w:hanging="2"/>
              <w:jc w:val="both"/>
            </w:pPr>
          </w:p>
        </w:tc>
        <w:tc>
          <w:tcPr>
            <w:tcW w:w="4712" w:type="dxa"/>
            <w:shd w:val="clear" w:color="auto" w:fill="E1EBF7"/>
          </w:tcPr>
          <w:p w14:paraId="5AFCA859" w14:textId="77777777" w:rsidR="008D1B78" w:rsidRPr="008D1B78" w:rsidRDefault="008D1B78" w:rsidP="0001472B">
            <w:pPr>
              <w:pBdr>
                <w:top w:val="nil"/>
                <w:left w:val="nil"/>
                <w:bottom w:val="nil"/>
                <w:right w:val="nil"/>
                <w:between w:val="nil"/>
              </w:pBdr>
              <w:ind w:hanging="2"/>
              <w:jc w:val="both"/>
            </w:pPr>
          </w:p>
        </w:tc>
      </w:tr>
      <w:tr w:rsidR="008D1B78" w:rsidRPr="008D1B78" w14:paraId="3C745348" w14:textId="77777777" w:rsidTr="0001472B">
        <w:trPr>
          <w:cantSplit/>
        </w:trPr>
        <w:tc>
          <w:tcPr>
            <w:tcW w:w="3402" w:type="dxa"/>
            <w:shd w:val="clear" w:color="auto" w:fill="E1EBF7"/>
          </w:tcPr>
          <w:p w14:paraId="2B6030A5" w14:textId="77777777" w:rsidR="008D1B78" w:rsidRPr="008D1B78" w:rsidRDefault="008D1B78" w:rsidP="0001472B">
            <w:pPr>
              <w:pBdr>
                <w:top w:val="nil"/>
                <w:left w:val="nil"/>
                <w:bottom w:val="nil"/>
                <w:right w:val="nil"/>
                <w:between w:val="nil"/>
              </w:pBdr>
              <w:ind w:hanging="2"/>
            </w:pPr>
            <w:r w:rsidRPr="008D1B78">
              <w:t>Drogas o químicos peligrosos</w:t>
            </w:r>
          </w:p>
        </w:tc>
        <w:tc>
          <w:tcPr>
            <w:tcW w:w="567" w:type="dxa"/>
            <w:shd w:val="clear" w:color="auto" w:fill="E1EBF7"/>
          </w:tcPr>
          <w:p w14:paraId="2436E7FC" w14:textId="77777777" w:rsidR="008D1B78" w:rsidRPr="008D1B78" w:rsidRDefault="008D1B78" w:rsidP="0001472B">
            <w:pPr>
              <w:pBdr>
                <w:top w:val="nil"/>
                <w:left w:val="nil"/>
                <w:bottom w:val="nil"/>
                <w:right w:val="nil"/>
                <w:between w:val="nil"/>
              </w:pBdr>
              <w:ind w:hanging="2"/>
              <w:jc w:val="both"/>
            </w:pPr>
          </w:p>
        </w:tc>
        <w:tc>
          <w:tcPr>
            <w:tcW w:w="675" w:type="dxa"/>
            <w:shd w:val="clear" w:color="auto" w:fill="E1EBF7"/>
          </w:tcPr>
          <w:p w14:paraId="696E714E" w14:textId="77777777" w:rsidR="008D1B78" w:rsidRPr="008D1B78" w:rsidRDefault="008D1B78" w:rsidP="0001472B">
            <w:pPr>
              <w:pBdr>
                <w:top w:val="nil"/>
                <w:left w:val="nil"/>
                <w:bottom w:val="nil"/>
                <w:right w:val="nil"/>
                <w:between w:val="nil"/>
              </w:pBdr>
              <w:ind w:hanging="2"/>
              <w:jc w:val="both"/>
            </w:pPr>
          </w:p>
        </w:tc>
        <w:tc>
          <w:tcPr>
            <w:tcW w:w="4712" w:type="dxa"/>
            <w:shd w:val="clear" w:color="auto" w:fill="E1EBF7"/>
          </w:tcPr>
          <w:p w14:paraId="4CFDB778" w14:textId="77777777" w:rsidR="008D1B78" w:rsidRPr="008D1B78" w:rsidRDefault="008D1B78" w:rsidP="0001472B">
            <w:pPr>
              <w:pBdr>
                <w:top w:val="nil"/>
                <w:left w:val="nil"/>
                <w:bottom w:val="nil"/>
                <w:right w:val="nil"/>
                <w:between w:val="nil"/>
              </w:pBdr>
              <w:ind w:hanging="2"/>
              <w:jc w:val="both"/>
            </w:pPr>
          </w:p>
        </w:tc>
      </w:tr>
      <w:tr w:rsidR="008D1B78" w:rsidRPr="008D1B78" w14:paraId="59BBDE36" w14:textId="77777777" w:rsidTr="0001472B">
        <w:trPr>
          <w:cantSplit/>
        </w:trPr>
        <w:tc>
          <w:tcPr>
            <w:tcW w:w="3402" w:type="dxa"/>
            <w:shd w:val="clear" w:color="auto" w:fill="E1EBF7"/>
          </w:tcPr>
          <w:p w14:paraId="55ABBF15" w14:textId="77777777" w:rsidR="008D1B78" w:rsidRPr="008D1B78" w:rsidRDefault="008D1B78" w:rsidP="0001472B">
            <w:pPr>
              <w:pBdr>
                <w:top w:val="nil"/>
                <w:left w:val="nil"/>
                <w:bottom w:val="nil"/>
                <w:right w:val="nil"/>
                <w:between w:val="nil"/>
              </w:pBdr>
              <w:ind w:hanging="2"/>
            </w:pPr>
            <w:r w:rsidRPr="008D1B78">
              <w:t>Vacunas</w:t>
            </w:r>
          </w:p>
        </w:tc>
        <w:tc>
          <w:tcPr>
            <w:tcW w:w="567" w:type="dxa"/>
            <w:shd w:val="clear" w:color="auto" w:fill="E1EBF7"/>
          </w:tcPr>
          <w:p w14:paraId="38CE5EDF" w14:textId="77777777" w:rsidR="008D1B78" w:rsidRPr="008D1B78" w:rsidRDefault="008D1B78" w:rsidP="0001472B">
            <w:pPr>
              <w:pBdr>
                <w:top w:val="nil"/>
                <w:left w:val="nil"/>
                <w:bottom w:val="nil"/>
                <w:right w:val="nil"/>
                <w:between w:val="nil"/>
              </w:pBdr>
              <w:ind w:hanging="2"/>
              <w:jc w:val="both"/>
            </w:pPr>
          </w:p>
        </w:tc>
        <w:tc>
          <w:tcPr>
            <w:tcW w:w="675" w:type="dxa"/>
            <w:shd w:val="clear" w:color="auto" w:fill="E1EBF7"/>
          </w:tcPr>
          <w:p w14:paraId="601A6D79" w14:textId="77777777" w:rsidR="008D1B78" w:rsidRPr="008D1B78" w:rsidRDefault="008D1B78" w:rsidP="0001472B">
            <w:pPr>
              <w:pBdr>
                <w:top w:val="nil"/>
                <w:left w:val="nil"/>
                <w:bottom w:val="nil"/>
                <w:right w:val="nil"/>
                <w:between w:val="nil"/>
              </w:pBdr>
              <w:ind w:hanging="2"/>
              <w:jc w:val="both"/>
            </w:pPr>
          </w:p>
        </w:tc>
        <w:tc>
          <w:tcPr>
            <w:tcW w:w="4712" w:type="dxa"/>
            <w:shd w:val="clear" w:color="auto" w:fill="E1EBF7"/>
          </w:tcPr>
          <w:p w14:paraId="70E69A57" w14:textId="77777777" w:rsidR="008D1B78" w:rsidRPr="008D1B78" w:rsidRDefault="008D1B78" w:rsidP="0001472B">
            <w:pPr>
              <w:pBdr>
                <w:top w:val="nil"/>
                <w:left w:val="nil"/>
                <w:bottom w:val="nil"/>
                <w:right w:val="nil"/>
                <w:between w:val="nil"/>
              </w:pBdr>
              <w:ind w:hanging="2"/>
              <w:jc w:val="both"/>
            </w:pPr>
          </w:p>
        </w:tc>
      </w:tr>
      <w:tr w:rsidR="008D1B78" w:rsidRPr="008D1B78" w14:paraId="7D38DB98" w14:textId="77777777" w:rsidTr="0001472B">
        <w:trPr>
          <w:cantSplit/>
        </w:trPr>
        <w:tc>
          <w:tcPr>
            <w:tcW w:w="3402" w:type="dxa"/>
            <w:shd w:val="clear" w:color="auto" w:fill="E1EBF7"/>
          </w:tcPr>
          <w:p w14:paraId="174898F5" w14:textId="77777777" w:rsidR="008D1B78" w:rsidRPr="008D1B78" w:rsidRDefault="008D1B78" w:rsidP="0001472B">
            <w:pPr>
              <w:pBdr>
                <w:top w:val="nil"/>
                <w:left w:val="nil"/>
                <w:bottom w:val="nil"/>
                <w:right w:val="nil"/>
                <w:between w:val="nil"/>
              </w:pBdr>
              <w:ind w:hanging="2"/>
            </w:pPr>
            <w:r w:rsidRPr="008D1B78">
              <w:t>Otros (especificar)</w:t>
            </w:r>
          </w:p>
        </w:tc>
        <w:tc>
          <w:tcPr>
            <w:tcW w:w="567" w:type="dxa"/>
            <w:shd w:val="clear" w:color="auto" w:fill="E1EBF7"/>
          </w:tcPr>
          <w:p w14:paraId="5720B297" w14:textId="77777777" w:rsidR="008D1B78" w:rsidRPr="008D1B78" w:rsidRDefault="008D1B78" w:rsidP="0001472B">
            <w:pPr>
              <w:pBdr>
                <w:top w:val="nil"/>
                <w:left w:val="nil"/>
                <w:bottom w:val="nil"/>
                <w:right w:val="nil"/>
                <w:between w:val="nil"/>
              </w:pBdr>
              <w:ind w:hanging="2"/>
              <w:jc w:val="both"/>
            </w:pPr>
            <w:r w:rsidRPr="008D1B78">
              <w:t>Si</w:t>
            </w:r>
          </w:p>
        </w:tc>
        <w:tc>
          <w:tcPr>
            <w:tcW w:w="675" w:type="dxa"/>
            <w:shd w:val="clear" w:color="auto" w:fill="E1EBF7"/>
          </w:tcPr>
          <w:p w14:paraId="1C701E8E" w14:textId="77777777" w:rsidR="008D1B78" w:rsidRPr="008D1B78" w:rsidRDefault="008D1B78" w:rsidP="0001472B">
            <w:pPr>
              <w:pBdr>
                <w:top w:val="nil"/>
                <w:left w:val="nil"/>
                <w:bottom w:val="nil"/>
                <w:right w:val="nil"/>
                <w:between w:val="nil"/>
              </w:pBdr>
              <w:ind w:hanging="2"/>
              <w:jc w:val="both"/>
            </w:pPr>
          </w:p>
        </w:tc>
        <w:tc>
          <w:tcPr>
            <w:tcW w:w="4712" w:type="dxa"/>
            <w:shd w:val="clear" w:color="auto" w:fill="E1EBF7"/>
          </w:tcPr>
          <w:p w14:paraId="1450DCF2" w14:textId="06686617" w:rsidR="008D1B78" w:rsidRPr="008D1B78" w:rsidRDefault="008D1B78" w:rsidP="0001472B">
            <w:pPr>
              <w:pBdr>
                <w:top w:val="nil"/>
                <w:left w:val="nil"/>
                <w:bottom w:val="nil"/>
                <w:right w:val="nil"/>
                <w:between w:val="nil"/>
              </w:pBdr>
              <w:ind w:hanging="2"/>
              <w:jc w:val="both"/>
            </w:pPr>
          </w:p>
        </w:tc>
      </w:tr>
    </w:tbl>
    <w:p w14:paraId="094D5274" w14:textId="77777777" w:rsidR="008D1B78" w:rsidRPr="008D1B78" w:rsidRDefault="008D1B78" w:rsidP="008D1B78">
      <w:pPr>
        <w:pBdr>
          <w:top w:val="nil"/>
          <w:left w:val="nil"/>
          <w:bottom w:val="nil"/>
          <w:right w:val="nil"/>
          <w:between w:val="nil"/>
        </w:pBdr>
        <w:ind w:hanging="2"/>
        <w:jc w:val="both"/>
      </w:pPr>
    </w:p>
    <w:p w14:paraId="6B053B6B" w14:textId="77777777" w:rsidR="008D1B78" w:rsidRDefault="008D1B78" w:rsidP="008D1B78">
      <w:pPr>
        <w:pBdr>
          <w:top w:val="nil"/>
          <w:left w:val="nil"/>
          <w:bottom w:val="nil"/>
          <w:right w:val="nil"/>
          <w:between w:val="nil"/>
        </w:pBdr>
        <w:ind w:hanging="2"/>
        <w:jc w:val="both"/>
        <w:rPr>
          <w:b/>
        </w:rPr>
      </w:pPr>
    </w:p>
    <w:p w14:paraId="0B7ABC4B" w14:textId="77777777" w:rsidR="00D94059" w:rsidRDefault="00D94059" w:rsidP="008D1B78">
      <w:pPr>
        <w:pBdr>
          <w:top w:val="nil"/>
          <w:left w:val="nil"/>
          <w:bottom w:val="nil"/>
          <w:right w:val="nil"/>
          <w:between w:val="nil"/>
        </w:pBdr>
        <w:ind w:hanging="2"/>
        <w:jc w:val="both"/>
        <w:rPr>
          <w:b/>
        </w:rPr>
      </w:pPr>
    </w:p>
    <w:p w14:paraId="67C372ED" w14:textId="77777777" w:rsidR="00D94059" w:rsidRDefault="00D94059" w:rsidP="008D1B78">
      <w:pPr>
        <w:pBdr>
          <w:top w:val="nil"/>
          <w:left w:val="nil"/>
          <w:bottom w:val="nil"/>
          <w:right w:val="nil"/>
          <w:between w:val="nil"/>
        </w:pBdr>
        <w:ind w:hanging="2"/>
        <w:jc w:val="both"/>
        <w:rPr>
          <w:b/>
        </w:rPr>
      </w:pPr>
    </w:p>
    <w:p w14:paraId="7BE70B94" w14:textId="77777777" w:rsidR="00D94059" w:rsidRDefault="00D94059" w:rsidP="008D1B78">
      <w:pPr>
        <w:pBdr>
          <w:top w:val="nil"/>
          <w:left w:val="nil"/>
          <w:bottom w:val="nil"/>
          <w:right w:val="nil"/>
          <w:between w:val="nil"/>
        </w:pBdr>
        <w:ind w:hanging="2"/>
        <w:jc w:val="both"/>
        <w:rPr>
          <w:b/>
        </w:rPr>
      </w:pPr>
    </w:p>
    <w:p w14:paraId="40D4B057" w14:textId="77777777" w:rsidR="00D94059" w:rsidRDefault="00D94059" w:rsidP="008D1B78">
      <w:pPr>
        <w:pBdr>
          <w:top w:val="nil"/>
          <w:left w:val="nil"/>
          <w:bottom w:val="nil"/>
          <w:right w:val="nil"/>
          <w:between w:val="nil"/>
        </w:pBdr>
        <w:ind w:hanging="2"/>
        <w:jc w:val="both"/>
        <w:rPr>
          <w:b/>
        </w:rPr>
      </w:pPr>
    </w:p>
    <w:p w14:paraId="7660E5C2" w14:textId="69B43150" w:rsidR="008D1B78" w:rsidRPr="008D1B78" w:rsidRDefault="008D1B78" w:rsidP="008D1B78">
      <w:pPr>
        <w:pBdr>
          <w:top w:val="nil"/>
          <w:left w:val="nil"/>
          <w:bottom w:val="nil"/>
          <w:right w:val="nil"/>
          <w:between w:val="nil"/>
        </w:pBdr>
        <w:ind w:hanging="2"/>
        <w:jc w:val="both"/>
        <w:rPr>
          <w:b/>
        </w:rPr>
      </w:pPr>
      <w:r w:rsidRPr="008D1B78">
        <w:rPr>
          <w:b/>
        </w:rPr>
        <w:t xml:space="preserve">E.5. Describa las prácticas y procedimientos requeridos para el manejo y disposición de animales contaminados y material biológico (cadáveres, fetos) asociado con este recinto. </w:t>
      </w:r>
    </w:p>
    <w:p w14:paraId="7E5B3776" w14:textId="77777777" w:rsidR="008D1B78" w:rsidRPr="008D1B78" w:rsidRDefault="008D1B78" w:rsidP="008D1B78">
      <w:pPr>
        <w:pStyle w:val="Normal2"/>
      </w:pPr>
    </w:p>
    <w:p w14:paraId="07CC7219" w14:textId="77777777" w:rsidR="00D94059" w:rsidRDefault="00D94059" w:rsidP="008D1B78">
      <w:pPr>
        <w:pBdr>
          <w:top w:val="nil"/>
          <w:left w:val="nil"/>
          <w:bottom w:val="nil"/>
          <w:right w:val="nil"/>
          <w:between w:val="nil"/>
        </w:pBdr>
        <w:spacing w:before="120"/>
        <w:ind w:hanging="2"/>
        <w:jc w:val="both"/>
        <w:rPr>
          <w:b/>
        </w:rPr>
      </w:pPr>
    </w:p>
    <w:p w14:paraId="0C6BB0F7" w14:textId="3A7DD11F" w:rsidR="008D1B78" w:rsidRPr="008D1B78" w:rsidRDefault="008D1B78" w:rsidP="008D1B78">
      <w:pPr>
        <w:pBdr>
          <w:top w:val="nil"/>
          <w:left w:val="nil"/>
          <w:bottom w:val="nil"/>
          <w:right w:val="nil"/>
          <w:between w:val="nil"/>
        </w:pBdr>
        <w:spacing w:before="120"/>
        <w:ind w:hanging="2"/>
        <w:jc w:val="both"/>
        <w:rPr>
          <w:b/>
        </w:rPr>
      </w:pPr>
      <w:r w:rsidRPr="008D1B78">
        <w:rPr>
          <w:b/>
        </w:rPr>
        <w:t xml:space="preserve">E.6. Describas las consideraciones de seguridad en caso de presencia de enfermedades zoonóticas en animales. </w:t>
      </w:r>
    </w:p>
    <w:p w14:paraId="1A70BA64" w14:textId="77777777" w:rsidR="008D1B78" w:rsidRPr="008D1B78" w:rsidRDefault="008D1B78" w:rsidP="008D1B78">
      <w:pPr>
        <w:pStyle w:val="Normal2"/>
        <w:rPr>
          <w:b/>
          <w:bCs/>
        </w:rPr>
      </w:pPr>
      <w:r w:rsidRPr="008D1B78">
        <w:rPr>
          <w:b/>
          <w:bCs/>
        </w:rPr>
        <w:t>*Importante, ante cualquier sospecha de enfermedad zoonótica, debe contactarse con el SAG más cercano.</w:t>
      </w:r>
    </w:p>
    <w:p w14:paraId="71AB4CD1" w14:textId="77777777" w:rsidR="008D1B78" w:rsidRDefault="008D1B78" w:rsidP="008D1B78">
      <w:pPr>
        <w:pStyle w:val="Normal2"/>
        <w:rPr>
          <w:b/>
          <w:bCs/>
        </w:rPr>
      </w:pPr>
    </w:p>
    <w:p w14:paraId="008BB68C" w14:textId="77777777" w:rsidR="00D94059" w:rsidRPr="008D1B78" w:rsidRDefault="00D94059" w:rsidP="008D1B78">
      <w:pPr>
        <w:pStyle w:val="Normal2"/>
        <w:rPr>
          <w:b/>
          <w:bCs/>
        </w:rPr>
      </w:pPr>
    </w:p>
    <w:p w14:paraId="53AEDA7F" w14:textId="77777777" w:rsidR="008D1B78" w:rsidRPr="008D1B78" w:rsidRDefault="008D1B78" w:rsidP="008D1B78">
      <w:pPr>
        <w:pBdr>
          <w:top w:val="nil"/>
          <w:left w:val="nil"/>
          <w:bottom w:val="nil"/>
          <w:right w:val="nil"/>
          <w:between w:val="nil"/>
        </w:pBdr>
        <w:spacing w:before="120"/>
        <w:ind w:hanging="2"/>
        <w:jc w:val="both"/>
      </w:pPr>
      <w:r w:rsidRPr="008D1B78">
        <w:rPr>
          <w:b/>
        </w:rPr>
        <w:t>E.7. Seguridad y restricción en el ingreso de personas. Indique las medidas de seguridad que se toman para garantizar el ingreso sólo del personal autorizado a las instalaciones. Detalle el número de accesos y escapes de la unidad</w:t>
      </w:r>
    </w:p>
    <w:p w14:paraId="76011B9E" w14:textId="77777777" w:rsidR="008D1B78" w:rsidRPr="008D1B78" w:rsidRDefault="008D1B78" w:rsidP="008D1B78">
      <w:pPr>
        <w:pBdr>
          <w:top w:val="nil"/>
          <w:left w:val="nil"/>
          <w:bottom w:val="nil"/>
          <w:right w:val="nil"/>
          <w:between w:val="nil"/>
        </w:pBdr>
        <w:spacing w:before="120"/>
        <w:ind w:hanging="2"/>
        <w:jc w:val="both"/>
      </w:pPr>
    </w:p>
    <w:p w14:paraId="238D624E" w14:textId="77777777" w:rsidR="008D1B78" w:rsidRPr="008D1B78" w:rsidRDefault="008D1B78" w:rsidP="008D1B78">
      <w:pPr>
        <w:ind w:hanging="2"/>
        <w:rPr>
          <w:b/>
        </w:rPr>
      </w:pPr>
      <w:r w:rsidRPr="008D1B78">
        <w:br w:type="page"/>
      </w:r>
    </w:p>
    <w:p w14:paraId="0200FF04" w14:textId="77777777" w:rsidR="008D1B78" w:rsidRPr="008D1B78" w:rsidRDefault="008D1B78" w:rsidP="008D1B78">
      <w:pPr>
        <w:pBdr>
          <w:top w:val="nil"/>
          <w:left w:val="nil"/>
          <w:bottom w:val="nil"/>
          <w:right w:val="nil"/>
          <w:between w:val="nil"/>
        </w:pBdr>
        <w:spacing w:before="120"/>
        <w:ind w:hanging="2"/>
        <w:jc w:val="both"/>
        <w:rPr>
          <w:b/>
        </w:rPr>
      </w:pPr>
    </w:p>
    <w:p w14:paraId="7B43E429" w14:textId="77777777" w:rsidR="008D1B78" w:rsidRPr="008D1B78" w:rsidRDefault="008D1B78" w:rsidP="008D1B78">
      <w:pPr>
        <w:pBdr>
          <w:top w:val="nil"/>
          <w:left w:val="nil"/>
          <w:bottom w:val="nil"/>
          <w:right w:val="nil"/>
          <w:between w:val="nil"/>
        </w:pBdr>
        <w:spacing w:before="120"/>
        <w:ind w:hanging="2"/>
        <w:jc w:val="both"/>
      </w:pPr>
      <w:r w:rsidRPr="008D1B78">
        <w:rPr>
          <w:b/>
        </w:rPr>
        <w:t>F.</w:t>
      </w:r>
      <w:r w:rsidRPr="008D1B78">
        <w:t xml:space="preserve"> </w:t>
      </w:r>
      <w:r w:rsidRPr="008D1B78">
        <w:rPr>
          <w:b/>
        </w:rPr>
        <w:t>REGISTROS</w:t>
      </w:r>
    </w:p>
    <w:p w14:paraId="76950370" w14:textId="2ADBD6D3" w:rsidR="008D1B78" w:rsidRPr="008D1B78" w:rsidRDefault="008D1B78" w:rsidP="008D1B78">
      <w:pPr>
        <w:ind w:hanging="2"/>
        <w:jc w:val="both"/>
        <w:rPr>
          <w:b/>
        </w:rPr>
      </w:pPr>
      <w:r w:rsidRPr="008D1B78">
        <w:rPr>
          <w:b/>
        </w:rPr>
        <w:t xml:space="preserve">Se debe llevar registro constante e inalterable de los eventos o acciones </w:t>
      </w:r>
      <w:r w:rsidRPr="008D1B78">
        <w:t>rutinarias del proceso productivo</w:t>
      </w:r>
      <w:r>
        <w:t>;</w:t>
      </w:r>
      <w:r w:rsidRPr="008D1B78">
        <w:rPr>
          <w:b/>
        </w:rPr>
        <w:t xml:space="preserve"> este debe estar en físico en carpetas en las unidades, accesible a revisión y seguimiento.</w:t>
      </w:r>
    </w:p>
    <w:p w14:paraId="4DB1CAE9" w14:textId="77777777" w:rsidR="008D1B78" w:rsidRPr="008D1B78" w:rsidRDefault="008D1B78" w:rsidP="008D1B78">
      <w:pPr>
        <w:ind w:hanging="2"/>
        <w:jc w:val="both"/>
        <w:rPr>
          <w:b/>
        </w:rPr>
      </w:pPr>
    </w:p>
    <w:p w14:paraId="38C223C9" w14:textId="77777777" w:rsidR="008D1B78" w:rsidRPr="008D1B78" w:rsidRDefault="008D1B78" w:rsidP="008D1B78">
      <w:pPr>
        <w:ind w:hanging="2"/>
        <w:jc w:val="both"/>
        <w:rPr>
          <w:bCs/>
        </w:rPr>
      </w:pPr>
      <w:r w:rsidRPr="008D1B78">
        <w:rPr>
          <w:bCs/>
        </w:rPr>
        <w:t xml:space="preserve">Favor incorporar todos los registros que llevan en la Unidad en fichas independientes (inseminaciones, partos, abortos, </w:t>
      </w:r>
      <w:proofErr w:type="spellStart"/>
      <w:r w:rsidRPr="008D1B78">
        <w:rPr>
          <w:bCs/>
        </w:rPr>
        <w:t>nº</w:t>
      </w:r>
      <w:proofErr w:type="spellEnd"/>
      <w:r w:rsidRPr="008D1B78">
        <w:rPr>
          <w:bCs/>
        </w:rPr>
        <w:t xml:space="preserve"> de crías, enfermedades y tratamientos, eutanasia y mortalidad, personas que ingresan a la unidad, etc.). </w:t>
      </w:r>
    </w:p>
    <w:p w14:paraId="0AE3B961" w14:textId="4ECD33B8" w:rsidR="008D1B78" w:rsidRPr="008D1B78" w:rsidRDefault="008D1B78" w:rsidP="008D1B78">
      <w:pPr>
        <w:ind w:hanging="2"/>
        <w:jc w:val="both"/>
        <w:rPr>
          <w:bCs/>
        </w:rPr>
      </w:pPr>
      <w:r w:rsidRPr="008D1B78">
        <w:rPr>
          <w:bCs/>
        </w:rPr>
        <w:t>Debe utilizar los registros propuestos por el CICUA (ver en la página web) y verificar que se encuentren con las firmas del veterinario o profesional encargado.</w:t>
      </w:r>
    </w:p>
    <w:p w14:paraId="5D4B6C2B" w14:textId="77777777" w:rsidR="008D1B78" w:rsidRPr="008D1B78" w:rsidRDefault="008D1B78" w:rsidP="008D1B78">
      <w:pPr>
        <w:ind w:hanging="2"/>
        <w:jc w:val="both"/>
      </w:pPr>
    </w:p>
    <w:p w14:paraId="318194B9" w14:textId="77777777" w:rsidR="008D1B78" w:rsidRPr="008D1B78" w:rsidRDefault="008D1B78" w:rsidP="008D1B78">
      <w:pPr>
        <w:ind w:hanging="2"/>
        <w:jc w:val="both"/>
      </w:pPr>
      <w:r w:rsidRPr="008D1B78">
        <w:t>Liste los tipos de registro que mantiene en su unidad</w:t>
      </w:r>
    </w:p>
    <w:tbl>
      <w:tblPr>
        <w:tblW w:w="949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69"/>
        <w:gridCol w:w="4929"/>
      </w:tblGrid>
      <w:tr w:rsidR="008D1B78" w:rsidRPr="008D1B78" w14:paraId="758E84CB" w14:textId="77777777" w:rsidTr="0001472B">
        <w:tc>
          <w:tcPr>
            <w:tcW w:w="4569" w:type="dxa"/>
            <w:shd w:val="clear" w:color="auto" w:fill="DAE9F7"/>
          </w:tcPr>
          <w:p w14:paraId="533354A6" w14:textId="77777777" w:rsidR="008D1B78" w:rsidRPr="008D1B78" w:rsidRDefault="008D1B78" w:rsidP="0001472B">
            <w:pPr>
              <w:ind w:hanging="2"/>
              <w:jc w:val="both"/>
              <w:rPr>
                <w:b/>
              </w:rPr>
            </w:pPr>
            <w:r w:rsidRPr="008D1B78">
              <w:rPr>
                <w:b/>
              </w:rPr>
              <w:t>Tipo de Registro</w:t>
            </w:r>
          </w:p>
        </w:tc>
        <w:tc>
          <w:tcPr>
            <w:tcW w:w="4929" w:type="dxa"/>
            <w:shd w:val="clear" w:color="auto" w:fill="DAE9F7"/>
          </w:tcPr>
          <w:p w14:paraId="73433D2B" w14:textId="77777777" w:rsidR="008D1B78" w:rsidRPr="008D1B78" w:rsidRDefault="008D1B78" w:rsidP="0001472B">
            <w:pPr>
              <w:ind w:hanging="2"/>
              <w:jc w:val="both"/>
              <w:rPr>
                <w:b/>
              </w:rPr>
            </w:pPr>
            <w:r w:rsidRPr="008D1B78">
              <w:rPr>
                <w:b/>
              </w:rPr>
              <w:t>Frecuencia de toma de Registros</w:t>
            </w:r>
          </w:p>
        </w:tc>
      </w:tr>
      <w:tr w:rsidR="008D1B78" w:rsidRPr="008D1B78" w14:paraId="2F7947F2" w14:textId="77777777" w:rsidTr="0001472B">
        <w:tc>
          <w:tcPr>
            <w:tcW w:w="4569" w:type="dxa"/>
            <w:shd w:val="clear" w:color="auto" w:fill="DAE9F7"/>
          </w:tcPr>
          <w:p w14:paraId="7789486B" w14:textId="503A5372" w:rsidR="008D1B78" w:rsidRPr="008D1B78" w:rsidRDefault="008D1B78" w:rsidP="0001472B">
            <w:pPr>
              <w:ind w:hanging="2"/>
              <w:jc w:val="both"/>
              <w:rPr>
                <w:i/>
                <w:iCs/>
                <w:highlight w:val="yellow"/>
              </w:rPr>
            </w:pPr>
          </w:p>
        </w:tc>
        <w:tc>
          <w:tcPr>
            <w:tcW w:w="4929" w:type="dxa"/>
            <w:shd w:val="clear" w:color="auto" w:fill="DAE9F7"/>
          </w:tcPr>
          <w:p w14:paraId="68AC27A1" w14:textId="0AE6B855" w:rsidR="008D1B78" w:rsidRPr="008D1B78" w:rsidRDefault="008D1B78" w:rsidP="0001472B">
            <w:pPr>
              <w:ind w:hanging="2"/>
              <w:jc w:val="both"/>
              <w:rPr>
                <w:i/>
                <w:iCs/>
                <w:highlight w:val="yellow"/>
              </w:rPr>
            </w:pPr>
          </w:p>
        </w:tc>
      </w:tr>
      <w:tr w:rsidR="008D1B78" w:rsidRPr="008D1B78" w14:paraId="10A953EC" w14:textId="77777777" w:rsidTr="0001472B">
        <w:tc>
          <w:tcPr>
            <w:tcW w:w="4569" w:type="dxa"/>
            <w:shd w:val="clear" w:color="auto" w:fill="DAE9F7"/>
          </w:tcPr>
          <w:p w14:paraId="5AC9DD70" w14:textId="6055FF53" w:rsidR="008D1B78" w:rsidRPr="008D1B78" w:rsidRDefault="008D1B78" w:rsidP="0001472B">
            <w:pPr>
              <w:ind w:hanging="2"/>
              <w:jc w:val="both"/>
              <w:rPr>
                <w:i/>
                <w:iCs/>
                <w:highlight w:val="yellow"/>
              </w:rPr>
            </w:pPr>
          </w:p>
        </w:tc>
        <w:tc>
          <w:tcPr>
            <w:tcW w:w="4929" w:type="dxa"/>
            <w:shd w:val="clear" w:color="auto" w:fill="DAE9F7"/>
          </w:tcPr>
          <w:p w14:paraId="0D40F951" w14:textId="68A01517" w:rsidR="008D1B78" w:rsidRPr="008D1B78" w:rsidRDefault="008D1B78" w:rsidP="0001472B">
            <w:pPr>
              <w:ind w:hanging="2"/>
              <w:jc w:val="both"/>
              <w:rPr>
                <w:i/>
                <w:iCs/>
                <w:highlight w:val="yellow"/>
              </w:rPr>
            </w:pPr>
          </w:p>
        </w:tc>
      </w:tr>
    </w:tbl>
    <w:p w14:paraId="4B0540C0" w14:textId="77777777" w:rsidR="008D1B78" w:rsidRPr="008D1B78" w:rsidRDefault="008D1B78" w:rsidP="008D1B78">
      <w:pPr>
        <w:ind w:hanging="2"/>
        <w:jc w:val="both"/>
        <w:rPr>
          <w:highlight w:val="lightGray"/>
        </w:rPr>
      </w:pPr>
    </w:p>
    <w:p w14:paraId="2391F28C" w14:textId="77777777" w:rsidR="008D1B78" w:rsidRPr="008D1B78" w:rsidRDefault="008D1B78" w:rsidP="008D1B78">
      <w:pPr>
        <w:ind w:hanging="2"/>
        <w:jc w:val="both"/>
        <w:rPr>
          <w:b/>
        </w:rPr>
      </w:pPr>
      <w:r w:rsidRPr="008D1B78">
        <w:rPr>
          <w:b/>
        </w:rPr>
        <w:t>* Los registros se solicitarán cada vez que exista una inspección del recinto.</w:t>
      </w:r>
    </w:p>
    <w:p w14:paraId="3112B4CF" w14:textId="77777777" w:rsidR="008D1B78" w:rsidRPr="008D1B78" w:rsidRDefault="008D1B78" w:rsidP="008D1B78">
      <w:pPr>
        <w:ind w:hanging="2"/>
        <w:rPr>
          <w:b/>
        </w:rPr>
      </w:pPr>
      <w:r w:rsidRPr="008D1B78">
        <w:br w:type="page"/>
      </w:r>
    </w:p>
    <w:p w14:paraId="35AF3BC5" w14:textId="77777777" w:rsidR="008D1B78" w:rsidRPr="008D1B78" w:rsidRDefault="008D1B78" w:rsidP="008D1B78">
      <w:pPr>
        <w:ind w:hanging="2"/>
        <w:jc w:val="both"/>
        <w:rPr>
          <w:b/>
        </w:rPr>
      </w:pPr>
    </w:p>
    <w:p w14:paraId="1E94D4DA" w14:textId="77777777" w:rsidR="008D1B78" w:rsidRPr="008D1B78" w:rsidRDefault="008D1B78" w:rsidP="008D1B78">
      <w:pPr>
        <w:ind w:hanging="2"/>
        <w:jc w:val="both"/>
      </w:pPr>
      <w:r w:rsidRPr="008D1B78">
        <w:rPr>
          <w:b/>
        </w:rPr>
        <w:t>G. CERTIFICACIONES DEL PROFESIONAL RESPONSABLE DEL PROYECTO</w:t>
      </w:r>
    </w:p>
    <w:p w14:paraId="4EB67255" w14:textId="77777777" w:rsidR="008D1B78" w:rsidRPr="008D1B78" w:rsidRDefault="008D1B78" w:rsidP="008D1B78">
      <w:pPr>
        <w:spacing w:before="120"/>
        <w:ind w:hanging="2"/>
        <w:jc w:val="both"/>
      </w:pPr>
      <w:r w:rsidRPr="008D1B78">
        <w:rPr>
          <w:b/>
        </w:rPr>
        <w:t>G.1.</w:t>
      </w:r>
      <w:r w:rsidRPr="008D1B78">
        <w:t xml:space="preserve"> </w:t>
      </w:r>
      <w:r w:rsidRPr="008D1B78">
        <w:rPr>
          <w:b/>
        </w:rPr>
        <w:t>Certifico</w:t>
      </w:r>
      <w:r w:rsidRPr="008D1B78">
        <w:t xml:space="preserve"> que las condiciones descritas en este protocolo corresponden fielmente a las características de esta instalación </w:t>
      </w:r>
    </w:p>
    <w:p w14:paraId="484CF720" w14:textId="77777777" w:rsidR="008D1B78" w:rsidRPr="008D1B78" w:rsidRDefault="008D1B78" w:rsidP="008D1B78">
      <w:pPr>
        <w:spacing w:before="120"/>
        <w:ind w:hanging="2"/>
        <w:jc w:val="both"/>
      </w:pPr>
      <w:r w:rsidRPr="008D1B78">
        <w:rPr>
          <w:b/>
          <w:bCs/>
        </w:rPr>
        <w:t>G.2.</w:t>
      </w:r>
      <w:r w:rsidRPr="008D1B78">
        <w:t xml:space="preserve"> </w:t>
      </w:r>
      <w:r w:rsidRPr="008D1B78">
        <w:rPr>
          <w:b/>
        </w:rPr>
        <w:t>Me comprometo</w:t>
      </w:r>
      <w:r w:rsidRPr="008D1B78">
        <w:t xml:space="preserve"> a velar por el bienestar general de los animales al interior del recinto. Esto tiene relación con que los animales tendrán cuidado diario (incluyendo fines de semana y festivos), proveyendo comida y agua adecuadas a los protocolos de uso y mantención de los animales mantenidos en el recinto. Asimismo, se mantendrá al adecuado aseo y mantención de jaulas, salas, espacios, instalaciones en general.</w:t>
      </w:r>
    </w:p>
    <w:p w14:paraId="4BB17512" w14:textId="77777777" w:rsidR="008D1B78" w:rsidRPr="008D1B78" w:rsidRDefault="008D1B78" w:rsidP="008D1B78">
      <w:pPr>
        <w:spacing w:before="120"/>
        <w:ind w:hanging="2"/>
        <w:jc w:val="both"/>
      </w:pPr>
      <w:r w:rsidRPr="008D1B78">
        <w:rPr>
          <w:b/>
        </w:rPr>
        <w:t>G.3.</w:t>
      </w:r>
      <w:r w:rsidRPr="008D1B78">
        <w:t xml:space="preserve"> </w:t>
      </w:r>
      <w:r w:rsidRPr="008D1B78">
        <w:rPr>
          <w:b/>
        </w:rPr>
        <w:t>Certifico</w:t>
      </w:r>
      <w:r w:rsidRPr="008D1B78">
        <w:t xml:space="preserve"> que todas las personas bajo mi supervisión y responsabilidad que participan en los procedimientos con los animales trabajarán de acuerdo con las normas y reglas éticas vigentes nacionales e internacionales.</w:t>
      </w:r>
    </w:p>
    <w:p w14:paraId="71E50356" w14:textId="77777777" w:rsidR="008D1B78" w:rsidRPr="008D1B78" w:rsidRDefault="008D1B78" w:rsidP="008D1B78">
      <w:pPr>
        <w:spacing w:before="120"/>
        <w:ind w:hanging="2"/>
        <w:jc w:val="both"/>
      </w:pPr>
      <w:r w:rsidRPr="008D1B78">
        <w:rPr>
          <w:b/>
        </w:rPr>
        <w:t>G.4. Mantendré</w:t>
      </w:r>
      <w:r w:rsidRPr="008D1B78">
        <w:t xml:space="preserve"> los registros que incluyan las normas de funcionamiento, toda la información acerca de los animales mantenidos, su alimentación y cuidado diario, así como de la atención veterinaria que reciban. Además, se mantendrán registros de procedimientos y personas que ingresan al recinto diariamente</w:t>
      </w:r>
    </w:p>
    <w:p w14:paraId="79BDE53D" w14:textId="77777777" w:rsidR="008D1B78" w:rsidRPr="008D1B78" w:rsidRDefault="008D1B78" w:rsidP="008D1B78">
      <w:pPr>
        <w:spacing w:before="120"/>
        <w:ind w:hanging="2"/>
        <w:jc w:val="both"/>
        <w:rPr>
          <w:b/>
        </w:rPr>
      </w:pPr>
      <w:r w:rsidRPr="008D1B78">
        <w:rPr>
          <w:b/>
        </w:rPr>
        <w:t>G.5.</w:t>
      </w:r>
      <w:r w:rsidRPr="008D1B78">
        <w:t xml:space="preserve"> </w:t>
      </w:r>
      <w:r w:rsidRPr="008D1B78">
        <w:rPr>
          <w:b/>
        </w:rPr>
        <w:t>Certifico</w:t>
      </w:r>
      <w:r w:rsidRPr="008D1B78">
        <w:t xml:space="preserve"> que el personal que estará a cargo del manejo y/o manipulación de los animales cuenta con experiencia, certificación o algún tipo de calificación que evite exponer a los animales a situaciones que ponen en riesgo su bienestar.</w:t>
      </w:r>
      <w:r w:rsidRPr="008D1B78">
        <w:rPr>
          <w:b/>
        </w:rPr>
        <w:t xml:space="preserve"> </w:t>
      </w:r>
    </w:p>
    <w:p w14:paraId="05103DB0" w14:textId="77777777" w:rsidR="008D1B78" w:rsidRPr="008D1B78" w:rsidRDefault="008D1B78" w:rsidP="008D1B78">
      <w:pPr>
        <w:spacing w:before="120"/>
        <w:ind w:hanging="2"/>
        <w:jc w:val="both"/>
      </w:pPr>
      <w:r w:rsidRPr="008D1B78">
        <w:rPr>
          <w:b/>
        </w:rPr>
        <w:t xml:space="preserve">G.6. </w:t>
      </w:r>
      <w:r w:rsidRPr="008D1B78">
        <w:t xml:space="preserve">Me comprometo a solicitar y obtener la aprobación del CICUA de la Universidad de O’Higgins antes de iniciar </w:t>
      </w:r>
      <w:r w:rsidRPr="008D1B78">
        <w:rPr>
          <w:b/>
        </w:rPr>
        <w:t>CUALQUIER</w:t>
      </w:r>
      <w:r w:rsidRPr="008D1B78">
        <w:t xml:space="preserve"> cambio al Protocolo aprobado, </w:t>
      </w:r>
      <w:r w:rsidRPr="008D1B78">
        <w:rPr>
          <w:b/>
        </w:rPr>
        <w:t>sea de procedimientos</w:t>
      </w:r>
      <w:r w:rsidRPr="008D1B78">
        <w:t xml:space="preserve"> como de </w:t>
      </w:r>
      <w:r w:rsidRPr="008D1B78">
        <w:rPr>
          <w:b/>
        </w:rPr>
        <w:t>personal.</w:t>
      </w:r>
    </w:p>
    <w:p w14:paraId="5B1B4B66" w14:textId="77777777" w:rsidR="008D1B78" w:rsidRPr="008D1B78" w:rsidRDefault="008D1B78" w:rsidP="008D1B78">
      <w:pPr>
        <w:spacing w:before="120"/>
        <w:ind w:hanging="2"/>
        <w:jc w:val="both"/>
      </w:pPr>
      <w:r w:rsidRPr="008D1B78">
        <w:rPr>
          <w:b/>
        </w:rPr>
        <w:t>G.7.</w:t>
      </w:r>
      <w:r w:rsidRPr="008D1B78">
        <w:t xml:space="preserve"> </w:t>
      </w:r>
      <w:r w:rsidRPr="008D1B78">
        <w:rPr>
          <w:b/>
        </w:rPr>
        <w:t>Declaro</w:t>
      </w:r>
      <w:r w:rsidRPr="008D1B78">
        <w:t xml:space="preserve"> estar en conocimiento de que se realizará </w:t>
      </w:r>
      <w:r w:rsidRPr="008D1B78">
        <w:rPr>
          <w:b/>
        </w:rPr>
        <w:t>SEGUIMIENTO</w:t>
      </w:r>
      <w:r w:rsidRPr="008D1B78">
        <w:t xml:space="preserve"> por parte del CICUA para confirmar el cumplimiento de este Protocolo.</w:t>
      </w:r>
    </w:p>
    <w:p w14:paraId="41286651" w14:textId="77777777" w:rsidR="008D1B78" w:rsidRPr="008D1B78" w:rsidRDefault="008D1B78" w:rsidP="008D1B78">
      <w:pPr>
        <w:spacing w:before="120"/>
        <w:ind w:hanging="2"/>
        <w:jc w:val="both"/>
      </w:pPr>
      <w:r w:rsidRPr="008D1B78">
        <w:rPr>
          <w:b/>
        </w:rPr>
        <w:t>G.8.</w:t>
      </w:r>
      <w:r w:rsidRPr="008D1B78">
        <w:t xml:space="preserve"> </w:t>
      </w:r>
      <w:r w:rsidRPr="008D1B78">
        <w:rPr>
          <w:b/>
        </w:rPr>
        <w:t>Certifico</w:t>
      </w:r>
      <w:r w:rsidRPr="008D1B78">
        <w:t xml:space="preserve"> que las personas involucradas en este protocolo han leído y aprobado la versión definitiva de este documento.</w:t>
      </w:r>
    </w:p>
    <w:p w14:paraId="45E9F83C" w14:textId="77777777" w:rsidR="008D1B78" w:rsidRPr="008D1B78" w:rsidRDefault="008D1B78" w:rsidP="008D1B78">
      <w:pPr>
        <w:spacing w:before="120"/>
        <w:ind w:hanging="2"/>
        <w:jc w:val="both"/>
      </w:pPr>
      <w:r w:rsidRPr="008D1B78">
        <w:rPr>
          <w:b/>
        </w:rPr>
        <w:t>G.9.</w:t>
      </w:r>
      <w:r w:rsidRPr="008D1B78">
        <w:t xml:space="preserve"> </w:t>
      </w:r>
      <w:r w:rsidRPr="008D1B78">
        <w:rPr>
          <w:b/>
        </w:rPr>
        <w:t>Declaro</w:t>
      </w:r>
      <w:r w:rsidRPr="008D1B78">
        <w:t xml:space="preserve"> haber leído y estar informado de todos los instructivos sobre los procedimientos bioéticos de la Universidad de O’Higgins y de Bioseguridad (CIB). </w:t>
      </w:r>
    </w:p>
    <w:p w14:paraId="3BE4E239" w14:textId="77777777" w:rsidR="008D1B78" w:rsidRPr="008D1B78" w:rsidRDefault="008D1B78" w:rsidP="008D1B78">
      <w:pPr>
        <w:ind w:hanging="2"/>
        <w:jc w:val="both"/>
        <w:rPr>
          <w:b/>
        </w:rPr>
      </w:pPr>
    </w:p>
    <w:p w14:paraId="56C78909" w14:textId="77777777" w:rsidR="008D1B78" w:rsidRPr="008D1B78" w:rsidRDefault="008D1B78" w:rsidP="008D1B78">
      <w:pPr>
        <w:spacing w:line="276" w:lineRule="auto"/>
        <w:ind w:hanging="2"/>
        <w:jc w:val="both"/>
      </w:pPr>
      <w:r w:rsidRPr="008D1B78">
        <w:rPr>
          <w:b/>
        </w:rPr>
        <w:t xml:space="preserve">Investigador patrocinado del protocolo (si lo hubiese): </w:t>
      </w:r>
    </w:p>
    <w:p w14:paraId="3FE1006D" w14:textId="77777777" w:rsidR="008D1B78" w:rsidRPr="008D1B78" w:rsidRDefault="008D1B78" w:rsidP="008D1B78">
      <w:pPr>
        <w:spacing w:line="276" w:lineRule="auto"/>
        <w:ind w:hanging="2"/>
        <w:jc w:val="both"/>
      </w:pPr>
    </w:p>
    <w:p w14:paraId="35DA2D7D" w14:textId="77777777" w:rsidR="008D1B78" w:rsidRPr="008D1B78" w:rsidRDefault="008D1B78" w:rsidP="008D1B78">
      <w:pPr>
        <w:spacing w:line="276" w:lineRule="auto"/>
        <w:ind w:hanging="2"/>
        <w:jc w:val="both"/>
      </w:pPr>
      <w:r w:rsidRPr="008D1B78">
        <w:t>Nombre</w:t>
      </w:r>
    </w:p>
    <w:p w14:paraId="0E0FF0BA" w14:textId="77777777" w:rsidR="008D1B78" w:rsidRPr="008D1B78" w:rsidRDefault="008D1B78" w:rsidP="008D1B78">
      <w:pPr>
        <w:spacing w:line="276" w:lineRule="auto"/>
        <w:ind w:hanging="2"/>
        <w:jc w:val="both"/>
      </w:pPr>
      <w:r w:rsidRPr="008D1B78">
        <w:t>Rut</w:t>
      </w:r>
    </w:p>
    <w:p w14:paraId="1492BAA8" w14:textId="77777777" w:rsidR="008D1B78" w:rsidRPr="008D1B78" w:rsidRDefault="008D1B78" w:rsidP="008D1B78">
      <w:pPr>
        <w:pStyle w:val="Normal2"/>
      </w:pPr>
      <w:r w:rsidRPr="008D1B78">
        <w:t>Firma</w:t>
      </w:r>
    </w:p>
    <w:p w14:paraId="5C0F8384" w14:textId="77777777" w:rsidR="008D1B78" w:rsidRPr="008D1B78" w:rsidRDefault="008D1B78" w:rsidP="008D1B78">
      <w:pPr>
        <w:pStyle w:val="Normal2"/>
        <w:ind w:firstLine="0"/>
      </w:pPr>
    </w:p>
    <w:p w14:paraId="64040DD9" w14:textId="77777777" w:rsidR="008D1B78" w:rsidRDefault="008D1B78" w:rsidP="008D1B78">
      <w:pPr>
        <w:ind w:hanging="2"/>
        <w:jc w:val="both"/>
        <w:rPr>
          <w:b/>
        </w:rPr>
      </w:pPr>
    </w:p>
    <w:p w14:paraId="704B5CE9" w14:textId="77777777" w:rsidR="008D1B78" w:rsidRDefault="008D1B78" w:rsidP="008D1B78">
      <w:pPr>
        <w:ind w:hanging="2"/>
        <w:jc w:val="both"/>
        <w:rPr>
          <w:b/>
        </w:rPr>
      </w:pPr>
    </w:p>
    <w:p w14:paraId="0799F4EA" w14:textId="77777777" w:rsidR="008D1B78" w:rsidRDefault="008D1B78" w:rsidP="008D1B78">
      <w:pPr>
        <w:ind w:hanging="2"/>
        <w:jc w:val="both"/>
        <w:rPr>
          <w:b/>
        </w:rPr>
      </w:pPr>
    </w:p>
    <w:p w14:paraId="3FBB8D0A" w14:textId="77777777" w:rsidR="008D1B78" w:rsidRDefault="008D1B78" w:rsidP="008D1B78">
      <w:pPr>
        <w:ind w:hanging="2"/>
        <w:jc w:val="both"/>
        <w:rPr>
          <w:b/>
        </w:rPr>
      </w:pPr>
    </w:p>
    <w:p w14:paraId="428D38A8" w14:textId="77777777" w:rsidR="008D1B78" w:rsidRDefault="008D1B78" w:rsidP="008D1B78">
      <w:pPr>
        <w:ind w:hanging="2"/>
        <w:jc w:val="both"/>
        <w:rPr>
          <w:b/>
        </w:rPr>
      </w:pPr>
    </w:p>
    <w:p w14:paraId="6AA22595" w14:textId="77777777" w:rsidR="008D1B78" w:rsidRDefault="008D1B78" w:rsidP="008D1B78">
      <w:pPr>
        <w:ind w:hanging="2"/>
        <w:jc w:val="both"/>
        <w:rPr>
          <w:b/>
        </w:rPr>
      </w:pPr>
    </w:p>
    <w:p w14:paraId="5A35398A" w14:textId="3EC36FBB" w:rsidR="008D1B78" w:rsidRPr="008D1B78" w:rsidRDefault="008D1B78" w:rsidP="008D1B78">
      <w:pPr>
        <w:ind w:hanging="2"/>
        <w:jc w:val="both"/>
      </w:pPr>
      <w:r w:rsidRPr="008D1B78">
        <w:rPr>
          <w:b/>
        </w:rPr>
        <w:t>G.10.</w:t>
      </w:r>
      <w:r w:rsidRPr="008D1B78">
        <w:t xml:space="preserve"> </w:t>
      </w:r>
      <w:r w:rsidRPr="008D1B78">
        <w:rPr>
          <w:b/>
        </w:rPr>
        <w:t xml:space="preserve">Investigador/a de la Universidad de O’Higgins responsable de espacios, protocolos y procedimientos planteados. </w:t>
      </w:r>
      <w:r w:rsidRPr="008D1B78">
        <w:rPr>
          <w:i/>
          <w:color w:val="0070C0"/>
        </w:rPr>
        <w:t>Sólo pueden ser responsables investigadores/as o académicos/as adscritos a la Universidad de O’Higgins con contrato vigente.</w:t>
      </w:r>
    </w:p>
    <w:p w14:paraId="46ED5420" w14:textId="77777777" w:rsidR="008D1B78" w:rsidRPr="008D1B78" w:rsidRDefault="008D1B78" w:rsidP="008D1B78">
      <w:pPr>
        <w:ind w:hanging="2"/>
        <w:jc w:val="both"/>
      </w:pPr>
    </w:p>
    <w:p w14:paraId="19C1262B" w14:textId="77777777" w:rsidR="008D1B78" w:rsidRPr="008D1B78" w:rsidRDefault="008D1B78" w:rsidP="008D1B78">
      <w:pPr>
        <w:ind w:hanging="2"/>
        <w:jc w:val="both"/>
      </w:pPr>
      <w:r w:rsidRPr="008D1B78">
        <w:t>Nombre</w:t>
      </w:r>
    </w:p>
    <w:p w14:paraId="21E21198" w14:textId="77777777" w:rsidR="008D1B78" w:rsidRPr="008D1B78" w:rsidRDefault="008D1B78" w:rsidP="008D1B78">
      <w:pPr>
        <w:ind w:hanging="2"/>
        <w:jc w:val="both"/>
      </w:pPr>
      <w:r w:rsidRPr="008D1B78">
        <w:t>Rut</w:t>
      </w:r>
    </w:p>
    <w:p w14:paraId="78C9C31D" w14:textId="77777777" w:rsidR="008D1B78" w:rsidRPr="008D1B78" w:rsidRDefault="008D1B78" w:rsidP="008D1B78">
      <w:pPr>
        <w:ind w:hanging="2"/>
        <w:jc w:val="both"/>
      </w:pPr>
      <w:r w:rsidRPr="008D1B78">
        <w:t>Firma</w:t>
      </w:r>
    </w:p>
    <w:p w14:paraId="6F4F3A00" w14:textId="77777777" w:rsidR="008D1B78" w:rsidRPr="008D1B78" w:rsidRDefault="008D1B78" w:rsidP="008D1B78">
      <w:pPr>
        <w:ind w:hanging="2"/>
        <w:jc w:val="both"/>
      </w:pPr>
    </w:p>
    <w:p w14:paraId="4D71059D" w14:textId="77777777" w:rsidR="008D1B78" w:rsidRPr="008D1B78" w:rsidRDefault="008D1B78" w:rsidP="008D1B78">
      <w:pPr>
        <w:tabs>
          <w:tab w:val="left" w:pos="746"/>
        </w:tabs>
        <w:spacing w:before="91" w:line="242" w:lineRule="auto"/>
        <w:ind w:right="-93" w:hanging="2"/>
        <w:jc w:val="both"/>
        <w:rPr>
          <w:i/>
          <w:color w:val="0070C0"/>
        </w:rPr>
      </w:pPr>
      <w:r w:rsidRPr="008D1B78">
        <w:rPr>
          <w:b/>
        </w:rPr>
        <w:t>G.11.</w:t>
      </w:r>
      <w:r w:rsidRPr="008D1B78">
        <w:t xml:space="preserve"> </w:t>
      </w:r>
      <w:proofErr w:type="spellStart"/>
      <w:r w:rsidRPr="008D1B78">
        <w:rPr>
          <w:b/>
        </w:rPr>
        <w:t>VºBº</w:t>
      </w:r>
      <w:proofErr w:type="spellEnd"/>
      <w:r w:rsidRPr="008D1B78">
        <w:rPr>
          <w:b/>
        </w:rPr>
        <w:t xml:space="preserve"> Director/a de la Unidad Académica:</w:t>
      </w:r>
      <w:r w:rsidRPr="008D1B78">
        <w:t xml:space="preserve"> </w:t>
      </w:r>
      <w:r w:rsidRPr="008D1B78">
        <w:rPr>
          <w:i/>
          <w:color w:val="0070C0"/>
        </w:rPr>
        <w:t xml:space="preserve">El/la jefe/a directa debe respaldar que el Investigador/a responsable es parte de su Unidad y es responsable de los animales que se utilizarán. </w:t>
      </w:r>
    </w:p>
    <w:p w14:paraId="03F13C5E" w14:textId="77777777" w:rsidR="008D1B78" w:rsidRPr="008D1B78" w:rsidRDefault="008D1B78" w:rsidP="008D1B78">
      <w:pPr>
        <w:pStyle w:val="Normal2"/>
      </w:pPr>
    </w:p>
    <w:p w14:paraId="58A59DF1" w14:textId="77777777" w:rsidR="008D1B78" w:rsidRPr="008D1B78" w:rsidRDefault="008D1B78" w:rsidP="008D1B78">
      <w:pPr>
        <w:ind w:hanging="2"/>
        <w:jc w:val="both"/>
      </w:pPr>
      <w:r w:rsidRPr="008D1B78">
        <w:t>Nombre</w:t>
      </w:r>
    </w:p>
    <w:p w14:paraId="64A8FE71" w14:textId="77777777" w:rsidR="008D1B78" w:rsidRPr="008D1B78" w:rsidRDefault="008D1B78" w:rsidP="008D1B78">
      <w:pPr>
        <w:ind w:hanging="2"/>
        <w:jc w:val="both"/>
      </w:pPr>
      <w:r w:rsidRPr="008D1B78">
        <w:t>Rut</w:t>
      </w:r>
    </w:p>
    <w:p w14:paraId="4236115D" w14:textId="77777777" w:rsidR="008D1B78" w:rsidRPr="008D1B78" w:rsidRDefault="008D1B78" w:rsidP="008D1B78">
      <w:pPr>
        <w:ind w:hanging="2"/>
        <w:jc w:val="both"/>
      </w:pPr>
      <w:r w:rsidRPr="008D1B78">
        <w:t>Firma</w:t>
      </w:r>
    </w:p>
    <w:p w14:paraId="2F44EE3C" w14:textId="77777777" w:rsidR="008D1B78" w:rsidRPr="008D1B78" w:rsidRDefault="008D1B78" w:rsidP="008D1B78">
      <w:pPr>
        <w:ind w:hanging="2"/>
        <w:jc w:val="both"/>
      </w:pPr>
    </w:p>
    <w:p w14:paraId="02743849" w14:textId="77777777" w:rsidR="008D1B78" w:rsidRPr="008D1B78" w:rsidRDefault="008D1B78" w:rsidP="008D1B78">
      <w:pPr>
        <w:tabs>
          <w:tab w:val="left" w:pos="786"/>
        </w:tabs>
        <w:spacing w:before="93" w:line="237" w:lineRule="auto"/>
        <w:ind w:right="772" w:hanging="2"/>
        <w:rPr>
          <w:b/>
        </w:rPr>
      </w:pPr>
    </w:p>
    <w:p w14:paraId="3F9FFCBF" w14:textId="77777777" w:rsidR="008D1B78" w:rsidRPr="008D1B78" w:rsidRDefault="008D1B78" w:rsidP="008D1B78">
      <w:pPr>
        <w:tabs>
          <w:tab w:val="left" w:pos="786"/>
        </w:tabs>
        <w:spacing w:before="93" w:line="237" w:lineRule="auto"/>
        <w:ind w:right="772" w:hanging="2"/>
        <w:jc w:val="both"/>
        <w:rPr>
          <w:b/>
        </w:rPr>
      </w:pPr>
      <w:r w:rsidRPr="008D1B78">
        <w:rPr>
          <w:b/>
        </w:rPr>
        <w:t>G.12. Veterinario/a Responsable</w:t>
      </w:r>
      <w:r w:rsidRPr="008D1B78">
        <w:rPr>
          <w:b/>
          <w:color w:val="0070C0"/>
        </w:rPr>
        <w:t>:</w:t>
      </w:r>
      <w:r w:rsidRPr="008D1B78">
        <w:rPr>
          <w:i/>
          <w:color w:val="0070C0"/>
        </w:rPr>
        <w:t xml:space="preserve">  Firma del veterinario/a encargado/a de la supervisión de los procedimientos y cuidados de los animales utilizados en el protocolo.</w:t>
      </w:r>
    </w:p>
    <w:p w14:paraId="77AFF604" w14:textId="77777777" w:rsidR="008D1B78" w:rsidRPr="008D1B78" w:rsidRDefault="008D1B78" w:rsidP="008D1B78">
      <w:pPr>
        <w:ind w:hanging="2"/>
        <w:jc w:val="both"/>
      </w:pPr>
    </w:p>
    <w:p w14:paraId="347DE500" w14:textId="77777777" w:rsidR="008D1B78" w:rsidRPr="008D1B78" w:rsidRDefault="008D1B78" w:rsidP="008D1B78">
      <w:pPr>
        <w:ind w:hanging="2"/>
        <w:jc w:val="both"/>
      </w:pPr>
      <w:r w:rsidRPr="008D1B78">
        <w:t xml:space="preserve">Nombre </w:t>
      </w:r>
    </w:p>
    <w:p w14:paraId="5CC6F9E7" w14:textId="77777777" w:rsidR="008D1B78" w:rsidRPr="008D1B78" w:rsidRDefault="008D1B78" w:rsidP="008D1B78">
      <w:pPr>
        <w:ind w:hanging="2"/>
        <w:jc w:val="both"/>
      </w:pPr>
      <w:r w:rsidRPr="008D1B78">
        <w:t>Rut</w:t>
      </w:r>
    </w:p>
    <w:p w14:paraId="586E0901" w14:textId="77777777" w:rsidR="008D1B78" w:rsidRPr="008D1B78" w:rsidRDefault="008D1B78" w:rsidP="008D1B78">
      <w:pPr>
        <w:ind w:hanging="2"/>
        <w:jc w:val="both"/>
      </w:pPr>
      <w:r w:rsidRPr="008D1B78">
        <w:t>Firma</w:t>
      </w:r>
    </w:p>
    <w:p w14:paraId="105C4F65" w14:textId="77777777" w:rsidR="008D1B78" w:rsidRPr="008D1B78" w:rsidRDefault="008D1B78" w:rsidP="008D1B78">
      <w:pPr>
        <w:ind w:hanging="2"/>
        <w:jc w:val="both"/>
      </w:pPr>
    </w:p>
    <w:p w14:paraId="405E9BF9" w14:textId="77777777" w:rsidR="008D1B78" w:rsidRPr="008D1B78" w:rsidRDefault="008D1B78" w:rsidP="008D1B78">
      <w:pPr>
        <w:pStyle w:val="Normal2"/>
      </w:pPr>
    </w:p>
    <w:p w14:paraId="089287D6" w14:textId="77777777" w:rsidR="008D1B78" w:rsidRPr="008D1B78" w:rsidRDefault="008D1B78" w:rsidP="008D1B78">
      <w:pPr>
        <w:pStyle w:val="Normal2"/>
        <w:rPr>
          <w:lang w:val="es-CL"/>
        </w:rPr>
      </w:pPr>
    </w:p>
    <w:p w14:paraId="7871D130" w14:textId="77777777" w:rsidR="008D1B78" w:rsidRPr="008D1B78" w:rsidRDefault="008D1B78" w:rsidP="008D1B78">
      <w:pPr>
        <w:pStyle w:val="Normal2"/>
      </w:pPr>
    </w:p>
    <w:p w14:paraId="41732456" w14:textId="77777777" w:rsidR="008D1B78" w:rsidRPr="008D1B78" w:rsidRDefault="008D1B78" w:rsidP="008D1B78">
      <w:pPr>
        <w:ind w:hanging="2"/>
        <w:jc w:val="both"/>
        <w:rPr>
          <w:b/>
        </w:rPr>
      </w:pPr>
      <w:r w:rsidRPr="008D1B78">
        <w:rPr>
          <w:b/>
        </w:rPr>
        <w:t>Importante: SOLO se certificarán los protocolos que incluyan las firmas de los puntos G.10-G11-G.12</w:t>
      </w:r>
    </w:p>
    <w:p w14:paraId="7945C17E" w14:textId="77777777" w:rsidR="008D1B78" w:rsidRPr="008D1B78" w:rsidRDefault="008D1B78" w:rsidP="008D1B78">
      <w:pPr>
        <w:pStyle w:val="Normal2"/>
      </w:pPr>
      <w:r w:rsidRPr="008D1B78">
        <w:t>DEBEN IR SÓLO EN EL PROTOCOLO FINAL APROBADO, NO SON NECESARIAS EN LA PRIMERA PRESENTACIÓN DIGITAL, NI EN LAS ENMIENDAS POSTERIORES A LA CERTIFICACIÓN SI LAS HUBIERE.</w:t>
      </w:r>
    </w:p>
    <w:p w14:paraId="041CFF34" w14:textId="77777777" w:rsidR="008D1B78" w:rsidRPr="008D1B78" w:rsidRDefault="008D1B78" w:rsidP="008D1B78">
      <w:pPr>
        <w:spacing w:before="91"/>
        <w:ind w:hanging="2"/>
        <w:rPr>
          <w:i/>
          <w:color w:val="0070C0"/>
        </w:rPr>
      </w:pPr>
      <w:r w:rsidRPr="008D1B78">
        <w:t xml:space="preserve">Fecha de envío del protocolo: </w:t>
      </w:r>
      <w:r w:rsidRPr="008D1B78">
        <w:rPr>
          <w:i/>
          <w:color w:val="0070C0"/>
        </w:rPr>
        <w:t>fecha de envío por primera vez a revisión.</w:t>
      </w:r>
    </w:p>
    <w:p w14:paraId="67772E1A" w14:textId="77777777" w:rsidR="008D1B78" w:rsidRDefault="008D1B78" w:rsidP="008D1B78">
      <w:pPr>
        <w:ind w:hanging="2"/>
        <w:jc w:val="both"/>
        <w:rPr>
          <w:b/>
          <w:sz w:val="20"/>
          <w:szCs w:val="20"/>
        </w:rPr>
      </w:pPr>
    </w:p>
    <w:p w14:paraId="62308ED5" w14:textId="77777777" w:rsidR="008D1B78" w:rsidRDefault="008D1B78" w:rsidP="008D1B78">
      <w:pPr>
        <w:pBdr>
          <w:top w:val="nil"/>
          <w:left w:val="nil"/>
          <w:bottom w:val="nil"/>
          <w:right w:val="nil"/>
          <w:between w:val="nil"/>
        </w:pBdr>
        <w:ind w:hanging="2"/>
      </w:pPr>
    </w:p>
    <w:p w14:paraId="7BE47717" w14:textId="77777777" w:rsidR="008D1B78" w:rsidRDefault="008D1B78" w:rsidP="008D1B78">
      <w:pPr>
        <w:pBdr>
          <w:top w:val="nil"/>
          <w:left w:val="nil"/>
          <w:bottom w:val="nil"/>
          <w:right w:val="nil"/>
          <w:between w:val="nil"/>
        </w:pBdr>
        <w:spacing w:before="120"/>
        <w:ind w:hanging="2"/>
        <w:jc w:val="both"/>
        <w:rPr>
          <w:sz w:val="20"/>
          <w:szCs w:val="20"/>
        </w:rPr>
      </w:pPr>
    </w:p>
    <w:p w14:paraId="5325A47B" w14:textId="1B114B4F" w:rsidR="00DD3D47" w:rsidRDefault="00DD3D47">
      <w:pPr>
        <w:widowControl/>
        <w:rPr>
          <w:b/>
        </w:rPr>
      </w:pPr>
    </w:p>
    <w:sectPr w:rsidR="00DD3D47" w:rsidSect="00DD3D47">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18" w:right="1134" w:bottom="1417" w:left="1134" w:header="0" w:footer="27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13919" w14:textId="77777777" w:rsidR="007668E1" w:rsidRDefault="007668E1">
      <w:r>
        <w:separator/>
      </w:r>
    </w:p>
  </w:endnote>
  <w:endnote w:type="continuationSeparator" w:id="0">
    <w:p w14:paraId="11C6A4AD" w14:textId="77777777" w:rsidR="007668E1" w:rsidRDefault="007668E1">
      <w:r>
        <w:continuationSeparator/>
      </w:r>
    </w:p>
  </w:endnote>
  <w:endnote w:type="continuationNotice" w:id="1">
    <w:p w14:paraId="2C3122B9" w14:textId="77777777" w:rsidR="007668E1" w:rsidRDefault="007668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F2506" w14:textId="77777777" w:rsidR="00DD3D47" w:rsidRDefault="00DD3D47">
    <w:pPr>
      <w:pStyle w:val="Piedepgina"/>
    </w:pPr>
    <w:r>
      <w:rPr>
        <w:noProof/>
        <w:color w:val="28BED7"/>
      </w:rPr>
      <w:drawing>
        <wp:inline distT="0" distB="0" distL="0" distR="0" wp14:anchorId="03993138" wp14:editId="2701F5C1">
          <wp:extent cx="798286" cy="448135"/>
          <wp:effectExtent l="0" t="0" r="1905" b="0"/>
          <wp:docPr id="45230876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4049" name="Imagen 2028044049"/>
                  <pic:cNvPicPr/>
                </pic:nvPicPr>
                <pic:blipFill>
                  <a:blip r:embed="rId1">
                    <a:extLst>
                      <a:ext uri="{28A0092B-C50C-407E-A947-70E740481C1C}">
                        <a14:useLocalDpi xmlns:a14="http://schemas.microsoft.com/office/drawing/2010/main" val="0"/>
                      </a:ext>
                    </a:extLst>
                  </a:blip>
                  <a:stretch>
                    <a:fillRect/>
                  </a:stretch>
                </pic:blipFill>
                <pic:spPr>
                  <a:xfrm>
                    <a:off x="0" y="0"/>
                    <a:ext cx="834173" cy="468281"/>
                  </a:xfrm>
                  <a:prstGeom prst="rect">
                    <a:avLst/>
                  </a:prstGeom>
                </pic:spPr>
              </pic:pic>
            </a:graphicData>
          </a:graphic>
        </wp:inline>
      </w:drawing>
    </w:r>
    <w:r>
      <w:rPr>
        <w:noProof/>
        <w:color w:val="28BED7"/>
      </w:rPr>
      <w:drawing>
        <wp:inline distT="0" distB="0" distL="0" distR="0" wp14:anchorId="113DC0BD" wp14:editId="0917BB0D">
          <wp:extent cx="798286" cy="448135"/>
          <wp:effectExtent l="0" t="0" r="1905" b="0"/>
          <wp:docPr id="62560004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4049" name="Imagen 2028044049"/>
                  <pic:cNvPicPr/>
                </pic:nvPicPr>
                <pic:blipFill>
                  <a:blip r:embed="rId1">
                    <a:extLst>
                      <a:ext uri="{28A0092B-C50C-407E-A947-70E740481C1C}">
                        <a14:useLocalDpi xmlns:a14="http://schemas.microsoft.com/office/drawing/2010/main" val="0"/>
                      </a:ext>
                    </a:extLst>
                  </a:blip>
                  <a:stretch>
                    <a:fillRect/>
                  </a:stretch>
                </pic:blipFill>
                <pic:spPr>
                  <a:xfrm>
                    <a:off x="0" y="0"/>
                    <a:ext cx="834173" cy="468281"/>
                  </a:xfrm>
                  <a:prstGeom prst="rect">
                    <a:avLst/>
                  </a:prstGeom>
                </pic:spPr>
              </pic:pic>
            </a:graphicData>
          </a:graphic>
        </wp:inline>
      </w:drawing>
    </w:r>
    <w:r>
      <w:rPr>
        <w:noProof/>
        <w:color w:val="28BED7"/>
      </w:rPr>
      <w:drawing>
        <wp:inline distT="0" distB="0" distL="0" distR="0" wp14:anchorId="6E6F9186" wp14:editId="492EBD89">
          <wp:extent cx="798286" cy="448135"/>
          <wp:effectExtent l="0" t="0" r="1905" b="0"/>
          <wp:docPr id="92258235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4049" name="Imagen 2028044049"/>
                  <pic:cNvPicPr/>
                </pic:nvPicPr>
                <pic:blipFill>
                  <a:blip r:embed="rId1">
                    <a:extLst>
                      <a:ext uri="{28A0092B-C50C-407E-A947-70E740481C1C}">
                        <a14:useLocalDpi xmlns:a14="http://schemas.microsoft.com/office/drawing/2010/main" val="0"/>
                      </a:ext>
                    </a:extLst>
                  </a:blip>
                  <a:stretch>
                    <a:fillRect/>
                  </a:stretch>
                </pic:blipFill>
                <pic:spPr>
                  <a:xfrm>
                    <a:off x="0" y="0"/>
                    <a:ext cx="834173" cy="468281"/>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D6F3A" w14:textId="77777777" w:rsidR="00DD3D47" w:rsidRDefault="00DD3D47" w:rsidP="00CA6B08">
    <w:pPr>
      <w:pStyle w:val="Piedepgina"/>
      <w:spacing w:line="360" w:lineRule="auto"/>
      <w:jc w:val="center"/>
      <w:rPr>
        <w:rFonts w:ascii="Arial" w:hAnsi="Arial" w:cs="Arial"/>
        <w:i/>
        <w:iCs/>
        <w:color w:val="0075C9"/>
      </w:rPr>
    </w:pPr>
  </w:p>
  <w:p w14:paraId="5350FEA7" w14:textId="25DFDD75" w:rsidR="00DD3D47" w:rsidRDefault="00DD3D47" w:rsidP="00CA6B08">
    <w:pPr>
      <w:pStyle w:val="Piedepgina"/>
      <w:tabs>
        <w:tab w:val="center" w:pos="4986"/>
        <w:tab w:val="right" w:pos="9972"/>
      </w:tabs>
      <w:spacing w:line="360" w:lineRule="auto"/>
      <w:jc w:val="center"/>
      <w:rPr>
        <w:caps/>
        <w:color w:val="0075C9"/>
      </w:rPr>
    </w:pPr>
    <w:r>
      <w:rPr>
        <w:rFonts w:ascii="Arial" w:hAnsi="Arial" w:cs="Arial"/>
        <w:i/>
        <w:iCs/>
        <w:color w:val="0075C9"/>
      </w:rPr>
      <w:t xml:space="preserve">CICUA UOH - Actualizado marzo </w:t>
    </w:r>
    <w:r>
      <w:rPr>
        <w:rFonts w:ascii="Arial" w:hAnsi="Arial" w:cs="Arial"/>
        <w:i/>
        <w:iCs/>
        <w:caps/>
        <w:color w:val="0075C9"/>
      </w:rPr>
      <w:t>2026</w:t>
    </w:r>
    <w:r>
      <w:rPr>
        <w:rFonts w:ascii="Arial" w:hAnsi="Arial" w:cs="Arial"/>
        <w:i/>
        <w:iCs/>
        <w:caps/>
        <w:color w:val="0075C9"/>
      </w:rPr>
      <w:br/>
    </w:r>
    <w:r w:rsidRPr="003274E0">
      <w:rPr>
        <w:caps/>
        <w:color w:val="0075C9"/>
      </w:rPr>
      <w:fldChar w:fldCharType="begin"/>
    </w:r>
    <w:r w:rsidRPr="003274E0">
      <w:rPr>
        <w:caps/>
        <w:color w:val="0075C9"/>
      </w:rPr>
      <w:instrText>PAGE   \* MERGEFORMAT</w:instrText>
    </w:r>
    <w:r w:rsidRPr="003274E0">
      <w:rPr>
        <w:caps/>
        <w:color w:val="0075C9"/>
      </w:rPr>
      <w:fldChar w:fldCharType="separate"/>
    </w:r>
    <w:r>
      <w:rPr>
        <w:caps/>
        <w:color w:val="0075C9"/>
      </w:rPr>
      <w:t>1</w:t>
    </w:r>
    <w:r w:rsidRPr="003274E0">
      <w:rPr>
        <w:caps/>
        <w:color w:val="0075C9"/>
      </w:rPr>
      <w:fldChar w:fldCharType="end"/>
    </w:r>
  </w:p>
  <w:p w14:paraId="65462CCD" w14:textId="77777777" w:rsidR="00DD3D47" w:rsidRPr="006C4A62" w:rsidRDefault="00DD3D47" w:rsidP="00CA6B08">
    <w:pPr>
      <w:pStyle w:val="Piedepgina"/>
      <w:tabs>
        <w:tab w:val="center" w:pos="4986"/>
        <w:tab w:val="left" w:pos="7313"/>
      </w:tabs>
      <w:jc w:val="center"/>
      <w:rPr>
        <w:caps/>
        <w:color w:val="0075C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EB7D3" w14:textId="77777777" w:rsidR="00DD3D47" w:rsidRPr="00C40D4D" w:rsidRDefault="00DD3D47" w:rsidP="00C40D4D">
    <w:pPr>
      <w:pStyle w:val="Piedepgina"/>
      <w:jc w:val="center"/>
      <w:rPr>
        <w:sz w:val="20"/>
        <w:szCs w:val="20"/>
      </w:rPr>
    </w:pPr>
    <w:r>
      <w:rPr>
        <w:sz w:val="20"/>
        <w:szCs w:val="20"/>
      </w:rPr>
      <w:t>Fecha de a</w:t>
    </w:r>
    <w:r w:rsidRPr="00C40D4D">
      <w:rPr>
        <w:sz w:val="20"/>
        <w:szCs w:val="20"/>
      </w:rPr>
      <w:t>ctualiza</w:t>
    </w:r>
    <w:r>
      <w:rPr>
        <w:sz w:val="20"/>
        <w:szCs w:val="20"/>
      </w:rPr>
      <w:t>ción por el CICUA:</w:t>
    </w:r>
    <w:r w:rsidRPr="00C40D4D">
      <w:rPr>
        <w:sz w:val="20"/>
        <w:szCs w:val="20"/>
      </w:rPr>
      <w:t xml:space="preserve"> </w:t>
    </w:r>
    <w:r>
      <w:rPr>
        <w:sz w:val="20"/>
        <w:szCs w:val="20"/>
      </w:rPr>
      <w:t>agosto</w:t>
    </w:r>
    <w:r w:rsidRPr="00C40D4D">
      <w:rPr>
        <w:sz w:val="20"/>
        <w:szCs w:val="20"/>
      </w:rPr>
      <w:t xml:space="preserve"> 202</w:t>
    </w:r>
    <w:r>
      <w:rPr>
        <w:sz w:val="20"/>
        <w:szCs w:val="20"/>
      </w:rPr>
      <w:t>5</w:t>
    </w:r>
  </w:p>
  <w:p w14:paraId="137F0780" w14:textId="77777777" w:rsidR="00DD3D47" w:rsidRDefault="00DD3D4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D4682" w14:textId="77777777" w:rsidR="007668E1" w:rsidRDefault="007668E1">
      <w:r>
        <w:separator/>
      </w:r>
    </w:p>
  </w:footnote>
  <w:footnote w:type="continuationSeparator" w:id="0">
    <w:p w14:paraId="56964FCE" w14:textId="77777777" w:rsidR="007668E1" w:rsidRDefault="007668E1">
      <w:r>
        <w:continuationSeparator/>
      </w:r>
    </w:p>
  </w:footnote>
  <w:footnote w:type="continuationNotice" w:id="1">
    <w:p w14:paraId="5B878AD7" w14:textId="77777777" w:rsidR="007668E1" w:rsidRDefault="007668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CEBBB" w14:textId="77777777" w:rsidR="008D1B78" w:rsidRDefault="008D1B7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BA1D" w14:textId="77777777" w:rsidR="00DD3D47" w:rsidRDefault="00DD3D47" w:rsidP="00030BEC">
    <w:pPr>
      <w:pStyle w:val="Encabezado"/>
      <w:tabs>
        <w:tab w:val="left" w:pos="3164"/>
      </w:tabs>
    </w:pPr>
  </w:p>
  <w:p w14:paraId="035B9CBE" w14:textId="77777777" w:rsidR="00DD3D47" w:rsidRDefault="00DD3D47" w:rsidP="00030BEC">
    <w:pPr>
      <w:pStyle w:val="Encabezado"/>
      <w:tabs>
        <w:tab w:val="left" w:pos="3164"/>
      </w:tabs>
    </w:pPr>
  </w:p>
  <w:p w14:paraId="6C98CCF6" w14:textId="77777777" w:rsidR="00DD3D47" w:rsidRDefault="00DD3D47" w:rsidP="00030BEC">
    <w:pPr>
      <w:pStyle w:val="Encabezado"/>
      <w:tabs>
        <w:tab w:val="left" w:pos="3164"/>
      </w:tabs>
    </w:pPr>
    <w:r>
      <w:rPr>
        <w:noProof/>
        <w:color w:val="28BED7"/>
      </w:rPr>
      <w:drawing>
        <wp:inline distT="0" distB="0" distL="0" distR="0" wp14:anchorId="02B8319D" wp14:editId="6F541332">
          <wp:extent cx="1385888" cy="436530"/>
          <wp:effectExtent l="0" t="0" r="0" b="0"/>
          <wp:docPr id="87260431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21100" name="Imagen 1604121100"/>
                  <pic:cNvPicPr/>
                </pic:nvPicPr>
                <pic:blipFill>
                  <a:blip r:embed="rId1">
                    <a:extLst>
                      <a:ext uri="{28A0092B-C50C-407E-A947-70E740481C1C}">
                        <a14:useLocalDpi xmlns:a14="http://schemas.microsoft.com/office/drawing/2010/main" val="0"/>
                      </a:ext>
                    </a:extLst>
                  </a:blip>
                  <a:stretch>
                    <a:fillRect/>
                  </a:stretch>
                </pic:blipFill>
                <pic:spPr>
                  <a:xfrm>
                    <a:off x="0" y="0"/>
                    <a:ext cx="1468950" cy="462693"/>
                  </a:xfrm>
                  <a:prstGeom prst="rect">
                    <a:avLst/>
                  </a:prstGeom>
                </pic:spPr>
              </pic:pic>
            </a:graphicData>
          </a:graphic>
        </wp:inline>
      </w:drawing>
    </w:r>
    <w:r w:rsidRPr="00350971">
      <w:rPr>
        <w:noProof/>
        <w:color w:val="28BED7"/>
      </w:rPr>
      <mc:AlternateContent>
        <mc:Choice Requires="wps">
          <w:drawing>
            <wp:anchor distT="0" distB="0" distL="114300" distR="114300" simplePos="0" relativeHeight="251661312" behindDoc="0" locked="0" layoutInCell="1" allowOverlap="1" wp14:anchorId="07716A18" wp14:editId="24FFC79A">
              <wp:simplePos x="0" y="0"/>
              <wp:positionH relativeFrom="column">
                <wp:posOffset>3384713</wp:posOffset>
              </wp:positionH>
              <wp:positionV relativeFrom="paragraph">
                <wp:posOffset>233596</wp:posOffset>
              </wp:positionV>
              <wp:extent cx="2894473" cy="0"/>
              <wp:effectExtent l="0" t="0" r="13970" b="12700"/>
              <wp:wrapNone/>
              <wp:docPr id="928330981" name="Conector recto 928330981"/>
              <wp:cNvGraphicFramePr/>
              <a:graphic xmlns:a="http://schemas.openxmlformats.org/drawingml/2006/main">
                <a:graphicData uri="http://schemas.microsoft.com/office/word/2010/wordprocessingShape">
                  <wps:wsp>
                    <wps:cNvCnPr/>
                    <wps:spPr>
                      <a:xfrm flipH="1">
                        <a:off x="0" y="0"/>
                        <a:ext cx="2894473" cy="0"/>
                      </a:xfrm>
                      <a:prstGeom prst="line">
                        <a:avLst/>
                      </a:prstGeom>
                      <a:ln w="15875">
                        <a:solidFill>
                          <a:srgbClr val="0075C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256BBB" id="Conector recto 928330981"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6.5pt,18.4pt" to="494.4pt,18.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" strokecolor="#0075c9" strokeweight="1.25pt">
              <v:stroke joinstyle="miter"/>
            </v:line>
          </w:pict>
        </mc:Fallback>
      </mc:AlternateContent>
    </w:r>
    <w:r>
      <w:tab/>
    </w:r>
  </w:p>
  <w:p w14:paraId="3CFBD797" w14:textId="77777777" w:rsidR="00DD3D47" w:rsidRDefault="00DD3D47" w:rsidP="006C4A62">
    <w:pPr>
      <w:pStyle w:val="Encabezado"/>
      <w:tabs>
        <w:tab w:val="clear" w:pos="4419"/>
        <w:tab w:val="clear" w:pos="8838"/>
        <w:tab w:val="left" w:pos="3164"/>
        <w:tab w:val="left" w:pos="5445"/>
        <w:tab w:val="left" w:pos="6345"/>
      </w:tabs>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F81C3" w14:textId="77777777" w:rsidR="00DD3D47" w:rsidRDefault="00DD3D47">
    <w:pPr>
      <w:pStyle w:val="Encabezado"/>
    </w:pPr>
    <w:r>
      <w:rPr>
        <w:noProof/>
      </w:rPr>
      <w:drawing>
        <wp:inline distT="0" distB="0" distL="0" distR="0" wp14:anchorId="212A145A" wp14:editId="665B8388">
          <wp:extent cx="1080166" cy="1440221"/>
          <wp:effectExtent l="0" t="0" r="0" b="0"/>
          <wp:docPr id="1994265023"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8532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085935" cy="1447913"/>
                  </a:xfrm>
                  <a:prstGeom prst="rect">
                    <a:avLst/>
                  </a:prstGeom>
                </pic:spPr>
              </pic:pic>
            </a:graphicData>
          </a:graphic>
        </wp:inline>
      </w:drawing>
    </w:r>
    <w:r>
      <w:t xml:space="preserve">    </w:t>
    </w:r>
    <w:r>
      <w:rPr>
        <w:noProof/>
      </w:rPr>
      <w:drawing>
        <wp:inline distT="0" distB="0" distL="0" distR="0" wp14:anchorId="5FD1D325" wp14:editId="0F9E0B03">
          <wp:extent cx="1374357" cy="771525"/>
          <wp:effectExtent l="0" t="0" r="0" b="3175"/>
          <wp:docPr id="1569276070"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332515" name="Imagen 770332515"/>
                  <pic:cNvPicPr/>
                </pic:nvPicPr>
                <pic:blipFill>
                  <a:blip r:embed="rId2">
                    <a:extLst>
                      <a:ext uri="{28A0092B-C50C-407E-A947-70E740481C1C}">
                        <a14:useLocalDpi xmlns:a14="http://schemas.microsoft.com/office/drawing/2010/main" val="0"/>
                      </a:ext>
                    </a:extLst>
                  </a:blip>
                  <a:stretch>
                    <a:fillRect/>
                  </a:stretch>
                </pic:blipFill>
                <pic:spPr>
                  <a:xfrm>
                    <a:off x="0" y="0"/>
                    <a:ext cx="1408479" cy="7906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51BC3"/>
    <w:multiLevelType w:val="hybridMultilevel"/>
    <w:tmpl w:val="1C1E31F0"/>
    <w:lvl w:ilvl="0" w:tplc="C7A0E202">
      <w:start w:val="10"/>
      <w:numFmt w:val="bullet"/>
      <w:lvlText w:val="-"/>
      <w:lvlJc w:val="left"/>
      <w:pPr>
        <w:ind w:left="720" w:hanging="360"/>
      </w:pPr>
      <w:rPr>
        <w:rFonts w:ascii="Times New Roman" w:eastAsia="Times New Roman"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1E637A17"/>
    <w:multiLevelType w:val="hybridMultilevel"/>
    <w:tmpl w:val="7B7A5A94"/>
    <w:lvl w:ilvl="0" w:tplc="080A0015">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27A346DF"/>
    <w:multiLevelType w:val="multilevel"/>
    <w:tmpl w:val="27A346DF"/>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2A2177FA"/>
    <w:multiLevelType w:val="hybridMultilevel"/>
    <w:tmpl w:val="006A2B9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494A5721"/>
    <w:multiLevelType w:val="multilevel"/>
    <w:tmpl w:val="494A5721"/>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 w15:restartNumberingAfterBreak="0">
    <w:nsid w:val="4DC8366A"/>
    <w:multiLevelType w:val="hybridMultilevel"/>
    <w:tmpl w:val="71D0D93C"/>
    <w:lvl w:ilvl="0" w:tplc="B8C88602">
      <w:start w:val="1"/>
      <w:numFmt w:val="bullet"/>
      <w:lvlText w:val="-"/>
      <w:lvlJc w:val="left"/>
      <w:pPr>
        <w:ind w:left="358" w:hanging="360"/>
      </w:pPr>
      <w:rPr>
        <w:rFonts w:ascii="Times New Roman" w:eastAsia="Times New Roman" w:hAnsi="Times New Roman" w:cs="Times New Roman" w:hint="default"/>
      </w:rPr>
    </w:lvl>
    <w:lvl w:ilvl="1" w:tplc="340A0003" w:tentative="1">
      <w:start w:val="1"/>
      <w:numFmt w:val="bullet"/>
      <w:lvlText w:val="o"/>
      <w:lvlJc w:val="left"/>
      <w:pPr>
        <w:ind w:left="1078" w:hanging="360"/>
      </w:pPr>
      <w:rPr>
        <w:rFonts w:ascii="Courier New" w:hAnsi="Courier New" w:cs="Courier New" w:hint="default"/>
      </w:rPr>
    </w:lvl>
    <w:lvl w:ilvl="2" w:tplc="340A0005" w:tentative="1">
      <w:start w:val="1"/>
      <w:numFmt w:val="bullet"/>
      <w:lvlText w:val=""/>
      <w:lvlJc w:val="left"/>
      <w:pPr>
        <w:ind w:left="1798" w:hanging="360"/>
      </w:pPr>
      <w:rPr>
        <w:rFonts w:ascii="Wingdings" w:hAnsi="Wingdings" w:hint="default"/>
      </w:rPr>
    </w:lvl>
    <w:lvl w:ilvl="3" w:tplc="340A0001" w:tentative="1">
      <w:start w:val="1"/>
      <w:numFmt w:val="bullet"/>
      <w:lvlText w:val=""/>
      <w:lvlJc w:val="left"/>
      <w:pPr>
        <w:ind w:left="2518" w:hanging="360"/>
      </w:pPr>
      <w:rPr>
        <w:rFonts w:ascii="Symbol" w:hAnsi="Symbol" w:hint="default"/>
      </w:rPr>
    </w:lvl>
    <w:lvl w:ilvl="4" w:tplc="340A0003" w:tentative="1">
      <w:start w:val="1"/>
      <w:numFmt w:val="bullet"/>
      <w:lvlText w:val="o"/>
      <w:lvlJc w:val="left"/>
      <w:pPr>
        <w:ind w:left="3238" w:hanging="360"/>
      </w:pPr>
      <w:rPr>
        <w:rFonts w:ascii="Courier New" w:hAnsi="Courier New" w:cs="Courier New" w:hint="default"/>
      </w:rPr>
    </w:lvl>
    <w:lvl w:ilvl="5" w:tplc="340A0005" w:tentative="1">
      <w:start w:val="1"/>
      <w:numFmt w:val="bullet"/>
      <w:lvlText w:val=""/>
      <w:lvlJc w:val="left"/>
      <w:pPr>
        <w:ind w:left="3958" w:hanging="360"/>
      </w:pPr>
      <w:rPr>
        <w:rFonts w:ascii="Wingdings" w:hAnsi="Wingdings" w:hint="default"/>
      </w:rPr>
    </w:lvl>
    <w:lvl w:ilvl="6" w:tplc="340A0001" w:tentative="1">
      <w:start w:val="1"/>
      <w:numFmt w:val="bullet"/>
      <w:lvlText w:val=""/>
      <w:lvlJc w:val="left"/>
      <w:pPr>
        <w:ind w:left="4678" w:hanging="360"/>
      </w:pPr>
      <w:rPr>
        <w:rFonts w:ascii="Symbol" w:hAnsi="Symbol" w:hint="default"/>
      </w:rPr>
    </w:lvl>
    <w:lvl w:ilvl="7" w:tplc="340A0003" w:tentative="1">
      <w:start w:val="1"/>
      <w:numFmt w:val="bullet"/>
      <w:lvlText w:val="o"/>
      <w:lvlJc w:val="left"/>
      <w:pPr>
        <w:ind w:left="5398" w:hanging="360"/>
      </w:pPr>
      <w:rPr>
        <w:rFonts w:ascii="Courier New" w:hAnsi="Courier New" w:cs="Courier New" w:hint="default"/>
      </w:rPr>
    </w:lvl>
    <w:lvl w:ilvl="8" w:tplc="340A0005" w:tentative="1">
      <w:start w:val="1"/>
      <w:numFmt w:val="bullet"/>
      <w:lvlText w:val=""/>
      <w:lvlJc w:val="left"/>
      <w:pPr>
        <w:ind w:left="6118" w:hanging="360"/>
      </w:pPr>
      <w:rPr>
        <w:rFonts w:ascii="Wingdings" w:hAnsi="Wingdings" w:hint="default"/>
      </w:rPr>
    </w:lvl>
  </w:abstractNum>
  <w:abstractNum w:abstractNumId="6" w15:restartNumberingAfterBreak="0">
    <w:nsid w:val="56CC2A3C"/>
    <w:multiLevelType w:val="multilevel"/>
    <w:tmpl w:val="56CC2A3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7250294E"/>
    <w:multiLevelType w:val="hybridMultilevel"/>
    <w:tmpl w:val="B6567C9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751733F5"/>
    <w:multiLevelType w:val="multilevel"/>
    <w:tmpl w:val="751733F5"/>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9" w15:restartNumberingAfterBreak="0">
    <w:nsid w:val="7EF26F02"/>
    <w:multiLevelType w:val="multilevel"/>
    <w:tmpl w:val="7EF26F0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16cid:durableId="2037415461">
    <w:abstractNumId w:val="4"/>
  </w:num>
  <w:num w:numId="2" w16cid:durableId="539629969">
    <w:abstractNumId w:val="2"/>
  </w:num>
  <w:num w:numId="3" w16cid:durableId="500001076">
    <w:abstractNumId w:val="6"/>
  </w:num>
  <w:num w:numId="4" w16cid:durableId="251552134">
    <w:abstractNumId w:val="8"/>
  </w:num>
  <w:num w:numId="5" w16cid:durableId="362899030">
    <w:abstractNumId w:val="9"/>
  </w:num>
  <w:num w:numId="6" w16cid:durableId="1326014132">
    <w:abstractNumId w:val="0"/>
  </w:num>
  <w:num w:numId="7" w16cid:durableId="954798635">
    <w:abstractNumId w:val="3"/>
  </w:num>
  <w:num w:numId="8" w16cid:durableId="724107488">
    <w:abstractNumId w:val="1"/>
  </w:num>
  <w:num w:numId="9" w16cid:durableId="1529492264">
    <w:abstractNumId w:val="7"/>
  </w:num>
  <w:num w:numId="10" w16cid:durableId="3233596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displayBackgroundShape/>
  <w:proofState w:spelling="clean" w:grammar="clean"/>
  <w:defaultTabStop w:val="720"/>
  <w:hyphenationZone w:val="425"/>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TUytrA0NzcwMzNW0lEKTi0uzszPAykwNK0FALLfEjotAAAA"/>
  </w:docVars>
  <w:rsids>
    <w:rsidRoot w:val="00CC4C55"/>
    <w:rsid w:val="000069BB"/>
    <w:rsid w:val="00012DA7"/>
    <w:rsid w:val="00017785"/>
    <w:rsid w:val="00021C1B"/>
    <w:rsid w:val="00030BEC"/>
    <w:rsid w:val="00037921"/>
    <w:rsid w:val="00045C42"/>
    <w:rsid w:val="000477CD"/>
    <w:rsid w:val="00056411"/>
    <w:rsid w:val="00063760"/>
    <w:rsid w:val="0006573A"/>
    <w:rsid w:val="00070B15"/>
    <w:rsid w:val="000906CF"/>
    <w:rsid w:val="00090F31"/>
    <w:rsid w:val="0009643D"/>
    <w:rsid w:val="000A49B5"/>
    <w:rsid w:val="000B3FCD"/>
    <w:rsid w:val="000D3280"/>
    <w:rsid w:val="000E0C2E"/>
    <w:rsid w:val="000F6D7E"/>
    <w:rsid w:val="001200BC"/>
    <w:rsid w:val="00120A62"/>
    <w:rsid w:val="00123F8E"/>
    <w:rsid w:val="00132133"/>
    <w:rsid w:val="00172E04"/>
    <w:rsid w:val="001B0793"/>
    <w:rsid w:val="001B1AEB"/>
    <w:rsid w:val="001B398A"/>
    <w:rsid w:val="001C6F77"/>
    <w:rsid w:val="001D37B0"/>
    <w:rsid w:val="00213442"/>
    <w:rsid w:val="00226A21"/>
    <w:rsid w:val="00240C24"/>
    <w:rsid w:val="00244610"/>
    <w:rsid w:val="00261E95"/>
    <w:rsid w:val="0026270B"/>
    <w:rsid w:val="00266088"/>
    <w:rsid w:val="00275409"/>
    <w:rsid w:val="00287FF7"/>
    <w:rsid w:val="002923CC"/>
    <w:rsid w:val="002A18B7"/>
    <w:rsid w:val="002A4C5D"/>
    <w:rsid w:val="002B563D"/>
    <w:rsid w:val="002C6041"/>
    <w:rsid w:val="002D24A0"/>
    <w:rsid w:val="002D2FE1"/>
    <w:rsid w:val="002E100B"/>
    <w:rsid w:val="002E11E9"/>
    <w:rsid w:val="00301DBA"/>
    <w:rsid w:val="00306522"/>
    <w:rsid w:val="00307DF3"/>
    <w:rsid w:val="00321412"/>
    <w:rsid w:val="00327548"/>
    <w:rsid w:val="0033120C"/>
    <w:rsid w:val="00337F4C"/>
    <w:rsid w:val="00350C55"/>
    <w:rsid w:val="0036000C"/>
    <w:rsid w:val="003769DF"/>
    <w:rsid w:val="00381E13"/>
    <w:rsid w:val="00382C99"/>
    <w:rsid w:val="003A0321"/>
    <w:rsid w:val="003A0D9A"/>
    <w:rsid w:val="003A1B2D"/>
    <w:rsid w:val="003B1716"/>
    <w:rsid w:val="003B5B6F"/>
    <w:rsid w:val="003C53AB"/>
    <w:rsid w:val="003D0AEA"/>
    <w:rsid w:val="003D14D0"/>
    <w:rsid w:val="003E74C3"/>
    <w:rsid w:val="003F20F7"/>
    <w:rsid w:val="003F5718"/>
    <w:rsid w:val="003F5A55"/>
    <w:rsid w:val="00413298"/>
    <w:rsid w:val="00416F56"/>
    <w:rsid w:val="00440AD4"/>
    <w:rsid w:val="0044581E"/>
    <w:rsid w:val="004504F2"/>
    <w:rsid w:val="00454402"/>
    <w:rsid w:val="0046796C"/>
    <w:rsid w:val="00472A33"/>
    <w:rsid w:val="00473A9C"/>
    <w:rsid w:val="0048108C"/>
    <w:rsid w:val="00482B4D"/>
    <w:rsid w:val="00484519"/>
    <w:rsid w:val="00496ACF"/>
    <w:rsid w:val="004B5331"/>
    <w:rsid w:val="004C241D"/>
    <w:rsid w:val="004D617B"/>
    <w:rsid w:val="004E3F8B"/>
    <w:rsid w:val="004E6AFB"/>
    <w:rsid w:val="004F050A"/>
    <w:rsid w:val="004F2707"/>
    <w:rsid w:val="00505110"/>
    <w:rsid w:val="00514168"/>
    <w:rsid w:val="005222C0"/>
    <w:rsid w:val="00534D97"/>
    <w:rsid w:val="0055671A"/>
    <w:rsid w:val="00560110"/>
    <w:rsid w:val="00563507"/>
    <w:rsid w:val="005662A7"/>
    <w:rsid w:val="00567DCD"/>
    <w:rsid w:val="00571241"/>
    <w:rsid w:val="00571B57"/>
    <w:rsid w:val="005905B0"/>
    <w:rsid w:val="005B250A"/>
    <w:rsid w:val="005C5561"/>
    <w:rsid w:val="005E17E2"/>
    <w:rsid w:val="005E1903"/>
    <w:rsid w:val="005E79F7"/>
    <w:rsid w:val="0060029F"/>
    <w:rsid w:val="00624D74"/>
    <w:rsid w:val="006251D2"/>
    <w:rsid w:val="00630142"/>
    <w:rsid w:val="006441B6"/>
    <w:rsid w:val="00654C5C"/>
    <w:rsid w:val="0065765C"/>
    <w:rsid w:val="00661B8B"/>
    <w:rsid w:val="00666BEA"/>
    <w:rsid w:val="00666E27"/>
    <w:rsid w:val="006815C4"/>
    <w:rsid w:val="00690BD1"/>
    <w:rsid w:val="00696980"/>
    <w:rsid w:val="006A5E4C"/>
    <w:rsid w:val="006A7B3A"/>
    <w:rsid w:val="006A7D5B"/>
    <w:rsid w:val="006B5241"/>
    <w:rsid w:val="006C4A62"/>
    <w:rsid w:val="006C645F"/>
    <w:rsid w:val="006D78C3"/>
    <w:rsid w:val="006E197F"/>
    <w:rsid w:val="006E1EB3"/>
    <w:rsid w:val="006E4B5F"/>
    <w:rsid w:val="006E599A"/>
    <w:rsid w:val="006F2FED"/>
    <w:rsid w:val="006F3937"/>
    <w:rsid w:val="00704820"/>
    <w:rsid w:val="007207CC"/>
    <w:rsid w:val="00721E83"/>
    <w:rsid w:val="00734F39"/>
    <w:rsid w:val="007350CC"/>
    <w:rsid w:val="007668E1"/>
    <w:rsid w:val="00776486"/>
    <w:rsid w:val="00777605"/>
    <w:rsid w:val="00792E32"/>
    <w:rsid w:val="007A0FB4"/>
    <w:rsid w:val="007B2942"/>
    <w:rsid w:val="007B2C42"/>
    <w:rsid w:val="007B7F4B"/>
    <w:rsid w:val="007C3B20"/>
    <w:rsid w:val="007E0522"/>
    <w:rsid w:val="007E1877"/>
    <w:rsid w:val="007E2199"/>
    <w:rsid w:val="007F7C7A"/>
    <w:rsid w:val="00830BBA"/>
    <w:rsid w:val="00834D11"/>
    <w:rsid w:val="00854255"/>
    <w:rsid w:val="00891A2C"/>
    <w:rsid w:val="008A4C63"/>
    <w:rsid w:val="008B00C6"/>
    <w:rsid w:val="008B6632"/>
    <w:rsid w:val="008C3349"/>
    <w:rsid w:val="008C44CB"/>
    <w:rsid w:val="008D1B78"/>
    <w:rsid w:val="008D4834"/>
    <w:rsid w:val="008D49F0"/>
    <w:rsid w:val="008D6308"/>
    <w:rsid w:val="008D7B44"/>
    <w:rsid w:val="008E639E"/>
    <w:rsid w:val="008E68EE"/>
    <w:rsid w:val="008F660D"/>
    <w:rsid w:val="009352E3"/>
    <w:rsid w:val="00935622"/>
    <w:rsid w:val="0093569C"/>
    <w:rsid w:val="00937D11"/>
    <w:rsid w:val="0095168D"/>
    <w:rsid w:val="009531BB"/>
    <w:rsid w:val="00954511"/>
    <w:rsid w:val="00973960"/>
    <w:rsid w:val="00974DF6"/>
    <w:rsid w:val="0097793B"/>
    <w:rsid w:val="009810FE"/>
    <w:rsid w:val="0098558F"/>
    <w:rsid w:val="00986FE3"/>
    <w:rsid w:val="00987ED3"/>
    <w:rsid w:val="00990D40"/>
    <w:rsid w:val="00992B62"/>
    <w:rsid w:val="009E1E31"/>
    <w:rsid w:val="009F25B0"/>
    <w:rsid w:val="009F3E47"/>
    <w:rsid w:val="00A02776"/>
    <w:rsid w:val="00A2501B"/>
    <w:rsid w:val="00A26815"/>
    <w:rsid w:val="00A33DC7"/>
    <w:rsid w:val="00A44053"/>
    <w:rsid w:val="00A4449A"/>
    <w:rsid w:val="00A5508C"/>
    <w:rsid w:val="00A65096"/>
    <w:rsid w:val="00A65F26"/>
    <w:rsid w:val="00A677E0"/>
    <w:rsid w:val="00A85134"/>
    <w:rsid w:val="00A86B67"/>
    <w:rsid w:val="00A879B7"/>
    <w:rsid w:val="00AA3A25"/>
    <w:rsid w:val="00AB24D4"/>
    <w:rsid w:val="00AD0BCA"/>
    <w:rsid w:val="00AE26AD"/>
    <w:rsid w:val="00AF7068"/>
    <w:rsid w:val="00B0665D"/>
    <w:rsid w:val="00B20F75"/>
    <w:rsid w:val="00B3476E"/>
    <w:rsid w:val="00B45B58"/>
    <w:rsid w:val="00B45B79"/>
    <w:rsid w:val="00B518EF"/>
    <w:rsid w:val="00B614BB"/>
    <w:rsid w:val="00B854AE"/>
    <w:rsid w:val="00B96629"/>
    <w:rsid w:val="00BA3996"/>
    <w:rsid w:val="00BB091A"/>
    <w:rsid w:val="00BC432D"/>
    <w:rsid w:val="00BE3E85"/>
    <w:rsid w:val="00BE6B0C"/>
    <w:rsid w:val="00C15FC7"/>
    <w:rsid w:val="00C20B06"/>
    <w:rsid w:val="00C40D4D"/>
    <w:rsid w:val="00C43E94"/>
    <w:rsid w:val="00C47739"/>
    <w:rsid w:val="00C60CE6"/>
    <w:rsid w:val="00C92A33"/>
    <w:rsid w:val="00CA6B08"/>
    <w:rsid w:val="00CB2698"/>
    <w:rsid w:val="00CC1E2C"/>
    <w:rsid w:val="00CC2115"/>
    <w:rsid w:val="00CC4C55"/>
    <w:rsid w:val="00CC6369"/>
    <w:rsid w:val="00CD0BA0"/>
    <w:rsid w:val="00CE220A"/>
    <w:rsid w:val="00CE6DA0"/>
    <w:rsid w:val="00CF0F40"/>
    <w:rsid w:val="00CF62B2"/>
    <w:rsid w:val="00CF683A"/>
    <w:rsid w:val="00CF7D28"/>
    <w:rsid w:val="00D02394"/>
    <w:rsid w:val="00D0740A"/>
    <w:rsid w:val="00D119EE"/>
    <w:rsid w:val="00D1369A"/>
    <w:rsid w:val="00D24AD7"/>
    <w:rsid w:val="00D340F5"/>
    <w:rsid w:val="00D538BA"/>
    <w:rsid w:val="00D62E4C"/>
    <w:rsid w:val="00D7396C"/>
    <w:rsid w:val="00D76F43"/>
    <w:rsid w:val="00D8655C"/>
    <w:rsid w:val="00D91356"/>
    <w:rsid w:val="00D94059"/>
    <w:rsid w:val="00DA2183"/>
    <w:rsid w:val="00DC20B5"/>
    <w:rsid w:val="00DC4975"/>
    <w:rsid w:val="00DC49DD"/>
    <w:rsid w:val="00DD146C"/>
    <w:rsid w:val="00DD1E41"/>
    <w:rsid w:val="00DD25E0"/>
    <w:rsid w:val="00DD3D47"/>
    <w:rsid w:val="00DD3E6E"/>
    <w:rsid w:val="00DD5ED1"/>
    <w:rsid w:val="00DD6C00"/>
    <w:rsid w:val="00DD7CFB"/>
    <w:rsid w:val="00DE79AC"/>
    <w:rsid w:val="00E04715"/>
    <w:rsid w:val="00E076E3"/>
    <w:rsid w:val="00E115AC"/>
    <w:rsid w:val="00E1366E"/>
    <w:rsid w:val="00E225A9"/>
    <w:rsid w:val="00E22A59"/>
    <w:rsid w:val="00E32B20"/>
    <w:rsid w:val="00E341DE"/>
    <w:rsid w:val="00E438C9"/>
    <w:rsid w:val="00E4756A"/>
    <w:rsid w:val="00E53D7B"/>
    <w:rsid w:val="00E57B67"/>
    <w:rsid w:val="00E82D34"/>
    <w:rsid w:val="00E865F2"/>
    <w:rsid w:val="00E91325"/>
    <w:rsid w:val="00EA47ED"/>
    <w:rsid w:val="00EA5EAD"/>
    <w:rsid w:val="00ED1FB1"/>
    <w:rsid w:val="00EE0753"/>
    <w:rsid w:val="00EE28CC"/>
    <w:rsid w:val="00EE4E50"/>
    <w:rsid w:val="00F02BD5"/>
    <w:rsid w:val="00F04695"/>
    <w:rsid w:val="00F30ACD"/>
    <w:rsid w:val="00F36599"/>
    <w:rsid w:val="00F45063"/>
    <w:rsid w:val="00F476FC"/>
    <w:rsid w:val="00F61C0E"/>
    <w:rsid w:val="00F66B34"/>
    <w:rsid w:val="00F71D40"/>
    <w:rsid w:val="00F7290A"/>
    <w:rsid w:val="00F9239B"/>
    <w:rsid w:val="00F96D48"/>
    <w:rsid w:val="00FA6EB1"/>
    <w:rsid w:val="00FB68B7"/>
    <w:rsid w:val="00FC5434"/>
    <w:rsid w:val="00FC5938"/>
    <w:rsid w:val="00FC6B66"/>
    <w:rsid w:val="00FE204A"/>
    <w:rsid w:val="00FF5F22"/>
    <w:rsid w:val="0D6350BB"/>
  </w:rsids>
  <m:mathPr>
    <m:mathFont m:val="Cambria Math"/>
    <m:brkBin m:val="before"/>
    <m:brkBinSub m:val="--"/>
    <m:smallFrac m:val="0"/>
    <m:dispDef/>
    <m:lMargin m:val="0"/>
    <m:rMargin m:val="0"/>
    <m:defJc m:val="centerGroup"/>
    <m:wrapIndent m:val="1440"/>
    <m:intLim m:val="subSup"/>
    <m:naryLim m:val="undOvr"/>
  </m:mathPr>
  <w:themeFontLang w:val="es-CL"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5470707"/>
  <w15:docId w15:val="{CF996D44-DC3E-0A4A-AD14-C96BB2B33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CL" w:eastAsia="es-ES_tradnl" w:bidi="ar-SA"/>
      </w:rPr>
    </w:rPrDefault>
    <w:pPrDefault/>
  </w:docDefaults>
  <w:latentStyles w:defLockedState="0" w:defUIPriority="99" w:defSemiHidden="0" w:defUnhideWhenUsed="0" w:defQFormat="0" w:count="376">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E1E31"/>
    <w:pPr>
      <w:widowControl w:val="0"/>
    </w:pPr>
    <w:rPr>
      <w:color w:val="000000"/>
      <w:sz w:val="24"/>
      <w:szCs w:val="24"/>
      <w:lang w:eastAsia="es-CL"/>
    </w:rPr>
  </w:style>
  <w:style w:type="paragraph" w:styleId="Ttulo1">
    <w:name w:val="heading 1"/>
    <w:basedOn w:val="Normal"/>
    <w:next w:val="Normal"/>
    <w:pPr>
      <w:keepNext/>
      <w:jc w:val="both"/>
      <w:outlineLvl w:val="0"/>
    </w:pPr>
    <w:rPr>
      <w:b/>
    </w:rPr>
  </w:style>
  <w:style w:type="paragraph" w:styleId="Ttulo2">
    <w:name w:val="heading 2"/>
    <w:basedOn w:val="Normal"/>
    <w:next w:val="Normal"/>
    <w:pPr>
      <w:keepNext/>
      <w:keepLines/>
      <w:spacing w:before="360" w:after="80"/>
      <w:contextualSpacing/>
      <w:outlineLvl w:val="1"/>
    </w:pPr>
    <w:rPr>
      <w:b/>
      <w:sz w:val="36"/>
      <w:szCs w:val="36"/>
    </w:rPr>
  </w:style>
  <w:style w:type="paragraph" w:styleId="Ttulo3">
    <w:name w:val="heading 3"/>
    <w:basedOn w:val="Normal"/>
    <w:next w:val="Normal"/>
    <w:pPr>
      <w:keepNext/>
      <w:keepLines/>
      <w:spacing w:before="280" w:after="80"/>
      <w:contextualSpacing/>
      <w:outlineLvl w:val="2"/>
    </w:pPr>
    <w:rPr>
      <w:b/>
      <w:sz w:val="28"/>
      <w:szCs w:val="28"/>
    </w:rPr>
  </w:style>
  <w:style w:type="paragraph" w:styleId="Ttulo4">
    <w:name w:val="heading 4"/>
    <w:basedOn w:val="Normal"/>
    <w:next w:val="Normal"/>
    <w:pPr>
      <w:keepNext/>
      <w:keepLines/>
      <w:spacing w:before="240" w:after="40"/>
      <w:contextualSpacing/>
      <w:outlineLvl w:val="3"/>
    </w:pPr>
    <w:rPr>
      <w:b/>
    </w:rPr>
  </w:style>
  <w:style w:type="paragraph" w:styleId="Ttulo5">
    <w:name w:val="heading 5"/>
    <w:basedOn w:val="Normal"/>
    <w:next w:val="Normal"/>
    <w:pPr>
      <w:keepNext/>
      <w:keepLines/>
      <w:spacing w:before="220" w:after="40"/>
      <w:contextualSpacing/>
      <w:outlineLvl w:val="4"/>
    </w:pPr>
    <w:rPr>
      <w:b/>
      <w:sz w:val="22"/>
      <w:szCs w:val="22"/>
    </w:rPr>
  </w:style>
  <w:style w:type="paragraph" w:styleId="Ttulo6">
    <w:name w:val="heading 6"/>
    <w:basedOn w:val="Normal"/>
    <w:next w:val="Normal"/>
    <w:pPr>
      <w:keepNext/>
      <w:keepLines/>
      <w:spacing w:before="200" w:after="40"/>
      <w:contextualSpacing/>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uiPriority w:val="99"/>
    <w:unhideWhenUsed/>
    <w:qFormat/>
    <w:pPr>
      <w:tabs>
        <w:tab w:val="center" w:pos="4419"/>
        <w:tab w:val="right" w:pos="8838"/>
      </w:tabs>
    </w:pPr>
  </w:style>
  <w:style w:type="paragraph" w:styleId="Encabezado">
    <w:name w:val="header"/>
    <w:basedOn w:val="Normal"/>
    <w:link w:val="EncabezadoCar"/>
    <w:uiPriority w:val="99"/>
    <w:unhideWhenUsed/>
    <w:qFormat/>
    <w:pPr>
      <w:tabs>
        <w:tab w:val="center" w:pos="4419"/>
        <w:tab w:val="right" w:pos="8838"/>
      </w:tabs>
    </w:pPr>
  </w:style>
  <w:style w:type="paragraph" w:styleId="Subttulo">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Ttulo">
    <w:name w:val="Title"/>
    <w:basedOn w:val="Normal"/>
    <w:next w:val="Normal"/>
    <w:qFormat/>
    <w:pPr>
      <w:keepNext/>
      <w:keepLines/>
      <w:spacing w:before="480" w:after="120"/>
      <w:contextualSpacing/>
    </w:pPr>
    <w:rPr>
      <w:b/>
      <w:sz w:val="72"/>
      <w:szCs w:val="72"/>
    </w:rPr>
  </w:style>
  <w:style w:type="table" w:customStyle="1" w:styleId="TableNormal1">
    <w:name w:val="Table Normal1"/>
    <w:tblPr>
      <w:tblCellMar>
        <w:top w:w="0" w:type="dxa"/>
        <w:left w:w="0" w:type="dxa"/>
        <w:bottom w:w="0" w:type="dxa"/>
        <w:right w:w="0" w:type="dxa"/>
      </w:tblCellMar>
    </w:tblPr>
  </w:style>
  <w:style w:type="table" w:customStyle="1" w:styleId="Style12">
    <w:name w:val="_Style 12"/>
    <w:basedOn w:val="TableNormal1"/>
    <w:qFormat/>
    <w:tblPr>
      <w:tblCellMar>
        <w:left w:w="70" w:type="dxa"/>
        <w:right w:w="70" w:type="dxa"/>
      </w:tblCellMar>
    </w:tblPr>
  </w:style>
  <w:style w:type="table" w:customStyle="1" w:styleId="Style13">
    <w:name w:val="_Style 13"/>
    <w:basedOn w:val="TableNormal1"/>
    <w:qFormat/>
    <w:pPr>
      <w:contextualSpacing/>
    </w:pPr>
    <w:tblPr>
      <w:tblCellMar>
        <w:left w:w="115" w:type="dxa"/>
        <w:right w:w="115" w:type="dxa"/>
      </w:tblCellMar>
    </w:tblPr>
  </w:style>
  <w:style w:type="table" w:customStyle="1" w:styleId="Style14">
    <w:name w:val="_Style 14"/>
    <w:basedOn w:val="TableNormal1"/>
    <w:qFormat/>
    <w:tblPr>
      <w:tblCellMar>
        <w:left w:w="70" w:type="dxa"/>
        <w:right w:w="70" w:type="dxa"/>
      </w:tblCellMar>
    </w:tblPr>
  </w:style>
  <w:style w:type="table" w:customStyle="1" w:styleId="Style15">
    <w:name w:val="_Style 15"/>
    <w:basedOn w:val="TableNormal1"/>
    <w:qFormat/>
    <w:tblPr>
      <w:tblCellMar>
        <w:left w:w="70" w:type="dxa"/>
        <w:right w:w="70" w:type="dxa"/>
      </w:tblCellMar>
    </w:tblPr>
  </w:style>
  <w:style w:type="table" w:customStyle="1" w:styleId="Style16">
    <w:name w:val="_Style 16"/>
    <w:basedOn w:val="TableNormal1"/>
    <w:tblPr>
      <w:tblCellMar>
        <w:left w:w="70" w:type="dxa"/>
        <w:right w:w="70" w:type="dxa"/>
      </w:tblCellMar>
    </w:tblPr>
  </w:style>
  <w:style w:type="table" w:customStyle="1" w:styleId="Style17">
    <w:name w:val="_Style 17"/>
    <w:basedOn w:val="TableNormal1"/>
    <w:qFormat/>
    <w:pPr>
      <w:contextualSpacing/>
    </w:pPr>
    <w:tblPr>
      <w:tblCellMar>
        <w:left w:w="115" w:type="dxa"/>
        <w:right w:w="115" w:type="dxa"/>
      </w:tblCellMar>
    </w:tblPr>
  </w:style>
  <w:style w:type="table" w:customStyle="1" w:styleId="Style18">
    <w:name w:val="_Style 18"/>
    <w:basedOn w:val="TableNormal1"/>
    <w:tblPr>
      <w:tblCellMar>
        <w:left w:w="115" w:type="dxa"/>
        <w:right w:w="115" w:type="dxa"/>
      </w:tblCellMar>
    </w:tblPr>
  </w:style>
  <w:style w:type="character" w:customStyle="1" w:styleId="EncabezadoCar">
    <w:name w:val="Encabezado Car"/>
    <w:basedOn w:val="Fuentedeprrafopredeter"/>
    <w:link w:val="Encabezado"/>
    <w:uiPriority w:val="99"/>
  </w:style>
  <w:style w:type="character" w:customStyle="1" w:styleId="PiedepginaCar">
    <w:name w:val="Pie de página Car"/>
    <w:basedOn w:val="Fuentedeprrafopredeter"/>
    <w:link w:val="Piedepgina"/>
    <w:uiPriority w:val="99"/>
  </w:style>
  <w:style w:type="character" w:styleId="Hipervnculo">
    <w:name w:val="Hyperlink"/>
    <w:basedOn w:val="Fuentedeprrafopredeter"/>
    <w:uiPriority w:val="99"/>
    <w:unhideWhenUsed/>
    <w:rsid w:val="00416F56"/>
    <w:rPr>
      <w:color w:val="0563C1" w:themeColor="hyperlink"/>
      <w:u w:val="single"/>
    </w:rPr>
  </w:style>
  <w:style w:type="table" w:styleId="Tablaconcuadrcula">
    <w:name w:val="Table Grid"/>
    <w:basedOn w:val="Tablanormal"/>
    <w:rsid w:val="00B3476E"/>
    <w:rPr>
      <w:lang w:eastAsia="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Fuentedeprrafopredeter"/>
    <w:uiPriority w:val="99"/>
    <w:semiHidden/>
    <w:unhideWhenUsed/>
    <w:rsid w:val="00973960"/>
    <w:rPr>
      <w:color w:val="605E5C"/>
      <w:shd w:val="clear" w:color="auto" w:fill="E1DFDD"/>
    </w:rPr>
  </w:style>
  <w:style w:type="paragraph" w:styleId="Revisin">
    <w:name w:val="Revision"/>
    <w:hidden/>
    <w:uiPriority w:val="99"/>
    <w:semiHidden/>
    <w:rsid w:val="006A5E4C"/>
    <w:rPr>
      <w:color w:val="000000"/>
      <w:sz w:val="24"/>
      <w:szCs w:val="24"/>
      <w:lang w:eastAsia="es-CL"/>
    </w:rPr>
  </w:style>
  <w:style w:type="character" w:styleId="Refdecomentario">
    <w:name w:val="annotation reference"/>
    <w:basedOn w:val="Fuentedeprrafopredeter"/>
    <w:uiPriority w:val="99"/>
    <w:semiHidden/>
    <w:unhideWhenUsed/>
    <w:rsid w:val="007E1877"/>
    <w:rPr>
      <w:sz w:val="16"/>
      <w:szCs w:val="16"/>
    </w:rPr>
  </w:style>
  <w:style w:type="paragraph" w:styleId="Textocomentario">
    <w:name w:val="annotation text"/>
    <w:basedOn w:val="Normal"/>
    <w:link w:val="TextocomentarioCar"/>
    <w:uiPriority w:val="99"/>
    <w:unhideWhenUsed/>
    <w:rsid w:val="007E1877"/>
    <w:rPr>
      <w:sz w:val="20"/>
      <w:szCs w:val="20"/>
    </w:rPr>
  </w:style>
  <w:style w:type="character" w:customStyle="1" w:styleId="TextocomentarioCar">
    <w:name w:val="Texto comentario Car"/>
    <w:basedOn w:val="Fuentedeprrafopredeter"/>
    <w:link w:val="Textocomentario"/>
    <w:uiPriority w:val="99"/>
    <w:rsid w:val="007E1877"/>
    <w:rPr>
      <w:color w:val="000000"/>
      <w:lang w:eastAsia="es-CL"/>
    </w:rPr>
  </w:style>
  <w:style w:type="paragraph" w:styleId="Asuntodelcomentario">
    <w:name w:val="annotation subject"/>
    <w:basedOn w:val="Textocomentario"/>
    <w:next w:val="Textocomentario"/>
    <w:link w:val="AsuntodelcomentarioCar"/>
    <w:uiPriority w:val="99"/>
    <w:semiHidden/>
    <w:unhideWhenUsed/>
    <w:rsid w:val="007E1877"/>
    <w:rPr>
      <w:b/>
      <w:bCs/>
    </w:rPr>
  </w:style>
  <w:style w:type="character" w:customStyle="1" w:styleId="AsuntodelcomentarioCar">
    <w:name w:val="Asunto del comentario Car"/>
    <w:basedOn w:val="TextocomentarioCar"/>
    <w:link w:val="Asuntodelcomentario"/>
    <w:uiPriority w:val="99"/>
    <w:semiHidden/>
    <w:rsid w:val="007E1877"/>
    <w:rPr>
      <w:b/>
      <w:bCs/>
      <w:color w:val="000000"/>
      <w:lang w:eastAsia="es-CL"/>
    </w:rPr>
  </w:style>
  <w:style w:type="paragraph" w:styleId="Prrafodelista">
    <w:name w:val="List Paragraph"/>
    <w:basedOn w:val="Normal"/>
    <w:uiPriority w:val="34"/>
    <w:qFormat/>
    <w:rsid w:val="00F7290A"/>
    <w:pPr>
      <w:ind w:left="720"/>
      <w:contextualSpacing/>
    </w:pPr>
  </w:style>
  <w:style w:type="paragraph" w:styleId="Sinespaciado">
    <w:name w:val="No Spacing"/>
    <w:link w:val="SinespaciadoCar"/>
    <w:uiPriority w:val="1"/>
    <w:qFormat/>
    <w:rsid w:val="007F7C7A"/>
    <w:rPr>
      <w:rFonts w:asciiTheme="minorHAnsi" w:eastAsiaTheme="minorEastAsia" w:hAnsiTheme="minorHAnsi" w:cstheme="minorBidi"/>
      <w:sz w:val="22"/>
      <w:szCs w:val="22"/>
      <w:lang w:val="en-US" w:eastAsia="zh-CN"/>
    </w:rPr>
  </w:style>
  <w:style w:type="character" w:customStyle="1" w:styleId="SinespaciadoCar">
    <w:name w:val="Sin espaciado Car"/>
    <w:basedOn w:val="Fuentedeprrafopredeter"/>
    <w:link w:val="Sinespaciado"/>
    <w:uiPriority w:val="1"/>
    <w:rsid w:val="007F7C7A"/>
    <w:rPr>
      <w:rFonts w:asciiTheme="minorHAnsi" w:eastAsiaTheme="minorEastAsia" w:hAnsiTheme="minorHAnsi" w:cstheme="minorBidi"/>
      <w:sz w:val="22"/>
      <w:szCs w:val="22"/>
      <w:lang w:val="en-US" w:eastAsia="zh-CN"/>
    </w:rPr>
  </w:style>
  <w:style w:type="paragraph" w:styleId="NormalWeb">
    <w:name w:val="Normal (Web)"/>
    <w:basedOn w:val="Normal"/>
    <w:uiPriority w:val="99"/>
    <w:unhideWhenUsed/>
    <w:rsid w:val="007B2942"/>
    <w:pPr>
      <w:widowControl/>
      <w:spacing w:before="100" w:beforeAutospacing="1" w:after="100" w:afterAutospacing="1"/>
    </w:pPr>
    <w:rPr>
      <w:color w:val="auto"/>
      <w:lang w:eastAsia="es-MX"/>
    </w:rPr>
  </w:style>
  <w:style w:type="paragraph" w:customStyle="1" w:styleId="Normal2">
    <w:name w:val="Normal2"/>
    <w:rsid w:val="008D1B78"/>
    <w:pPr>
      <w:ind w:hanging="1"/>
    </w:pPr>
    <w:rPr>
      <w:sz w:val="24"/>
      <w:szCs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411221">
      <w:bodyDiv w:val="1"/>
      <w:marLeft w:val="0"/>
      <w:marRight w:val="0"/>
      <w:marTop w:val="0"/>
      <w:marBottom w:val="0"/>
      <w:divBdr>
        <w:top w:val="none" w:sz="0" w:space="0" w:color="auto"/>
        <w:left w:val="none" w:sz="0" w:space="0" w:color="auto"/>
        <w:bottom w:val="none" w:sz="0" w:space="0" w:color="auto"/>
        <w:right w:val="none" w:sz="0" w:space="0" w:color="auto"/>
      </w:divBdr>
    </w:div>
    <w:div w:id="1048411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1678</Words>
  <Characters>9235</Characters>
  <Application>Microsoft Office Word</Application>
  <DocSecurity>0</DocSecurity>
  <Lines>76</Lines>
  <Paragraphs>21</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10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Emilio Herrera</dc:creator>
  <cp:lastModifiedBy>Andrea Muller Sepulveda</cp:lastModifiedBy>
  <cp:revision>3</cp:revision>
  <cp:lastPrinted>2022-06-03T12:59:00Z</cp:lastPrinted>
  <dcterms:created xsi:type="dcterms:W3CDTF">2026-04-01T11:43:00Z</dcterms:created>
  <dcterms:modified xsi:type="dcterms:W3CDTF">2026-04-01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342</vt:lpwstr>
  </property>
</Properties>
</file>